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tbl>
      <w:tblPr>
        <w:tblStyle w:val="TableGrid"/>
        <w:bidiVisual/>
        <w:tblW w:w="7144" w:type="dxa"/>
        <w:tblLook w:val="04A0" w:firstRow="1" w:lastRow="0" w:firstColumn="1" w:lastColumn="0" w:noHBand="0" w:noVBand="1"/>
      </w:tblPr>
      <w:tblGrid>
        <w:gridCol w:w="7144"/>
      </w:tblGrid>
      <w:tr w:rsidR="001033FB" w:rsidRPr="007E1A2A" w:rsidTr="00F3519D">
        <w:trPr>
          <w:trHeight w:val="6940"/>
        </w:trPr>
        <w:tc>
          <w:tcPr>
            <w:tcW w:w="7144" w:type="dxa"/>
          </w:tcPr>
          <w:p w:rsidR="002B2122" w:rsidRPr="00CD0136" w:rsidRDefault="00926A5C" w:rsidP="00F21012">
            <w:pPr>
              <w:pStyle w:val="Table"/>
              <w:spacing w:before="120" w:after="120"/>
              <w:jc w:val="center"/>
              <w:rPr>
                <w:rFonts w:cs="B Zar"/>
                <w:bCs/>
                <w:sz w:val="18"/>
                <w:szCs w:val="18"/>
                <w:rtl/>
              </w:rPr>
            </w:pPr>
            <w:r w:rsidRPr="00CD0136">
              <w:rPr>
                <w:rFonts w:cs="B Zar" w:hint="cs"/>
                <w:bCs/>
                <w:sz w:val="18"/>
                <w:szCs w:val="18"/>
                <w:rtl/>
              </w:rPr>
              <w:t>اصالت</w:t>
            </w:r>
            <w:r w:rsidRPr="00CD0136">
              <w:rPr>
                <w:rFonts w:cs="B Zar"/>
                <w:bCs/>
                <w:sz w:val="18"/>
                <w:szCs w:val="18"/>
                <w:rtl/>
              </w:rPr>
              <w:t xml:space="preserve"> </w:t>
            </w:r>
            <w:r w:rsidRPr="00CD0136">
              <w:rPr>
                <w:rFonts w:cs="B Zar" w:hint="cs"/>
                <w:bCs/>
                <w:sz w:val="18"/>
                <w:szCs w:val="18"/>
                <w:rtl/>
              </w:rPr>
              <w:t>و</w:t>
            </w:r>
            <w:r w:rsidRPr="00CD0136">
              <w:rPr>
                <w:rFonts w:cs="B Zar"/>
                <w:bCs/>
                <w:sz w:val="18"/>
                <w:szCs w:val="18"/>
                <w:rtl/>
              </w:rPr>
              <w:t xml:space="preserve"> </w:t>
            </w:r>
            <w:r w:rsidRPr="00CD0136">
              <w:rPr>
                <w:rFonts w:cs="B Zar" w:hint="cs"/>
                <w:bCs/>
                <w:sz w:val="18"/>
                <w:szCs w:val="18"/>
                <w:rtl/>
              </w:rPr>
              <w:t>مالکیت</w:t>
            </w:r>
            <w:r w:rsidRPr="00CD0136">
              <w:rPr>
                <w:rFonts w:cs="B Zar"/>
                <w:bCs/>
                <w:sz w:val="18"/>
                <w:szCs w:val="18"/>
                <w:rtl/>
              </w:rPr>
              <w:t xml:space="preserve"> </w:t>
            </w:r>
            <w:r w:rsidR="00995C9A" w:rsidRPr="00CD0136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پایان</w:t>
            </w:r>
            <w:r w:rsidR="00995C9A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‌</w:t>
            </w:r>
            <w:r w:rsidR="00995C9A" w:rsidRPr="00CD0136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نامه</w:t>
            </w:r>
            <w:r w:rsidR="00995C9A" w:rsidRPr="00CD0136">
              <w:rPr>
                <w:rFonts w:cs="B Zar"/>
                <w:bCs/>
                <w:sz w:val="18"/>
                <w:szCs w:val="18"/>
                <w:u w:val="single"/>
                <w:rtl/>
              </w:rPr>
              <w:t xml:space="preserve"> </w:t>
            </w:r>
            <w:r w:rsidR="00E25E11" w:rsidRPr="00CD0136">
              <w:rPr>
                <w:rFonts w:cs="B Zar"/>
                <w:bCs/>
                <w:sz w:val="18"/>
                <w:szCs w:val="18"/>
                <w:u w:val="single"/>
                <w:rtl/>
              </w:rPr>
              <w:t>(</w:t>
            </w:r>
            <w:r w:rsidR="00E25E11" w:rsidRPr="00CD0136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یا</w:t>
            </w:r>
            <w:r w:rsidRPr="00CD0136">
              <w:rPr>
                <w:rFonts w:cs="B Zar"/>
                <w:bCs/>
                <w:sz w:val="18"/>
                <w:szCs w:val="18"/>
                <w:u w:val="single"/>
                <w:rtl/>
              </w:rPr>
              <w:t xml:space="preserve"> </w:t>
            </w:r>
            <w:r w:rsidRPr="00CD0136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رساله</w:t>
            </w:r>
            <w:r w:rsidR="00E25E11" w:rsidRPr="00CD0136">
              <w:rPr>
                <w:rFonts w:cs="B Zar"/>
                <w:bCs/>
                <w:sz w:val="18"/>
                <w:szCs w:val="18"/>
                <w:u w:val="single"/>
                <w:rtl/>
              </w:rPr>
              <w:t>)</w:t>
            </w:r>
          </w:p>
          <w:p w:rsidR="000C38C8" w:rsidRDefault="00926A5C" w:rsidP="00EB239F">
            <w:pPr>
              <w:pStyle w:val="Table"/>
              <w:spacing w:line="264" w:lineRule="auto"/>
              <w:rPr>
                <w:rFonts w:cs="B Zar"/>
                <w:szCs w:val="20"/>
                <w:rtl/>
              </w:rPr>
            </w:pPr>
            <w:r w:rsidRPr="00CD0136">
              <w:rPr>
                <w:rFonts w:cs="B Zar"/>
                <w:szCs w:val="20"/>
                <w:rtl/>
              </w:rPr>
              <w:t>ا</w:t>
            </w:r>
            <w:r w:rsidRPr="00CD0136">
              <w:rPr>
                <w:rFonts w:cs="B Zar" w:hint="cs"/>
                <w:szCs w:val="20"/>
                <w:rtl/>
              </w:rPr>
              <w:t>ین‌جانب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="000C38C8">
              <w:rPr>
                <w:rFonts w:cs="B Zar" w:hint="cs"/>
                <w:szCs w:val="20"/>
                <w:u w:val="single"/>
                <w:rtl/>
              </w:rPr>
              <w:t xml:space="preserve">                       </w:t>
            </w:r>
            <w:r w:rsidRPr="00CD0136">
              <w:rPr>
                <w:rFonts w:cs="B Zar"/>
                <w:szCs w:val="20"/>
                <w:rtl/>
              </w:rPr>
              <w:t xml:space="preserve"> دانش‌آموختة </w:t>
            </w:r>
            <w:r w:rsidRPr="00CD0136">
              <w:rPr>
                <w:rFonts w:cs="B Zar" w:hint="cs"/>
                <w:szCs w:val="20"/>
                <w:u w:val="single"/>
                <w:rtl/>
              </w:rPr>
              <w:t>کارشناسی‌ارشد</w:t>
            </w:r>
            <w:r w:rsidR="00E25E11" w:rsidRPr="00CD0136">
              <w:rPr>
                <w:rFonts w:cs="B Zar"/>
                <w:szCs w:val="20"/>
                <w:u w:val="single"/>
                <w:rtl/>
              </w:rPr>
              <w:t xml:space="preserve"> (</w:t>
            </w:r>
            <w:r w:rsidR="00E25E11" w:rsidRPr="00CD0136">
              <w:rPr>
                <w:rFonts w:cs="B Zar" w:hint="cs"/>
                <w:szCs w:val="20"/>
                <w:u w:val="single"/>
                <w:rtl/>
              </w:rPr>
              <w:t>یا</w:t>
            </w:r>
            <w:r w:rsidR="00E25E11" w:rsidRPr="00CD0136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u w:val="single"/>
                <w:rtl/>
              </w:rPr>
              <w:t>دکتری</w:t>
            </w:r>
            <w:r w:rsidR="00E25E11" w:rsidRPr="00CD0136">
              <w:rPr>
                <w:rFonts w:cs="B Zar"/>
                <w:szCs w:val="20"/>
                <w:u w:val="single"/>
                <w:rtl/>
              </w:rPr>
              <w:t>)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رشتۀ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="000C38C8">
              <w:rPr>
                <w:rFonts w:cs="B Zar" w:hint="cs"/>
                <w:szCs w:val="20"/>
                <w:u w:val="single"/>
                <w:rtl/>
              </w:rPr>
              <w:t xml:space="preserve">                    </w:t>
            </w:r>
            <w:r w:rsidRPr="00CD0136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="000C38C8">
              <w:rPr>
                <w:rFonts w:cs="B Zar" w:hint="cs"/>
                <w:szCs w:val="20"/>
                <w:u w:val="single"/>
                <w:rtl/>
              </w:rPr>
              <w:t xml:space="preserve">  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>موسسه آموزش عال</w:t>
            </w:r>
            <w:r w:rsidR="000C38C8" w:rsidRPr="000C38C8">
              <w:rPr>
                <w:rFonts w:cs="B Zar" w:hint="cs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Times New Roman" w:hint="cs"/>
                <w:szCs w:val="20"/>
                <w:u w:val="single"/>
                <w:rtl/>
              </w:rPr>
              <w:t>–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B Zar" w:hint="cs"/>
                <w:szCs w:val="20"/>
                <w:u w:val="single"/>
                <w:rtl/>
              </w:rPr>
              <w:t>غیر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 xml:space="preserve"> انتفاع</w:t>
            </w:r>
            <w:r w:rsidR="000C38C8" w:rsidRPr="000C38C8">
              <w:rPr>
                <w:rFonts w:cs="B Zar" w:hint="cs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 xml:space="preserve"> خرد گرا</w:t>
            </w:r>
            <w:r w:rsidR="000C38C8" w:rsidRPr="000C38C8">
              <w:rPr>
                <w:rFonts w:cs="B Zar" w:hint="cs"/>
                <w:szCs w:val="20"/>
                <w:u w:val="single"/>
                <w:rtl/>
              </w:rPr>
              <w:t>یان</w:t>
            </w:r>
            <w:r w:rsidR="000C38C8">
              <w:rPr>
                <w:rFonts w:cs="B Zar"/>
                <w:szCs w:val="20"/>
                <w:u w:val="single"/>
                <w:rtl/>
              </w:rPr>
              <w:t xml:space="preserve"> مطه</w:t>
            </w:r>
            <w:r w:rsidR="000C38C8">
              <w:rPr>
                <w:rFonts w:cs="B Zar" w:hint="cs"/>
                <w:szCs w:val="20"/>
                <w:u w:val="single"/>
                <w:rtl/>
              </w:rPr>
              <w:t xml:space="preserve">ر </w:t>
            </w:r>
            <w:r w:rsidR="00E25E11">
              <w:rPr>
                <w:rFonts w:cs="B Zar" w:hint="cs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پدیدآور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u w:val="single"/>
                <w:rtl/>
              </w:rPr>
              <w:t>پایان‌نامه</w:t>
            </w:r>
            <w:r w:rsidR="00E25E11" w:rsidRPr="00CD0136">
              <w:rPr>
                <w:rFonts w:cs="B Zar"/>
                <w:szCs w:val="20"/>
                <w:u w:val="single"/>
                <w:rtl/>
              </w:rPr>
              <w:t xml:space="preserve"> (</w:t>
            </w:r>
            <w:r w:rsidR="00E25E11" w:rsidRPr="00CD0136">
              <w:rPr>
                <w:rFonts w:cs="B Zar" w:hint="cs"/>
                <w:szCs w:val="20"/>
                <w:u w:val="single"/>
                <w:rtl/>
              </w:rPr>
              <w:t>یا</w:t>
            </w:r>
            <w:r w:rsidRPr="00CD0136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u w:val="single"/>
                <w:rtl/>
              </w:rPr>
              <w:t>رساله</w:t>
            </w:r>
            <w:r w:rsidR="00E25E11" w:rsidRPr="00CD0136">
              <w:rPr>
                <w:rFonts w:cs="B Zar"/>
                <w:szCs w:val="20"/>
                <w:u w:val="single"/>
                <w:rtl/>
              </w:rPr>
              <w:t>)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عنوان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="000C38C8">
              <w:rPr>
                <w:rFonts w:cs="B Zar" w:hint="cs"/>
                <w:szCs w:val="20"/>
                <w:u w:val="single"/>
                <w:rtl/>
              </w:rPr>
              <w:t xml:space="preserve">               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راهنمای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</w:p>
          <w:p w:rsidR="002B2122" w:rsidRPr="00CD0136" w:rsidRDefault="00926A5C" w:rsidP="000C38C8">
            <w:pPr>
              <w:pStyle w:val="Table"/>
              <w:spacing w:line="264" w:lineRule="auto"/>
              <w:rPr>
                <w:rFonts w:cs="B Zar"/>
                <w:szCs w:val="20"/>
                <w:rtl/>
              </w:rPr>
            </w:pPr>
            <w:r w:rsidRPr="00CD0136">
              <w:rPr>
                <w:rFonts w:cs="B Zar" w:hint="cs"/>
                <w:szCs w:val="20"/>
                <w:rtl/>
              </w:rPr>
              <w:t>گواه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و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تعهد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="00A6530A" w:rsidRPr="00CD0136">
              <w:rPr>
                <w:rFonts w:cs="B Zar" w:hint="cs"/>
                <w:szCs w:val="20"/>
                <w:rtl/>
              </w:rPr>
              <w:t>می</w:t>
            </w:r>
            <w:r w:rsidR="00A6530A">
              <w:rPr>
                <w:rFonts w:cs="B Zar" w:hint="cs"/>
                <w:szCs w:val="20"/>
                <w:rtl/>
              </w:rPr>
              <w:t>‌</w:t>
            </w:r>
            <w:r w:rsidR="00A6530A" w:rsidRPr="00CD0136">
              <w:rPr>
                <w:rFonts w:cs="B Zar" w:hint="cs"/>
                <w:szCs w:val="20"/>
                <w:rtl/>
              </w:rPr>
              <w:t>کنم</w:t>
            </w:r>
            <w:r w:rsidR="00A6530A"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که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ر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پایۀ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قوانین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و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مقررات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ز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جمله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eastAsia"/>
                <w:szCs w:val="20"/>
                <w:rtl/>
              </w:rPr>
              <w:t>«</w:t>
            </w:r>
            <w:r w:rsidRPr="00CD0136">
              <w:rPr>
                <w:rFonts w:cs="B Zar" w:hint="cs"/>
                <w:szCs w:val="20"/>
                <w:rtl/>
              </w:rPr>
              <w:t>دستورالعمل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نحوۀ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ررس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تخلفا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پژوهشی</w:t>
            </w:r>
            <w:r w:rsidRPr="00CD0136">
              <w:rPr>
                <w:rFonts w:cs="B Zar" w:hint="eastAsia"/>
                <w:szCs w:val="20"/>
                <w:rtl/>
              </w:rPr>
              <w:t>»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و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همچنین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eastAsia"/>
                <w:szCs w:val="20"/>
                <w:rtl/>
              </w:rPr>
              <w:t>«</w:t>
            </w:r>
            <w:r w:rsidRPr="00CD0136">
              <w:rPr>
                <w:rFonts w:cs="B Zar" w:hint="cs"/>
                <w:szCs w:val="20"/>
                <w:rtl/>
              </w:rPr>
              <w:t>مصادیق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تخلفا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پژوهشی</w:t>
            </w:r>
            <w:r w:rsidRPr="00CD0136">
              <w:rPr>
                <w:rFonts w:cs="B Zar" w:hint="eastAsia"/>
                <w:szCs w:val="20"/>
                <w:rtl/>
              </w:rPr>
              <w:t>»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مصوب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وزار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علوم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تحقیقا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و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فناوری</w:t>
            </w:r>
            <w:r w:rsidRPr="00CD0136">
              <w:rPr>
                <w:rFonts w:cs="B Zar"/>
                <w:szCs w:val="20"/>
                <w:rtl/>
              </w:rPr>
              <w:t xml:space="preserve"> (۲۵</w:t>
            </w:r>
            <w:r w:rsidR="00E25E11">
              <w:rPr>
                <w:rFonts w:cs="B Zar" w:hint="cs"/>
                <w:szCs w:val="20"/>
                <w:rtl/>
              </w:rPr>
              <w:t xml:space="preserve"> </w:t>
            </w:r>
            <w:r w:rsidRPr="00CD0136">
              <w:rPr>
                <w:rFonts w:cs="B Zar"/>
                <w:szCs w:val="20"/>
                <w:rtl/>
              </w:rPr>
              <w:t>اسفند</w:t>
            </w:r>
            <w:r w:rsidR="00E25E11">
              <w:rPr>
                <w:rFonts w:cs="B Zar" w:hint="cs"/>
                <w:szCs w:val="20"/>
                <w:rtl/>
              </w:rPr>
              <w:t xml:space="preserve"> </w:t>
            </w:r>
            <w:r w:rsidRPr="00CD0136">
              <w:rPr>
                <w:rFonts w:cs="B Zar"/>
                <w:szCs w:val="20"/>
                <w:rtl/>
              </w:rPr>
              <w:t>۱۳۹۳):</w:t>
            </w:r>
          </w:p>
          <w:p w:rsidR="002B2122" w:rsidRPr="00CD0136" w:rsidRDefault="00926A5C" w:rsidP="0005216D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rPr>
                <w:rFonts w:cs="B Zar"/>
                <w:szCs w:val="20"/>
                <w:rtl/>
              </w:rPr>
            </w:pPr>
            <w:r w:rsidRPr="00CD0136">
              <w:rPr>
                <w:rFonts w:cs="B Zar"/>
                <w:szCs w:val="20"/>
                <w:rtl/>
              </w:rPr>
              <w:t>ا</w:t>
            </w:r>
            <w:r w:rsidRPr="00CD0136">
              <w:rPr>
                <w:rFonts w:cs="B Zar" w:hint="cs"/>
                <w:szCs w:val="20"/>
                <w:rtl/>
              </w:rPr>
              <w:t>ین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u w:val="single"/>
                <w:rtl/>
              </w:rPr>
              <w:t>پایان‌نامه</w:t>
            </w:r>
            <w:r w:rsidRPr="00CD0136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="00E25E11" w:rsidRPr="00CD0136">
              <w:rPr>
                <w:rFonts w:cs="B Zar"/>
                <w:szCs w:val="20"/>
                <w:u w:val="single"/>
                <w:rtl/>
              </w:rPr>
              <w:t>(</w:t>
            </w:r>
            <w:r w:rsidR="00E25E11" w:rsidRPr="00CD0136">
              <w:rPr>
                <w:rFonts w:cs="B Zar" w:hint="cs"/>
                <w:szCs w:val="20"/>
                <w:u w:val="single"/>
                <w:rtl/>
              </w:rPr>
              <w:t>یا</w:t>
            </w:r>
            <w:r w:rsidR="00E25E11" w:rsidRPr="00CD0136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u w:val="single"/>
                <w:rtl/>
              </w:rPr>
              <w:t>رساله</w:t>
            </w:r>
            <w:r w:rsidR="00E25E11" w:rsidRPr="00CD0136">
              <w:rPr>
                <w:rFonts w:cs="B Zar"/>
                <w:szCs w:val="20"/>
                <w:u w:val="single"/>
                <w:rtl/>
              </w:rPr>
              <w:t>)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="00334033">
              <w:rPr>
                <w:rFonts w:cs="B Zar" w:hint="cs"/>
                <w:szCs w:val="20"/>
                <w:rtl/>
              </w:rPr>
              <w:t>دستاورد پژوهش این‌جانب</w:t>
            </w:r>
            <w:r w:rsidRPr="00CD0136">
              <w:rPr>
                <w:rFonts w:cs="B Zar"/>
                <w:szCs w:val="20"/>
                <w:rtl/>
              </w:rPr>
              <w:t xml:space="preserve"> و </w:t>
            </w:r>
            <w:r w:rsidRPr="00CD0136">
              <w:rPr>
                <w:rFonts w:cs="B Zar" w:hint="cs"/>
                <w:szCs w:val="20"/>
                <w:rtl/>
              </w:rPr>
              <w:t>محتوای</w:t>
            </w:r>
            <w:r w:rsidRPr="00CD0136">
              <w:rPr>
                <w:rFonts w:cs="B Zar"/>
                <w:szCs w:val="20"/>
                <w:rtl/>
              </w:rPr>
              <w:t xml:space="preserve"> آن از </w:t>
            </w:r>
            <w:r w:rsidRPr="00CD0136">
              <w:rPr>
                <w:rFonts w:cs="B Zar" w:hint="cs"/>
                <w:szCs w:val="20"/>
                <w:rtl/>
              </w:rPr>
              <w:t>درستی</w:t>
            </w:r>
            <w:r w:rsidRPr="00CD0136">
              <w:rPr>
                <w:rFonts w:cs="B Zar"/>
                <w:szCs w:val="20"/>
                <w:rtl/>
              </w:rPr>
              <w:t xml:space="preserve"> و اصالت برخوردار است</w:t>
            </w:r>
            <w:r w:rsidRPr="00CD0136">
              <w:rPr>
                <w:rFonts w:cs="B Zar" w:hint="cs"/>
                <w:szCs w:val="20"/>
                <w:rtl/>
              </w:rPr>
              <w:t>؛</w:t>
            </w:r>
          </w:p>
          <w:p w:rsidR="002B2122" w:rsidRPr="00CD0136" w:rsidRDefault="00926A5C" w:rsidP="0005216D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rPr>
                <w:rFonts w:cs="B Zar"/>
                <w:szCs w:val="20"/>
                <w:rtl/>
              </w:rPr>
            </w:pPr>
            <w:r w:rsidRPr="00CD0136">
              <w:rPr>
                <w:rFonts w:cs="B Zar"/>
                <w:szCs w:val="20"/>
                <w:rtl/>
              </w:rPr>
              <w:t xml:space="preserve">حقوق </w:t>
            </w:r>
            <w:r w:rsidRPr="00CD0136">
              <w:rPr>
                <w:rFonts w:cs="B Zar" w:hint="cs"/>
                <w:szCs w:val="20"/>
                <w:rtl/>
              </w:rPr>
              <w:t>معنو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همۀ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کسان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را</w:t>
            </w:r>
            <w:r w:rsidRPr="00CD0136">
              <w:rPr>
                <w:rFonts w:cs="B Zar"/>
                <w:szCs w:val="20"/>
                <w:rtl/>
              </w:rPr>
              <w:t xml:space="preserve"> که در </w:t>
            </w:r>
            <w:r w:rsidR="00A6530A" w:rsidRPr="00CD0136">
              <w:rPr>
                <w:rFonts w:cs="B Zar"/>
                <w:szCs w:val="20"/>
                <w:rtl/>
              </w:rPr>
              <w:t>به</w:t>
            </w:r>
            <w:r w:rsidR="00A6530A">
              <w:rPr>
                <w:rFonts w:cs="B Zar" w:hint="cs"/>
                <w:szCs w:val="20"/>
                <w:rtl/>
              </w:rPr>
              <w:t>‌</w:t>
            </w:r>
            <w:r w:rsidR="00A6530A" w:rsidRPr="00CD0136">
              <w:rPr>
                <w:rFonts w:cs="B Zar"/>
                <w:szCs w:val="20"/>
                <w:rtl/>
              </w:rPr>
              <w:t>دست</w:t>
            </w:r>
            <w:r w:rsidR="00A6530A" w:rsidRPr="00CD0136">
              <w:rPr>
                <w:rFonts w:cs="B Zar" w:hint="cs"/>
                <w:szCs w:val="20"/>
                <w:rtl/>
              </w:rPr>
              <w:t>‌‌</w:t>
            </w:r>
            <w:r w:rsidR="00A6530A" w:rsidRPr="00CD0136">
              <w:rPr>
                <w:rFonts w:cs="B Zar"/>
                <w:szCs w:val="20"/>
                <w:rtl/>
              </w:rPr>
              <w:t xml:space="preserve">آمدن </w:t>
            </w:r>
            <w:r w:rsidRPr="00CD0136">
              <w:rPr>
                <w:rFonts w:cs="B Zar"/>
                <w:szCs w:val="20"/>
                <w:rtl/>
              </w:rPr>
              <w:t>نتا</w:t>
            </w:r>
            <w:r w:rsidRPr="00CD0136">
              <w:rPr>
                <w:rFonts w:cs="B Zar" w:hint="cs"/>
                <w:szCs w:val="20"/>
                <w:rtl/>
              </w:rPr>
              <w:t>یج</w:t>
            </w:r>
            <w:r w:rsidRPr="00CD0136">
              <w:rPr>
                <w:rFonts w:cs="B Zar"/>
                <w:szCs w:val="20"/>
                <w:rtl/>
              </w:rPr>
              <w:t xml:space="preserve"> اصل</w:t>
            </w:r>
            <w:r w:rsidRPr="00CD0136">
              <w:rPr>
                <w:rFonts w:cs="B Zar" w:hint="cs"/>
                <w:szCs w:val="20"/>
                <w:rtl/>
              </w:rPr>
              <w:t>ی</w:t>
            </w:r>
            <w:r w:rsidRPr="00CD0136">
              <w:rPr>
                <w:rFonts w:cs="B Zar"/>
                <w:szCs w:val="20"/>
                <w:rtl/>
              </w:rPr>
              <w:t xml:space="preserve"> پا</w:t>
            </w:r>
            <w:r w:rsidRPr="00CD0136">
              <w:rPr>
                <w:rFonts w:cs="B Zar" w:hint="cs"/>
                <w:szCs w:val="20"/>
                <w:rtl/>
              </w:rPr>
              <w:t>یان‌نامه</w:t>
            </w:r>
            <w:r w:rsidRPr="00CD0136">
              <w:rPr>
                <w:rFonts w:cs="B Zar"/>
                <w:szCs w:val="20"/>
                <w:rtl/>
              </w:rPr>
              <w:t>/ رساله ت</w:t>
            </w:r>
            <w:r w:rsidRPr="00CD0136">
              <w:rPr>
                <w:rFonts w:cs="B Zar" w:hint="cs"/>
                <w:szCs w:val="20"/>
                <w:rtl/>
              </w:rPr>
              <w:t>أ</w:t>
            </w:r>
            <w:r w:rsidRPr="00CD0136">
              <w:rPr>
                <w:rFonts w:cs="B Zar"/>
                <w:szCs w:val="20"/>
                <w:rtl/>
              </w:rPr>
              <w:t>ث</w:t>
            </w:r>
            <w:r w:rsidRPr="00CD0136">
              <w:rPr>
                <w:rFonts w:cs="B Zar" w:hint="cs"/>
                <w:szCs w:val="20"/>
                <w:rtl/>
              </w:rPr>
              <w:t>یرگذار</w:t>
            </w:r>
            <w:r w:rsidRPr="00CD0136">
              <w:rPr>
                <w:rFonts w:cs="B Zar"/>
                <w:szCs w:val="20"/>
                <w:rtl/>
              </w:rPr>
              <w:t xml:space="preserve"> بوده‌اند</w:t>
            </w:r>
            <w:r w:rsidRPr="00CD0136">
              <w:rPr>
                <w:rFonts w:cs="B Zar" w:hint="cs"/>
                <w:szCs w:val="20"/>
                <w:rtl/>
              </w:rPr>
              <w:t>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رعای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کرده‌ام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و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هنگام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کاربرد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دستاورد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پژوهش‌ها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دیگران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در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آن،</w:t>
            </w:r>
            <w:r w:rsidRPr="00CD0136">
              <w:rPr>
                <w:rFonts w:cs="B Zar"/>
                <w:szCs w:val="20"/>
                <w:rtl/>
              </w:rPr>
              <w:t xml:space="preserve"> ب</w:t>
            </w:r>
            <w:r w:rsidRPr="00CD0136">
              <w:rPr>
                <w:rFonts w:cs="B Zar" w:hint="cs"/>
                <w:szCs w:val="20"/>
                <w:rtl/>
              </w:rPr>
              <w:t>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دق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و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ه‌درست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ه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آن‌ه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ستناد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کرده‌ام؛</w:t>
            </w:r>
          </w:p>
          <w:p w:rsidR="002B2122" w:rsidRPr="00CD0136" w:rsidRDefault="00926A5C" w:rsidP="0005216D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rPr>
                <w:rFonts w:cs="B Zar"/>
                <w:szCs w:val="20"/>
                <w:rtl/>
              </w:rPr>
            </w:pPr>
            <w:r w:rsidRPr="00CD0136">
              <w:rPr>
                <w:rFonts w:cs="B Zar"/>
                <w:szCs w:val="20"/>
                <w:rtl/>
              </w:rPr>
              <w:t>ا</w:t>
            </w:r>
            <w:r w:rsidRPr="00CD0136">
              <w:rPr>
                <w:rFonts w:cs="B Zar" w:hint="cs"/>
                <w:szCs w:val="20"/>
                <w:rtl/>
              </w:rPr>
              <w:t>ین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پایان‌نامه</w:t>
            </w:r>
            <w:r w:rsidRPr="00CD0136">
              <w:rPr>
                <w:rFonts w:cs="B Zar"/>
                <w:szCs w:val="20"/>
                <w:rtl/>
              </w:rPr>
              <w:t>/ رساله و محتوا</w:t>
            </w:r>
            <w:r w:rsidRPr="00CD0136">
              <w:rPr>
                <w:rFonts w:cs="B Zar" w:hint="cs"/>
                <w:szCs w:val="20"/>
                <w:rtl/>
              </w:rPr>
              <w:t>ی</w:t>
            </w:r>
            <w:r w:rsidRPr="00CD0136">
              <w:rPr>
                <w:rFonts w:cs="B Zar"/>
                <w:szCs w:val="20"/>
                <w:rtl/>
              </w:rPr>
              <w:t xml:space="preserve"> آن را تاکنون </w:t>
            </w:r>
            <w:r w:rsidRPr="00CD0136">
              <w:rPr>
                <w:rFonts w:cs="B Zar" w:hint="cs"/>
                <w:szCs w:val="20"/>
                <w:rtl/>
              </w:rPr>
              <w:t>این‌جانب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ی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کس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دیگر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را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دریاف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هیچ‌</w:t>
            </w:r>
            <w:r w:rsidRPr="00CD0136">
              <w:rPr>
                <w:rFonts w:cs="B Zar"/>
                <w:szCs w:val="20"/>
                <w:rtl/>
              </w:rPr>
              <w:t xml:space="preserve">گونه مدرک </w:t>
            </w:r>
            <w:r w:rsidRPr="00CD0136">
              <w:rPr>
                <w:rFonts w:cs="B Zar" w:hint="cs"/>
                <w:szCs w:val="20"/>
                <w:rtl/>
              </w:rPr>
              <w:t>ی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متیازی</w:t>
            </w:r>
            <w:r w:rsidRPr="00CD0136">
              <w:rPr>
                <w:rFonts w:cs="B Zar"/>
                <w:szCs w:val="20"/>
                <w:rtl/>
              </w:rPr>
              <w:t xml:space="preserve"> در </w:t>
            </w:r>
            <w:r w:rsidRPr="00CD0136">
              <w:rPr>
                <w:rFonts w:cs="B Zar" w:hint="cs"/>
                <w:szCs w:val="20"/>
                <w:rtl/>
              </w:rPr>
              <w:t>هیچ‌‌جا</w:t>
            </w:r>
            <w:r w:rsidRPr="00CD0136">
              <w:rPr>
                <w:rFonts w:cs="B Zar"/>
                <w:szCs w:val="20"/>
                <w:rtl/>
              </w:rPr>
              <w:t xml:space="preserve"> ارائه </w:t>
            </w:r>
            <w:r w:rsidRPr="00CD0136">
              <w:rPr>
                <w:rFonts w:cs="B Zar" w:hint="cs"/>
                <w:szCs w:val="20"/>
                <w:rtl/>
              </w:rPr>
              <w:t>نکرده‌ایم؛</w:t>
            </w:r>
          </w:p>
          <w:p w:rsidR="002B2122" w:rsidRPr="00CD0136" w:rsidRDefault="00926A5C" w:rsidP="000C38C8">
            <w:pPr>
              <w:pStyle w:val="Table"/>
              <w:numPr>
                <w:ilvl w:val="0"/>
                <w:numId w:val="16"/>
              </w:numPr>
              <w:spacing w:line="264" w:lineRule="auto"/>
              <w:rPr>
                <w:rFonts w:cs="B Zar"/>
                <w:szCs w:val="20"/>
                <w:rtl/>
              </w:rPr>
            </w:pPr>
            <w:r w:rsidRPr="00CD0136">
              <w:rPr>
                <w:rFonts w:cs="B Zar"/>
                <w:szCs w:val="20"/>
                <w:rtl/>
              </w:rPr>
              <w:t>هم</w:t>
            </w:r>
            <w:r w:rsidRPr="00CD0136">
              <w:rPr>
                <w:rFonts w:cs="B Zar" w:hint="cs"/>
                <w:szCs w:val="20"/>
                <w:rtl/>
              </w:rPr>
              <w:t>ۀ</w:t>
            </w:r>
            <w:r w:rsidRPr="00CD0136">
              <w:rPr>
                <w:rFonts w:cs="B Zar"/>
                <w:szCs w:val="20"/>
                <w:rtl/>
              </w:rPr>
              <w:t xml:space="preserve"> حقوق </w:t>
            </w:r>
            <w:r w:rsidRPr="00CD0136">
              <w:rPr>
                <w:rFonts w:cs="B Zar" w:hint="cs"/>
                <w:szCs w:val="20"/>
                <w:rtl/>
              </w:rPr>
              <w:t>ماد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ین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="00E25E11" w:rsidRPr="00F13D54">
              <w:rPr>
                <w:rFonts w:cs="B Zar" w:hint="cs"/>
                <w:szCs w:val="20"/>
                <w:u w:val="single"/>
                <w:rtl/>
              </w:rPr>
              <w:t>پایان‌نامه</w:t>
            </w:r>
            <w:r w:rsidR="00E25E11" w:rsidRPr="00F13D54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="00E25E11" w:rsidRPr="00F13D54">
              <w:rPr>
                <w:rFonts w:cs="B Zar" w:hint="cs"/>
                <w:szCs w:val="20"/>
                <w:u w:val="single"/>
                <w:rtl/>
              </w:rPr>
              <w:t>(یا رساله)</w:t>
            </w:r>
            <w:r w:rsidR="00E25E11">
              <w:rPr>
                <w:rFonts w:cs="B Zar" w:hint="cs"/>
                <w:szCs w:val="20"/>
                <w:rtl/>
              </w:rPr>
              <w:t xml:space="preserve"> </w:t>
            </w:r>
            <w:r w:rsidRPr="00CD0136">
              <w:rPr>
                <w:rFonts w:cs="B Zar"/>
                <w:szCs w:val="20"/>
                <w:rtl/>
              </w:rPr>
              <w:t xml:space="preserve">از آن </w:t>
            </w:r>
            <w:r w:rsidR="000C38C8">
              <w:rPr>
                <w:rFonts w:cs="B Zar" w:hint="cs"/>
                <w:szCs w:val="20"/>
                <w:u w:val="single"/>
                <w:rtl/>
              </w:rPr>
              <w:t xml:space="preserve"> موسسه آموزش عالی </w:t>
            </w:r>
            <w:r w:rsidR="000C38C8">
              <w:rPr>
                <w:rFonts w:cs="Times New Roman" w:hint="cs"/>
                <w:szCs w:val="20"/>
                <w:u w:val="single"/>
                <w:rtl/>
              </w:rPr>
              <w:t>–</w:t>
            </w:r>
            <w:r w:rsidR="000C38C8">
              <w:rPr>
                <w:rFonts w:cs="B Zar" w:hint="cs"/>
                <w:szCs w:val="20"/>
                <w:u w:val="single"/>
                <w:rtl/>
              </w:rPr>
              <w:t xml:space="preserve"> غیر انتفاعی خرد گرایان مطهر                      </w:t>
            </w:r>
            <w:r w:rsidRPr="00CD0136">
              <w:rPr>
                <w:rFonts w:cs="B Zar"/>
                <w:szCs w:val="20"/>
                <w:rtl/>
              </w:rPr>
              <w:t xml:space="preserve"> است و </w:t>
            </w:r>
            <w:r w:rsidRPr="00CD0136">
              <w:rPr>
                <w:rFonts w:cs="B Zar" w:hint="cs"/>
                <w:szCs w:val="20"/>
                <w:rtl/>
              </w:rPr>
              <w:t>آثار</w:t>
            </w:r>
            <w:r w:rsidRPr="00CD0136">
              <w:rPr>
                <w:rFonts w:cs="B Zar"/>
                <w:szCs w:val="20"/>
                <w:rtl/>
              </w:rPr>
              <w:t xml:space="preserve"> برگرفته از آن با </w:t>
            </w:r>
            <w:r w:rsidRPr="00CD0136">
              <w:rPr>
                <w:rFonts w:cs="B Zar" w:hint="cs"/>
                <w:szCs w:val="20"/>
                <w:rtl/>
              </w:rPr>
              <w:t>وابستگ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سازمانی</w:t>
            </w:r>
            <w:r w:rsidR="000C38C8">
              <w:rPr>
                <w:rFonts w:cs="B Zar" w:hint="cs"/>
                <w:szCs w:val="20"/>
                <w:rtl/>
              </w:rPr>
              <w:t xml:space="preserve"> </w:t>
            </w:r>
            <w:r w:rsidR="000C38C8">
              <w:rPr>
                <w:rFonts w:cs="B Zar" w:hint="cs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>موسسه آموزش عال</w:t>
            </w:r>
            <w:r w:rsidR="000C38C8" w:rsidRPr="000C38C8">
              <w:rPr>
                <w:rFonts w:cs="B Zar" w:hint="cs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Times New Roman" w:hint="cs"/>
                <w:szCs w:val="20"/>
                <w:u w:val="single"/>
                <w:rtl/>
              </w:rPr>
              <w:t>–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B Zar" w:hint="cs"/>
                <w:szCs w:val="20"/>
                <w:u w:val="single"/>
                <w:rtl/>
              </w:rPr>
              <w:t>غیر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 xml:space="preserve"> انتفاع</w:t>
            </w:r>
            <w:r w:rsidR="000C38C8" w:rsidRPr="000C38C8">
              <w:rPr>
                <w:rFonts w:cs="B Zar" w:hint="cs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 xml:space="preserve"> خرد گرا</w:t>
            </w:r>
            <w:r w:rsidR="000C38C8" w:rsidRPr="000C38C8">
              <w:rPr>
                <w:rFonts w:cs="B Zar" w:hint="cs"/>
                <w:szCs w:val="20"/>
                <w:u w:val="single"/>
                <w:rtl/>
              </w:rPr>
              <w:t>یان</w:t>
            </w:r>
            <w:r w:rsidR="000C38C8" w:rsidRPr="000C38C8">
              <w:rPr>
                <w:rFonts w:cs="B Zar"/>
                <w:szCs w:val="20"/>
                <w:u w:val="single"/>
                <w:rtl/>
              </w:rPr>
              <w:t xml:space="preserve"> مطهر                       </w:t>
            </w:r>
            <w:r w:rsidR="000C38C8">
              <w:rPr>
                <w:rFonts w:cs="B Zar" w:hint="cs"/>
                <w:szCs w:val="20"/>
                <w:u w:val="single"/>
                <w:rtl/>
              </w:rPr>
              <w:t xml:space="preserve">            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منتشر</w:t>
            </w:r>
            <w:r w:rsidRPr="00CD0136">
              <w:rPr>
                <w:rFonts w:cs="B Zar"/>
                <w:szCs w:val="20"/>
                <w:rtl/>
              </w:rPr>
              <w:t xml:space="preserve"> خواهد </w:t>
            </w:r>
            <w:r w:rsidR="00E25E11">
              <w:rPr>
                <w:rFonts w:cs="B Zar" w:hint="cs"/>
                <w:szCs w:val="20"/>
                <w:rtl/>
              </w:rPr>
              <w:t>شد</w:t>
            </w:r>
            <w:r w:rsidRPr="00CD0136">
              <w:rPr>
                <w:rFonts w:cs="B Zar" w:hint="cs"/>
                <w:szCs w:val="20"/>
                <w:rtl/>
              </w:rPr>
              <w:t>؛</w:t>
            </w:r>
          </w:p>
          <w:p w:rsidR="002B2122" w:rsidRPr="00CD0136" w:rsidRDefault="00926A5C" w:rsidP="0005216D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rPr>
                <w:rFonts w:cs="B Zar"/>
                <w:szCs w:val="20"/>
                <w:rtl/>
              </w:rPr>
            </w:pPr>
            <w:r w:rsidRPr="00CD0136">
              <w:rPr>
                <w:rFonts w:cs="B Zar"/>
                <w:szCs w:val="20"/>
                <w:rtl/>
              </w:rPr>
              <w:t xml:space="preserve">در </w:t>
            </w:r>
            <w:r w:rsidRPr="00CD0136">
              <w:rPr>
                <w:rFonts w:cs="B Zar" w:hint="cs"/>
                <w:szCs w:val="20"/>
                <w:rtl/>
              </w:rPr>
              <w:t>همۀ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آثار</w:t>
            </w:r>
            <w:r w:rsidRPr="00CD0136">
              <w:rPr>
                <w:rFonts w:cs="B Zar"/>
                <w:szCs w:val="20"/>
                <w:rtl/>
              </w:rPr>
              <w:t xml:space="preserve"> برگرفته از ا</w:t>
            </w:r>
            <w:r w:rsidRPr="00CD0136">
              <w:rPr>
                <w:rFonts w:cs="B Zar" w:hint="cs"/>
                <w:szCs w:val="20"/>
                <w:rtl/>
              </w:rPr>
              <w:t>ین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="00E25E11" w:rsidRPr="00F13D54">
              <w:rPr>
                <w:rFonts w:cs="B Zar" w:hint="cs"/>
                <w:szCs w:val="20"/>
                <w:u w:val="single"/>
                <w:rtl/>
              </w:rPr>
              <w:t>پایان‌نامه</w:t>
            </w:r>
            <w:r w:rsidR="00E25E11" w:rsidRPr="00F13D54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="00E25E11" w:rsidRPr="00F13D54">
              <w:rPr>
                <w:rFonts w:cs="B Zar" w:hint="cs"/>
                <w:szCs w:val="20"/>
                <w:u w:val="single"/>
                <w:rtl/>
              </w:rPr>
              <w:t>(یا رساله)</w:t>
            </w:r>
            <w:r w:rsidRPr="00CD0136">
              <w:rPr>
                <w:rFonts w:cs="B Zar"/>
                <w:szCs w:val="20"/>
                <w:rtl/>
              </w:rPr>
              <w:t>، ن</w:t>
            </w:r>
            <w:r w:rsidR="00E25E11" w:rsidRPr="00E25E11">
              <w:rPr>
                <w:rFonts w:cs="B Zar"/>
                <w:szCs w:val="20"/>
                <w:rtl/>
              </w:rPr>
              <w:t>ام استاد(ان) راهنما و اگر استاد</w:t>
            </w:r>
            <w:r w:rsidRPr="00CD0136">
              <w:rPr>
                <w:rFonts w:cs="B Zar"/>
                <w:szCs w:val="20"/>
                <w:rtl/>
              </w:rPr>
              <w:t xml:space="preserve"> راهنما</w:t>
            </w:r>
            <w:r w:rsidR="00E25E11">
              <w:rPr>
                <w:rFonts w:cs="B Zar" w:hint="cs"/>
                <w:szCs w:val="20"/>
                <w:rtl/>
              </w:rPr>
              <w:t>ی نخست</w:t>
            </w:r>
            <w:r w:rsidRPr="00CD0136">
              <w:rPr>
                <w:rFonts w:cs="B Zar"/>
                <w:szCs w:val="20"/>
                <w:rtl/>
              </w:rPr>
              <w:t xml:space="preserve"> تشخ</w:t>
            </w:r>
            <w:r w:rsidRPr="00CD0136">
              <w:rPr>
                <w:rFonts w:cs="B Zar" w:hint="cs"/>
                <w:szCs w:val="20"/>
                <w:rtl/>
              </w:rPr>
              <w:t>یص</w:t>
            </w:r>
            <w:r w:rsidRPr="00CD0136">
              <w:rPr>
                <w:rFonts w:cs="B Zar"/>
                <w:szCs w:val="20"/>
                <w:rtl/>
              </w:rPr>
              <w:t xml:space="preserve"> دهد، نام استاد(ان) مشاور و </w:t>
            </w:r>
            <w:r w:rsidRPr="00CD0136">
              <w:rPr>
                <w:rFonts w:cs="B Zar" w:hint="cs"/>
                <w:szCs w:val="20"/>
                <w:rtl/>
              </w:rPr>
              <w:t>نشان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رایانامۀ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سازمانی</w:t>
            </w:r>
            <w:r w:rsidRPr="00CD0136">
              <w:rPr>
                <w:rFonts w:cs="B Zar"/>
                <w:szCs w:val="20"/>
                <w:rtl/>
              </w:rPr>
              <w:t xml:space="preserve"> آنان را </w:t>
            </w:r>
            <w:r w:rsidRPr="00CD0136">
              <w:rPr>
                <w:rFonts w:cs="B Zar" w:hint="cs"/>
                <w:szCs w:val="20"/>
                <w:rtl/>
              </w:rPr>
              <w:t>می‌آورم؛</w:t>
            </w:r>
          </w:p>
          <w:p w:rsidR="002B2122" w:rsidRPr="00CD0136" w:rsidRDefault="00926A5C" w:rsidP="0005216D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rPr>
                <w:rFonts w:asciiTheme="minorHAnsi" w:hAnsiTheme="minorHAnsi" w:cs="B Zar"/>
                <w:szCs w:val="20"/>
                <w:rtl/>
              </w:rPr>
            </w:pPr>
            <w:r w:rsidRPr="00CD0136">
              <w:rPr>
                <w:rFonts w:cs="B Zar"/>
                <w:szCs w:val="20"/>
                <w:rtl/>
              </w:rPr>
              <w:t xml:space="preserve">در </w:t>
            </w:r>
            <w:r w:rsidRPr="00CD0136">
              <w:rPr>
                <w:rFonts w:cs="B Zar" w:hint="cs"/>
                <w:szCs w:val="20"/>
                <w:rtl/>
              </w:rPr>
              <w:t>همۀ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گام‌ها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نجام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ین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="00E25E11" w:rsidRPr="00F13D54">
              <w:rPr>
                <w:rFonts w:cs="B Zar" w:hint="cs"/>
                <w:szCs w:val="20"/>
                <w:u w:val="single"/>
                <w:rtl/>
              </w:rPr>
              <w:t>پایان‌نامه</w:t>
            </w:r>
            <w:r w:rsidR="00E25E11" w:rsidRPr="00F13D54">
              <w:rPr>
                <w:rFonts w:cs="B Zar"/>
                <w:szCs w:val="20"/>
                <w:u w:val="single"/>
                <w:rtl/>
              </w:rPr>
              <w:t xml:space="preserve"> </w:t>
            </w:r>
            <w:r w:rsidR="00E25E11" w:rsidRPr="00F13D54">
              <w:rPr>
                <w:rFonts w:cs="B Zar" w:hint="cs"/>
                <w:szCs w:val="20"/>
                <w:u w:val="single"/>
                <w:rtl/>
              </w:rPr>
              <w:t>(یا رساله)</w:t>
            </w:r>
            <w:r w:rsidRPr="00CD0136">
              <w:rPr>
                <w:rFonts w:cs="B Zar" w:hint="cs"/>
                <w:szCs w:val="20"/>
                <w:rtl/>
              </w:rPr>
              <w:t>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هرگاه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ه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طلاعا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شخص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فراد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ی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طلاعا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سازمان‌ه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دسترس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داشته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ی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آن‌ه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ر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ه‌کار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برده‌ام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رازداری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و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اخلاق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پژوهش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را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رعایت</w:t>
            </w:r>
            <w:r w:rsidRPr="00CD0136">
              <w:rPr>
                <w:rFonts w:cs="B Zar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Cs w:val="20"/>
                <w:rtl/>
              </w:rPr>
              <w:t>کرده‌ام</w:t>
            </w:r>
            <w:r w:rsidRPr="00CD0136">
              <w:rPr>
                <w:rFonts w:cs="B Zar"/>
                <w:szCs w:val="20"/>
                <w:rtl/>
              </w:rPr>
              <w:t>.</w:t>
            </w:r>
          </w:p>
          <w:p w:rsidR="002B2122" w:rsidRPr="00CD0136" w:rsidRDefault="00926A5C" w:rsidP="00CD0136">
            <w:pPr>
              <w:spacing w:before="120" w:after="120"/>
              <w:ind w:firstLine="3685"/>
              <w:jc w:val="distribute"/>
              <w:rPr>
                <w:rFonts w:cs="B Zar"/>
                <w:bCs/>
                <w:szCs w:val="22"/>
                <w:rtl/>
                <w:lang w:bidi="fa-IR"/>
              </w:rPr>
            </w:pPr>
            <w:r w:rsidRPr="00CD0136">
              <w:rPr>
                <w:rFonts w:cs="B Zar" w:hint="cs"/>
                <w:bCs/>
                <w:sz w:val="18"/>
                <w:szCs w:val="18"/>
                <w:rtl/>
              </w:rPr>
              <w:t>تاریخ</w:t>
            </w:r>
            <w:r w:rsidRPr="00CD0136">
              <w:rPr>
                <w:rFonts w:cs="B Zar"/>
                <w:bCs/>
                <w:sz w:val="18"/>
                <w:szCs w:val="18"/>
                <w:rtl/>
              </w:rPr>
              <w:t xml:space="preserve">                      </w:t>
            </w:r>
            <w:r w:rsidR="00E25E11" w:rsidRPr="00E25E11">
              <w:rPr>
                <w:rFonts w:cs="B Zar" w:hint="cs"/>
                <w:bCs/>
                <w:sz w:val="18"/>
                <w:szCs w:val="18"/>
                <w:rtl/>
              </w:rPr>
              <w:t>امضا</w:t>
            </w:r>
          </w:p>
        </w:tc>
      </w:tr>
      <w:tr w:rsidR="001033FB" w:rsidRPr="007E1A2A" w:rsidTr="00F3519D">
        <w:trPr>
          <w:trHeight w:val="2829"/>
        </w:trPr>
        <w:tc>
          <w:tcPr>
            <w:tcW w:w="7144" w:type="dxa"/>
          </w:tcPr>
          <w:p w:rsidR="002B2122" w:rsidRPr="00CD0136" w:rsidRDefault="001D1028" w:rsidP="001D1028">
            <w:pPr>
              <w:pStyle w:val="Table"/>
              <w:spacing w:before="120" w:after="120"/>
              <w:jc w:val="distribute"/>
              <w:rPr>
                <w:rFonts w:cs="B Zar"/>
                <w:bCs/>
                <w:sz w:val="18"/>
                <w:szCs w:val="18"/>
                <w:rtl/>
              </w:rPr>
            </w:pPr>
            <w:r>
              <w:rPr>
                <w:rFonts w:cs="B Zar" w:hint="cs"/>
                <w:bCs/>
                <w:sz w:val="18"/>
                <w:szCs w:val="18"/>
                <w:rtl/>
              </w:rPr>
              <w:t xml:space="preserve">حقوق : </w:t>
            </w:r>
            <w:bookmarkStart w:id="0" w:name="_GoBack"/>
            <w:bookmarkEnd w:id="0"/>
            <w:r w:rsidR="000C38C8" w:rsidRPr="000C38C8">
              <w:rPr>
                <w:rFonts w:cs="B Zar"/>
                <w:bCs/>
                <w:sz w:val="18"/>
                <w:szCs w:val="18"/>
                <w:u w:val="single"/>
                <w:rtl/>
              </w:rPr>
              <w:t>موسسه آموزش عال</w:t>
            </w:r>
            <w:r w:rsidR="000C38C8" w:rsidRPr="000C38C8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ی</w:t>
            </w:r>
            <w:r w:rsidR="000C38C8" w:rsidRPr="000C38C8">
              <w:rPr>
                <w:rFonts w:cs="B Zar"/>
                <w:bCs/>
                <w:sz w:val="18"/>
                <w:szCs w:val="18"/>
                <w:u w:val="single"/>
                <w:rtl/>
              </w:rPr>
              <w:t xml:space="preserve"> </w:t>
            </w:r>
            <w:r w:rsidR="000C38C8" w:rsidRPr="000C38C8">
              <w:rPr>
                <w:rFonts w:cs="Times New Roman" w:hint="cs"/>
                <w:bCs/>
                <w:sz w:val="18"/>
                <w:szCs w:val="18"/>
                <w:u w:val="single"/>
                <w:rtl/>
              </w:rPr>
              <w:t>–</w:t>
            </w:r>
            <w:r w:rsidR="000C38C8" w:rsidRPr="000C38C8">
              <w:rPr>
                <w:rFonts w:cs="B Zar"/>
                <w:bCs/>
                <w:sz w:val="18"/>
                <w:szCs w:val="18"/>
                <w:u w:val="single"/>
                <w:rtl/>
              </w:rPr>
              <w:t xml:space="preserve"> </w:t>
            </w:r>
            <w:r w:rsidR="000C38C8" w:rsidRPr="000C38C8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غیر</w:t>
            </w:r>
            <w:r w:rsidR="000C38C8" w:rsidRPr="000C38C8">
              <w:rPr>
                <w:rFonts w:cs="B Zar"/>
                <w:bCs/>
                <w:sz w:val="18"/>
                <w:szCs w:val="18"/>
                <w:u w:val="single"/>
                <w:rtl/>
              </w:rPr>
              <w:t xml:space="preserve"> انتفاع</w:t>
            </w:r>
            <w:r w:rsidR="000C38C8" w:rsidRPr="000C38C8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ی</w:t>
            </w:r>
            <w:r w:rsidR="000C38C8" w:rsidRPr="000C38C8">
              <w:rPr>
                <w:rFonts w:cs="B Zar"/>
                <w:bCs/>
                <w:sz w:val="18"/>
                <w:szCs w:val="18"/>
                <w:u w:val="single"/>
                <w:rtl/>
              </w:rPr>
              <w:t xml:space="preserve"> خرد گرا</w:t>
            </w:r>
            <w:r w:rsidR="000C38C8" w:rsidRPr="000C38C8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یان</w:t>
            </w:r>
            <w:r w:rsidR="000C38C8" w:rsidRPr="000C38C8">
              <w:rPr>
                <w:rFonts w:cs="B Zar"/>
                <w:bCs/>
                <w:sz w:val="18"/>
                <w:szCs w:val="18"/>
                <w:u w:val="single"/>
                <w:rtl/>
              </w:rPr>
              <w:t xml:space="preserve"> مطهر </w:t>
            </w:r>
            <w:r w:rsidR="000C38C8">
              <w:rPr>
                <w:rFonts w:cs="B Zar" w:hint="cs"/>
                <w:bCs/>
                <w:sz w:val="18"/>
                <w:szCs w:val="18"/>
                <w:u w:val="single"/>
                <w:rtl/>
              </w:rPr>
              <w:t xml:space="preserve"> </w:t>
            </w:r>
            <w:r w:rsidR="00E25E11">
              <w:rPr>
                <w:rFonts w:cs="B Zar" w:hint="cs"/>
                <w:bCs/>
                <w:sz w:val="18"/>
                <w:szCs w:val="18"/>
                <w:rtl/>
              </w:rPr>
              <w:t>،</w:t>
            </w:r>
            <w:r w:rsidR="00926A5C" w:rsidRPr="00CD0136">
              <w:rPr>
                <w:rFonts w:cs="B Zar"/>
                <w:bCs/>
                <w:sz w:val="18"/>
                <w:szCs w:val="18"/>
                <w:rtl/>
              </w:rPr>
              <w:t xml:space="preserve"> </w:t>
            </w:r>
            <w:r w:rsidR="000C38C8">
              <w:rPr>
                <w:rFonts w:cs="B Zar" w:hint="cs"/>
                <w:bCs/>
                <w:sz w:val="18"/>
                <w:szCs w:val="18"/>
                <w:u w:val="single"/>
                <w:rtl/>
              </w:rPr>
              <w:t>1400</w:t>
            </w:r>
          </w:p>
          <w:p w:rsidR="002B2122" w:rsidRPr="00CD0136" w:rsidRDefault="00926A5C" w:rsidP="000C38C8">
            <w:pPr>
              <w:spacing w:line="264" w:lineRule="auto"/>
              <w:ind w:firstLine="0"/>
              <w:rPr>
                <w:rFonts w:cs="B Zar"/>
                <w:szCs w:val="22"/>
                <w:rtl/>
                <w:lang w:bidi="fa-IR"/>
              </w:rPr>
            </w:pPr>
            <w:r w:rsidRPr="00CD0136">
              <w:rPr>
                <w:rFonts w:cs="B Zar" w:hint="cs"/>
                <w:sz w:val="20"/>
                <w:szCs w:val="20"/>
                <w:rtl/>
              </w:rPr>
              <w:t>ای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گزارش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همۀ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حقوق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اد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حصولات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آ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(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قاله‌ها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کتاب‌ها،</w:t>
            </w:r>
            <w:r w:rsidR="00E25E11">
              <w:rPr>
                <w:rFonts w:cs="B Zar" w:hint="cs"/>
                <w:sz w:val="20"/>
                <w:szCs w:val="20"/>
                <w:rtl/>
              </w:rPr>
              <w:t xml:space="preserve"> پروانه‌های اختراع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برنامه‌ها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رایانه‌ای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نرم‌افزارها</w:t>
            </w:r>
            <w:r w:rsidR="00E25E11">
              <w:rPr>
                <w:rFonts w:cs="B Zar" w:hint="cs"/>
                <w:sz w:val="20"/>
                <w:szCs w:val="20"/>
                <w:rtl/>
              </w:rPr>
              <w:t>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تجهیزات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ساخته</w:t>
            </w:r>
            <w:r w:rsidR="00E25E11">
              <w:rPr>
                <w:rFonts w:cs="B Zar" w:hint="cs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‌‌شده</w:t>
            </w:r>
            <w:r w:rsidR="00E25E11">
              <w:rPr>
                <w:rFonts w:cs="B Zar" w:hint="cs"/>
                <w:sz w:val="20"/>
                <w:szCs w:val="20"/>
                <w:rtl/>
              </w:rPr>
              <w:t xml:space="preserve"> و مانند آن‌ها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)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بر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پایۀ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«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قانو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حمایت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حقوق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ؤلفا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صنفا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هنرمندان</w:t>
            </w:r>
            <w:r w:rsidRPr="00CD0136">
              <w:rPr>
                <w:rFonts w:cs="B Zar" w:hint="eastAsia"/>
                <w:sz w:val="20"/>
                <w:szCs w:val="20"/>
                <w:rtl/>
              </w:rPr>
              <w:t>»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صوب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سال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/>
                <w:sz w:val="20"/>
                <w:szCs w:val="20"/>
                <w:rtl/>
                <w:lang w:bidi="fa-IR"/>
              </w:rPr>
              <w:t>۱۳۴۸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صلاحیه‌ها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بعد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آ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همچنی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آیین‌نامه‌ها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جرای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ی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قانون</w:t>
            </w:r>
            <w:r w:rsidRPr="00CD0136">
              <w:rPr>
                <w:rFonts w:cs="B Zar" w:hint="eastAsia"/>
                <w:sz w:val="20"/>
                <w:szCs w:val="20"/>
                <w:rtl/>
              </w:rPr>
              <w:t>»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ز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آ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="000C38C8">
              <w:rPr>
                <w:rFonts w:cs="B Zar" w:hint="cs"/>
                <w:sz w:val="20"/>
                <w:szCs w:val="20"/>
                <w:u w:val="single"/>
                <w:rtl/>
              </w:rPr>
              <w:t xml:space="preserve">  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>موسسه آموزش عال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Times New Roman" w:hint="cs"/>
                <w:sz w:val="20"/>
                <w:szCs w:val="20"/>
                <w:u w:val="single"/>
                <w:rtl/>
              </w:rPr>
              <w:t>–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غیر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انتفاع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خرد گرا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یان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مطهر</w:t>
            </w:r>
            <w:r w:rsidR="000C38C8">
              <w:rPr>
                <w:rFonts w:cs="B Zar" w:hint="cs"/>
                <w:sz w:val="20"/>
                <w:szCs w:val="20"/>
                <w:u w:val="single"/>
                <w:rtl/>
              </w:rPr>
              <w:t xml:space="preserve">  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ست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هرگونه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ستفاده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ز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همه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یا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پاره‌ا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ز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آ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شامل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نقل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قول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ت</w:t>
            </w:r>
            <w:r w:rsidRPr="00CD0136">
              <w:rPr>
                <w:rFonts w:cs="B Zar"/>
                <w:sz w:val="20"/>
                <w:szCs w:val="20"/>
                <w:rtl/>
              </w:rPr>
              <w:t>ک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ثیر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نتشار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ک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ربرد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نتایج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ت</w:t>
            </w:r>
            <w:r w:rsidRPr="00CD0136">
              <w:rPr>
                <w:rFonts w:cs="B Zar"/>
                <w:sz w:val="20"/>
                <w:szCs w:val="20"/>
                <w:rtl/>
              </w:rPr>
              <w:t>ک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یل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انند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آن‌ها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به‌صورت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چاپی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ل</w:t>
            </w:r>
            <w:r w:rsidRPr="00CD0136">
              <w:rPr>
                <w:rFonts w:cs="B Zar"/>
                <w:sz w:val="20"/>
                <w:szCs w:val="20"/>
                <w:rtl/>
              </w:rPr>
              <w:t>ک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ترونی</w:t>
            </w:r>
            <w:r w:rsidRPr="00CD0136">
              <w:rPr>
                <w:rFonts w:cs="B Zar"/>
                <w:sz w:val="20"/>
                <w:szCs w:val="20"/>
                <w:rtl/>
              </w:rPr>
              <w:t>ک</w:t>
            </w:r>
            <w:r w:rsidRPr="00CD0136">
              <w:rPr>
                <w:rFonts w:cs="B Zar" w:hint="cs"/>
                <w:sz w:val="20"/>
                <w:szCs w:val="20"/>
                <w:rtl/>
              </w:rPr>
              <w:t>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یا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سایل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دیگر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تنها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با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جازۀ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نوشتار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="000C38C8">
              <w:rPr>
                <w:rFonts w:cs="B Zar" w:hint="cs"/>
                <w:sz w:val="20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>موسسه آموزش عال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Times New Roman" w:hint="cs"/>
                <w:sz w:val="20"/>
                <w:szCs w:val="20"/>
                <w:u w:val="single"/>
                <w:rtl/>
              </w:rPr>
              <w:t>–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غیر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انتفاع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خرد گرا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یان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مطه</w:t>
            </w:r>
            <w:r w:rsidR="000C38C8">
              <w:rPr>
                <w:rFonts w:cs="B Zar" w:hint="cs"/>
                <w:sz w:val="20"/>
                <w:szCs w:val="20"/>
                <w:u w:val="single"/>
                <w:rtl/>
              </w:rPr>
              <w:t xml:space="preserve">ر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شدن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ست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.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نقل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قول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="00E25E11">
              <w:rPr>
                <w:rFonts w:cs="B Zar" w:hint="cs"/>
                <w:sz w:val="20"/>
                <w:szCs w:val="20"/>
                <w:rtl/>
              </w:rPr>
              <w:t>محدود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در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نتشارات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علم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انند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ک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تاب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و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قاله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یا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پایان‌نامه</w:t>
            </w:r>
            <w:r w:rsidR="00E25E11">
              <w:rPr>
                <w:rFonts w:cs="B Zar" w:hint="cs"/>
                <w:sz w:val="20"/>
                <w:szCs w:val="20"/>
                <w:rtl/>
              </w:rPr>
              <w:t xml:space="preserve">‌ها و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رساله‌ها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دیگر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با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="00E25E11">
              <w:rPr>
                <w:rFonts w:cs="B Zar" w:hint="cs"/>
                <w:sz w:val="20"/>
                <w:szCs w:val="20"/>
                <w:rtl/>
              </w:rPr>
              <w:t>نوشتن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طلاعات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ک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مل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ک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تاب‌شناختی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نیازی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به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Pr="00CD0136">
              <w:rPr>
                <w:rFonts w:cs="B Zar" w:hint="cs"/>
                <w:sz w:val="20"/>
                <w:szCs w:val="20"/>
                <w:rtl/>
              </w:rPr>
              <w:t>مجوز</w:t>
            </w:r>
            <w:r w:rsidRPr="00CD0136">
              <w:rPr>
                <w:rFonts w:cs="B Zar"/>
                <w:sz w:val="20"/>
                <w:szCs w:val="20"/>
                <w:rtl/>
              </w:rPr>
              <w:t xml:space="preserve"> </w:t>
            </w:r>
            <w:r w:rsidR="000C38C8">
              <w:rPr>
                <w:rFonts w:cs="B Zar" w:hint="cs"/>
                <w:sz w:val="20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>موسسه آموزش عال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Times New Roman" w:hint="cs"/>
                <w:sz w:val="20"/>
                <w:szCs w:val="20"/>
                <w:u w:val="single"/>
                <w:rtl/>
              </w:rPr>
              <w:t>–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غیر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انتفاع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ی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خرد گرا</w:t>
            </w:r>
            <w:r w:rsidR="000C38C8" w:rsidRPr="000C38C8">
              <w:rPr>
                <w:rFonts w:cs="B Zar" w:hint="cs"/>
                <w:sz w:val="20"/>
                <w:szCs w:val="20"/>
                <w:u w:val="single"/>
                <w:rtl/>
              </w:rPr>
              <w:t>یان</w:t>
            </w:r>
            <w:r w:rsidR="000C38C8" w:rsidRPr="000C38C8">
              <w:rPr>
                <w:rFonts w:cs="B Zar"/>
                <w:sz w:val="20"/>
                <w:szCs w:val="20"/>
                <w:u w:val="single"/>
                <w:rtl/>
              </w:rPr>
              <w:t xml:space="preserve"> مطهر                       </w:t>
            </w:r>
            <w:r w:rsidR="000C38C8">
              <w:rPr>
                <w:rFonts w:cs="B Zar" w:hint="cs"/>
                <w:sz w:val="20"/>
                <w:szCs w:val="20"/>
                <w:u w:val="single"/>
                <w:rtl/>
              </w:rPr>
              <w:t xml:space="preserve">               </w:t>
            </w:r>
            <w:r w:rsidR="00E25E11" w:rsidRPr="00F13D54">
              <w:rPr>
                <w:rFonts w:cs="B Zar"/>
                <w:sz w:val="20"/>
                <w:szCs w:val="20"/>
                <w:rtl/>
              </w:rPr>
              <w:t xml:space="preserve"> </w:t>
            </w:r>
            <w:r w:rsidR="000C38C8">
              <w:rPr>
                <w:rFonts w:cs="B Zar" w:hint="cs"/>
                <w:sz w:val="20"/>
                <w:szCs w:val="20"/>
                <w:rtl/>
              </w:rPr>
              <w:t>ند</w:t>
            </w:r>
            <w:r w:rsidRPr="00CD0136">
              <w:rPr>
                <w:rFonts w:cs="B Zar" w:hint="cs"/>
                <w:sz w:val="20"/>
                <w:szCs w:val="20"/>
                <w:rtl/>
              </w:rPr>
              <w:t>ارد</w:t>
            </w:r>
            <w:r w:rsidRPr="00CD0136">
              <w:rPr>
                <w:rFonts w:cs="B Zar"/>
                <w:sz w:val="20"/>
                <w:szCs w:val="20"/>
                <w:rtl/>
              </w:rPr>
              <w:t>.</w:t>
            </w:r>
          </w:p>
        </w:tc>
      </w:tr>
    </w:tbl>
    <w:p w:rsidR="006A540A" w:rsidRPr="006A540A" w:rsidRDefault="006A540A" w:rsidP="006A540A">
      <w:pPr>
        <w:pStyle w:val="0TFigure"/>
        <w:jc w:val="both"/>
        <w:rPr>
          <w:rFonts w:hint="eastAsia"/>
          <w:sz w:val="18"/>
        </w:rPr>
      </w:pPr>
    </w:p>
    <w:p w:rsidR="006A540A" w:rsidRPr="006A540A" w:rsidRDefault="006A540A" w:rsidP="006A540A">
      <w:pPr>
        <w:pStyle w:val="0TFigure"/>
        <w:rPr>
          <w:rFonts w:hint="eastAsia"/>
          <w:sz w:val="18"/>
          <w:rtl/>
        </w:rPr>
      </w:pPr>
      <w:r w:rsidRPr="006A540A">
        <w:rPr>
          <w:b w:val="0"/>
          <w:noProof/>
          <w:sz w:val="18"/>
          <w:lang w:bidi="ar-SA"/>
        </w:rPr>
        <w:drawing>
          <wp:inline distT="0" distB="0" distL="0" distR="0" wp14:anchorId="6E6E46A9" wp14:editId="1799A653">
            <wp:extent cx="1413510" cy="1622462"/>
            <wp:effectExtent l="0" t="0" r="0" b="0"/>
            <wp:docPr id="17" name="Picture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285" cy="1645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540A" w:rsidRPr="006A540A" w:rsidRDefault="006A540A" w:rsidP="006A540A">
      <w:pPr>
        <w:pStyle w:val="0TFigure"/>
        <w:rPr>
          <w:rFonts w:hint="eastAsia"/>
          <w:sz w:val="18"/>
          <w:rtl/>
        </w:rPr>
      </w:pPr>
      <w:r>
        <w:rPr>
          <w:rFonts w:hint="cs"/>
          <w:sz w:val="18"/>
          <w:rtl/>
        </w:rPr>
        <w:t>پایان نامه مقطع</w:t>
      </w:r>
      <w:r w:rsidRPr="006A540A">
        <w:rPr>
          <w:rFonts w:hint="cs"/>
          <w:sz w:val="18"/>
          <w:rtl/>
        </w:rPr>
        <w:t xml:space="preserve"> کارشناسی ارشد</w:t>
      </w:r>
    </w:p>
    <w:p w:rsidR="006A540A" w:rsidRPr="006A540A" w:rsidRDefault="006A540A" w:rsidP="006A540A">
      <w:pPr>
        <w:pStyle w:val="0TFigure"/>
        <w:rPr>
          <w:rFonts w:hint="eastAsia"/>
          <w:sz w:val="18"/>
          <w:rtl/>
        </w:rPr>
      </w:pPr>
      <w:r w:rsidRPr="006A540A">
        <w:rPr>
          <w:rFonts w:hint="cs"/>
          <w:sz w:val="18"/>
          <w:rtl/>
        </w:rPr>
        <w:t>رشته: مدیریت بازرگانی گرایش بازاریابی</w:t>
      </w:r>
    </w:p>
    <w:p w:rsidR="006A540A" w:rsidRPr="006A540A" w:rsidRDefault="006A540A" w:rsidP="006A540A">
      <w:pPr>
        <w:pStyle w:val="0TFigure"/>
        <w:rPr>
          <w:rFonts w:hint="eastAsia"/>
          <w:sz w:val="18"/>
          <w:rtl/>
        </w:rPr>
      </w:pPr>
      <w:r w:rsidRPr="006A540A">
        <w:rPr>
          <w:rFonts w:hint="cs"/>
          <w:sz w:val="18"/>
          <w:rtl/>
        </w:rPr>
        <w:t>عنوان:</w:t>
      </w:r>
    </w:p>
    <w:p w:rsidR="006A540A" w:rsidRDefault="006A540A" w:rsidP="006A540A">
      <w:pPr>
        <w:pStyle w:val="0TFigure"/>
        <w:rPr>
          <w:rFonts w:hint="eastAsia"/>
          <w:sz w:val="18"/>
          <w:rtl/>
        </w:rPr>
      </w:pPr>
    </w:p>
    <w:p w:rsidR="006A540A" w:rsidRPr="006A540A" w:rsidRDefault="006A540A" w:rsidP="006A540A">
      <w:pPr>
        <w:pStyle w:val="0TFigure"/>
        <w:rPr>
          <w:rFonts w:hint="eastAsia"/>
          <w:sz w:val="18"/>
          <w:rtl/>
        </w:rPr>
      </w:pPr>
      <w:r w:rsidRPr="006A540A">
        <w:rPr>
          <w:rFonts w:hint="cs"/>
          <w:sz w:val="18"/>
          <w:rtl/>
        </w:rPr>
        <w:t>نگارنده</w:t>
      </w:r>
    </w:p>
    <w:p w:rsidR="006A540A" w:rsidRDefault="006A540A" w:rsidP="006A540A">
      <w:pPr>
        <w:pStyle w:val="0TFigure"/>
        <w:rPr>
          <w:rFonts w:hint="eastAsia"/>
          <w:sz w:val="18"/>
          <w:rtl/>
        </w:rPr>
      </w:pPr>
    </w:p>
    <w:p w:rsidR="006A540A" w:rsidRPr="006A540A" w:rsidRDefault="006A540A" w:rsidP="006A540A">
      <w:pPr>
        <w:pStyle w:val="0TFigure"/>
        <w:rPr>
          <w:rFonts w:hint="eastAsia"/>
          <w:sz w:val="18"/>
          <w:rtl/>
        </w:rPr>
      </w:pPr>
      <w:r w:rsidRPr="006A540A">
        <w:rPr>
          <w:rFonts w:hint="cs"/>
          <w:sz w:val="18"/>
          <w:rtl/>
        </w:rPr>
        <w:t>استاد راهنما</w:t>
      </w:r>
    </w:p>
    <w:p w:rsidR="006A540A" w:rsidRDefault="006A540A" w:rsidP="006A540A">
      <w:pPr>
        <w:pStyle w:val="0TFigure"/>
        <w:rPr>
          <w:rFonts w:hint="eastAsia"/>
          <w:sz w:val="18"/>
          <w:rtl/>
        </w:rPr>
      </w:pPr>
    </w:p>
    <w:p w:rsidR="006A540A" w:rsidRPr="006A540A" w:rsidRDefault="006A540A" w:rsidP="006A540A">
      <w:pPr>
        <w:pStyle w:val="0TFigure"/>
        <w:rPr>
          <w:rFonts w:hint="eastAsia"/>
          <w:sz w:val="18"/>
          <w:rtl/>
        </w:rPr>
      </w:pPr>
      <w:r w:rsidRPr="006A540A">
        <w:rPr>
          <w:rFonts w:hint="cs"/>
          <w:sz w:val="18"/>
          <w:rtl/>
        </w:rPr>
        <w:t>استاد مشاور</w:t>
      </w:r>
    </w:p>
    <w:p w:rsidR="006A540A" w:rsidRDefault="006A540A" w:rsidP="006A540A">
      <w:pPr>
        <w:pStyle w:val="0TFigure"/>
        <w:rPr>
          <w:rFonts w:hint="eastAsia"/>
          <w:sz w:val="18"/>
          <w:rtl/>
        </w:rPr>
      </w:pPr>
    </w:p>
    <w:p w:rsidR="006A540A" w:rsidRPr="006A540A" w:rsidRDefault="006A540A" w:rsidP="006A540A">
      <w:pPr>
        <w:pStyle w:val="0TFigure"/>
        <w:rPr>
          <w:rFonts w:hint="eastAsia"/>
          <w:sz w:val="18"/>
          <w:rtl/>
        </w:rPr>
      </w:pPr>
    </w:p>
    <w:p w:rsidR="006A540A" w:rsidRPr="006A540A" w:rsidRDefault="006A540A" w:rsidP="006A540A">
      <w:pPr>
        <w:pStyle w:val="0TFigure"/>
        <w:jc w:val="both"/>
        <w:rPr>
          <w:rFonts w:hint="eastAsia"/>
          <w:sz w:val="18"/>
          <w:rtl/>
        </w:rPr>
      </w:pPr>
    </w:p>
    <w:p w:rsidR="006A540A" w:rsidRDefault="006A540A" w:rsidP="006A540A">
      <w:pPr>
        <w:pStyle w:val="0TFigure"/>
        <w:rPr>
          <w:rFonts w:hint="eastAsia"/>
          <w:sz w:val="18"/>
          <w:rtl/>
        </w:rPr>
      </w:pPr>
      <w:r>
        <w:rPr>
          <w:rFonts w:hint="cs"/>
          <w:sz w:val="18"/>
          <w:rtl/>
        </w:rPr>
        <w:t>سال و ماه به فارسی</w:t>
      </w:r>
    </w:p>
    <w:p w:rsidR="006A540A" w:rsidRDefault="006A540A" w:rsidP="006A540A">
      <w:pPr>
        <w:pStyle w:val="0TFigure"/>
        <w:rPr>
          <w:rFonts w:hint="eastAsia"/>
          <w:sz w:val="18"/>
          <w:rtl/>
        </w:rPr>
      </w:pPr>
    </w:p>
    <w:p w:rsidR="006A540A" w:rsidRDefault="006A540A" w:rsidP="006A540A">
      <w:pPr>
        <w:pStyle w:val="0TFigure"/>
        <w:rPr>
          <w:rFonts w:hint="eastAsia"/>
          <w:b w:val="0"/>
          <w:bCs w:val="0"/>
          <w:szCs w:val="16"/>
          <w:rtl/>
        </w:rPr>
      </w:pPr>
      <w:r>
        <w:rPr>
          <w:rFonts w:hint="eastAsia"/>
          <w:b w:val="0"/>
          <w:bCs w:val="0"/>
          <w:noProof/>
          <w:szCs w:val="16"/>
          <w:lang w:bidi="ar-SA"/>
        </w:rPr>
        <w:lastRenderedPageBreak/>
        <w:drawing>
          <wp:inline distT="0" distB="0" distL="0" distR="0" wp14:anchorId="601391EA">
            <wp:extent cx="1412543" cy="100311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077"/>
                    <a:stretch/>
                  </pic:blipFill>
                  <pic:spPr bwMode="auto">
                    <a:xfrm>
                      <a:off x="0" y="0"/>
                      <a:ext cx="1414145" cy="1004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A540A" w:rsidRPr="006A540A" w:rsidRDefault="006A540A" w:rsidP="006A540A">
      <w:pPr>
        <w:pStyle w:val="0TFigure"/>
        <w:rPr>
          <w:rFonts w:hint="eastAsia"/>
          <w:b w:val="0"/>
          <w:bCs w:val="0"/>
          <w:szCs w:val="16"/>
        </w:rPr>
      </w:pPr>
      <w:proofErr w:type="spellStart"/>
      <w:r w:rsidRPr="006A540A">
        <w:rPr>
          <w:b w:val="0"/>
          <w:bCs w:val="0"/>
          <w:szCs w:val="16"/>
        </w:rPr>
        <w:t>Kherad</w:t>
      </w:r>
      <w:proofErr w:type="spellEnd"/>
      <w:r w:rsidRPr="006A540A">
        <w:rPr>
          <w:b w:val="0"/>
          <w:bCs w:val="0"/>
          <w:szCs w:val="16"/>
        </w:rPr>
        <w:t xml:space="preserve"> </w:t>
      </w:r>
      <w:proofErr w:type="spellStart"/>
      <w:r w:rsidRPr="006A540A">
        <w:rPr>
          <w:b w:val="0"/>
          <w:bCs w:val="0"/>
          <w:szCs w:val="16"/>
        </w:rPr>
        <w:t>Gerayan</w:t>
      </w:r>
      <w:proofErr w:type="spellEnd"/>
      <w:r w:rsidRPr="006A540A">
        <w:rPr>
          <w:b w:val="0"/>
          <w:bCs w:val="0"/>
          <w:szCs w:val="16"/>
        </w:rPr>
        <w:t xml:space="preserve"> </w:t>
      </w:r>
      <w:proofErr w:type="spellStart"/>
      <w:r w:rsidRPr="006A540A">
        <w:rPr>
          <w:b w:val="0"/>
          <w:bCs w:val="0"/>
          <w:szCs w:val="16"/>
        </w:rPr>
        <w:t>Motahar</w:t>
      </w:r>
      <w:proofErr w:type="spellEnd"/>
    </w:p>
    <w:p w:rsidR="006A540A" w:rsidRPr="006A540A" w:rsidRDefault="006A540A" w:rsidP="006A540A">
      <w:pPr>
        <w:pStyle w:val="0TFigure"/>
        <w:rPr>
          <w:rFonts w:hint="eastAsia"/>
          <w:b w:val="0"/>
          <w:bCs w:val="0"/>
          <w:szCs w:val="16"/>
          <w:rtl/>
        </w:rPr>
      </w:pPr>
      <w:r w:rsidRPr="006A540A">
        <w:rPr>
          <w:b w:val="0"/>
          <w:bCs w:val="0"/>
          <w:szCs w:val="16"/>
        </w:rPr>
        <w:t>Institution of Higher Education</w:t>
      </w:r>
    </w:p>
    <w:p w:rsidR="006A540A" w:rsidRPr="006A540A" w:rsidRDefault="006A540A" w:rsidP="006A540A">
      <w:pPr>
        <w:pStyle w:val="0TFigure"/>
        <w:rPr>
          <w:rFonts w:hint="eastAsia"/>
          <w:sz w:val="18"/>
        </w:rPr>
      </w:pPr>
      <w:r w:rsidRPr="006A540A">
        <w:rPr>
          <w:sz w:val="18"/>
        </w:rPr>
        <w:t>A Thesis/</w:t>
      </w:r>
      <w:proofErr w:type="spellStart"/>
      <w:r w:rsidRPr="006A540A">
        <w:rPr>
          <w:sz w:val="18"/>
        </w:rPr>
        <w:t>Dissertatin</w:t>
      </w:r>
      <w:proofErr w:type="spellEnd"/>
      <w:r w:rsidRPr="006A540A">
        <w:rPr>
          <w:sz w:val="18"/>
        </w:rPr>
        <w:t xml:space="preserve"> Submitted in Partial Fulfillment for the</w:t>
      </w:r>
    </w:p>
    <w:p w:rsidR="006A540A" w:rsidRPr="006A540A" w:rsidRDefault="006A540A" w:rsidP="006A540A">
      <w:pPr>
        <w:pStyle w:val="0TFigure"/>
        <w:bidi w:val="0"/>
        <w:rPr>
          <w:rFonts w:hint="eastAsia"/>
          <w:sz w:val="18"/>
          <w:rtl/>
        </w:rPr>
      </w:pPr>
      <w:r w:rsidRPr="006A540A">
        <w:rPr>
          <w:sz w:val="18"/>
        </w:rPr>
        <w:t xml:space="preserve">Degree of </w:t>
      </w:r>
      <w:r>
        <w:rPr>
          <w:rFonts w:hint="cs"/>
          <w:sz w:val="18"/>
          <w:rtl/>
        </w:rPr>
        <w:t xml:space="preserve">رشته و گرایش به لاتین نوشته شود </w:t>
      </w:r>
    </w:p>
    <w:p w:rsidR="006A540A" w:rsidRDefault="006A540A" w:rsidP="006A540A">
      <w:pPr>
        <w:pStyle w:val="0TFigure"/>
        <w:rPr>
          <w:rFonts w:hint="eastAsia"/>
          <w:sz w:val="18"/>
        </w:rPr>
      </w:pPr>
      <w:r>
        <w:rPr>
          <w:sz w:val="18"/>
        </w:rPr>
        <w:t>Title:</w:t>
      </w:r>
    </w:p>
    <w:p w:rsidR="00071838" w:rsidRDefault="00071838" w:rsidP="006A540A">
      <w:pPr>
        <w:pStyle w:val="0TFigure"/>
        <w:rPr>
          <w:rFonts w:hint="eastAsia"/>
          <w:sz w:val="18"/>
        </w:rPr>
      </w:pPr>
    </w:p>
    <w:p w:rsidR="00071838" w:rsidRPr="006A540A" w:rsidRDefault="006A540A" w:rsidP="00071838">
      <w:pPr>
        <w:pStyle w:val="0TFigure"/>
        <w:rPr>
          <w:rFonts w:hint="eastAsia"/>
          <w:sz w:val="18"/>
        </w:rPr>
      </w:pPr>
      <w:r w:rsidRPr="006A540A">
        <w:rPr>
          <w:sz w:val="18"/>
        </w:rPr>
        <w:t>By</w:t>
      </w:r>
      <w:r>
        <w:rPr>
          <w:sz w:val="18"/>
        </w:rPr>
        <w:t>:</w:t>
      </w:r>
    </w:p>
    <w:p w:rsidR="00071838" w:rsidRDefault="00071838" w:rsidP="006A540A">
      <w:pPr>
        <w:pStyle w:val="0TFigure"/>
        <w:rPr>
          <w:rFonts w:hint="eastAsia"/>
          <w:sz w:val="18"/>
        </w:rPr>
      </w:pPr>
    </w:p>
    <w:p w:rsidR="006A540A" w:rsidRPr="006A540A" w:rsidRDefault="006A540A" w:rsidP="006A540A">
      <w:pPr>
        <w:pStyle w:val="0TFigure"/>
        <w:rPr>
          <w:rFonts w:hint="eastAsia"/>
          <w:sz w:val="18"/>
        </w:rPr>
      </w:pPr>
      <w:r w:rsidRPr="006A540A">
        <w:rPr>
          <w:sz w:val="18"/>
        </w:rPr>
        <w:t>Supervisor</w:t>
      </w:r>
      <w:r>
        <w:rPr>
          <w:sz w:val="18"/>
        </w:rPr>
        <w:t>:</w:t>
      </w:r>
    </w:p>
    <w:p w:rsidR="006A540A" w:rsidRPr="006A540A" w:rsidRDefault="006A540A" w:rsidP="006A540A">
      <w:pPr>
        <w:pStyle w:val="0TFigure"/>
        <w:bidi w:val="0"/>
        <w:rPr>
          <w:rFonts w:hint="eastAsia"/>
          <w:sz w:val="18"/>
          <w:rtl/>
        </w:rPr>
      </w:pPr>
      <w:proofErr w:type="spellStart"/>
      <w:r w:rsidRPr="006A540A">
        <w:rPr>
          <w:sz w:val="18"/>
        </w:rPr>
        <w:t>D</w:t>
      </w:r>
      <w:r>
        <w:rPr>
          <w:sz w:val="18"/>
        </w:rPr>
        <w:t>.r</w:t>
      </w:r>
      <w:proofErr w:type="spellEnd"/>
      <w:r>
        <w:rPr>
          <w:sz w:val="18"/>
        </w:rPr>
        <w:t>.</w:t>
      </w:r>
      <w:r>
        <w:rPr>
          <w:rFonts w:hint="cs"/>
          <w:sz w:val="18"/>
          <w:rtl/>
        </w:rPr>
        <w:t xml:space="preserve"> نام استاد راهنما به لاتین نوشته شود </w:t>
      </w:r>
    </w:p>
    <w:p w:rsidR="006A540A" w:rsidRPr="006A540A" w:rsidRDefault="006A540A" w:rsidP="006A540A">
      <w:pPr>
        <w:pStyle w:val="0TFigure"/>
        <w:bidi w:val="0"/>
        <w:rPr>
          <w:rFonts w:hint="eastAsia"/>
          <w:sz w:val="18"/>
        </w:rPr>
      </w:pPr>
      <w:r w:rsidRPr="006A540A">
        <w:rPr>
          <w:sz w:val="18"/>
        </w:rPr>
        <w:t>Advisor</w:t>
      </w:r>
      <w:r>
        <w:rPr>
          <w:rFonts w:hint="cs"/>
          <w:sz w:val="18"/>
          <w:rtl/>
        </w:rPr>
        <w:t>:</w:t>
      </w:r>
    </w:p>
    <w:p w:rsidR="006A540A" w:rsidRDefault="006A540A" w:rsidP="006A540A">
      <w:pPr>
        <w:pStyle w:val="0TFigure"/>
        <w:bidi w:val="0"/>
        <w:rPr>
          <w:rFonts w:hint="eastAsia"/>
          <w:sz w:val="18"/>
          <w:rtl/>
        </w:rPr>
      </w:pPr>
      <w:r w:rsidRPr="006A540A">
        <w:rPr>
          <w:sz w:val="18"/>
        </w:rPr>
        <w:t xml:space="preserve">Dr. </w:t>
      </w:r>
      <w:r>
        <w:rPr>
          <w:rFonts w:hint="cs"/>
          <w:sz w:val="18"/>
          <w:rtl/>
        </w:rPr>
        <w:t xml:space="preserve">نام استاد مشاور در صورت وجود به لاتین نوشته شود ، </w:t>
      </w:r>
    </w:p>
    <w:p w:rsidR="006A540A" w:rsidRPr="006A540A" w:rsidRDefault="006A540A" w:rsidP="006A540A">
      <w:pPr>
        <w:pStyle w:val="0TFigure"/>
        <w:bidi w:val="0"/>
        <w:rPr>
          <w:rFonts w:hint="eastAsia"/>
          <w:sz w:val="18"/>
        </w:rPr>
      </w:pPr>
    </w:p>
    <w:p w:rsidR="006A540A" w:rsidRPr="006A540A" w:rsidRDefault="006A540A" w:rsidP="006A540A">
      <w:pPr>
        <w:pStyle w:val="0TFigure"/>
        <w:rPr>
          <w:rFonts w:hint="eastAsia"/>
          <w:sz w:val="18"/>
          <w:rtl/>
        </w:rPr>
      </w:pPr>
      <w:r>
        <w:rPr>
          <w:rFonts w:hint="cs"/>
          <w:sz w:val="18"/>
          <w:rtl/>
        </w:rPr>
        <w:t>ماه و سال به لاتین</w:t>
      </w:r>
      <w:r w:rsidR="006D14B1">
        <w:rPr>
          <w:rFonts w:hint="cs"/>
          <w:sz w:val="18"/>
          <w:rtl/>
        </w:rPr>
        <w:t>(معادل میلادی)</w:t>
      </w:r>
      <w:r>
        <w:rPr>
          <w:rFonts w:hint="cs"/>
          <w:sz w:val="18"/>
          <w:rtl/>
        </w:rPr>
        <w:t xml:space="preserve"> نوشته شود</w:t>
      </w:r>
    </w:p>
    <w:p w:rsidR="009E7B67" w:rsidRPr="0005216D" w:rsidRDefault="009E7B67" w:rsidP="006A540A">
      <w:pPr>
        <w:pStyle w:val="0TFigure"/>
        <w:rPr>
          <w:rFonts w:hint="eastAsia"/>
          <w:b w:val="0"/>
          <w:bCs w:val="0"/>
          <w:sz w:val="18"/>
        </w:rPr>
      </w:pPr>
    </w:p>
    <w:sectPr w:rsidR="009E7B67" w:rsidRPr="0005216D" w:rsidSect="00F3519D">
      <w:footerReference w:type="default" r:id="rId12"/>
      <w:footnotePr>
        <w:numRestart w:val="eachPage"/>
      </w:footnotePr>
      <w:pgSz w:w="9639" w:h="13892" w:code="179"/>
      <w:pgMar w:top="1985" w:right="1247" w:bottom="1418" w:left="1247" w:header="1418" w:footer="99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34">
      <wne:acd wne:acdName="acd5"/>
    </wne:keymap>
    <wne:keymap wne:kcmPrimary="0638">
      <wne:acd wne:acdName="acd4"/>
    </wne:keymap>
    <wne:keymap wne:kcmPrimary="0643" wne:kcmSecondary="0048">
      <wne:acd wne:acdName="acd12"/>
    </wne:keymap>
    <wne:keymap wne:kcmPrimary="0644">
      <wne:acd wne:acdName="acd1"/>
    </wne:keymap>
    <wne:keymap wne:kcmPrimary="0645">
      <wne:acd wne:acdName="acd10"/>
    </wne:keymap>
    <wne:keymap wne:kcmPrimary="0647">
      <wne:acd wne:acdName="acd6"/>
    </wne:keymap>
    <wne:keymap wne:kcmPrimary="064A">
      <wne:acd wne:acdName="acd11"/>
    </wne:keymap>
    <wne:keymap wne:kcmPrimary="064B">
      <wne:acd wne:acdName="acd9"/>
    </wne:keymap>
    <wne:keymap wne:kcmPrimary="064E">
      <wne:acd wne:acdName="acd0"/>
    </wne:keymap>
    <wne:keymap wne:kcmPrimary="0651">
      <wne:acd wne:acdName="acd8"/>
    </wne:keymap>
    <wne:keymap wne:kcmPrimary="0657">
      <wne:acd wne:acdName="acd7"/>
    </wne:keymap>
    <wne:keymap wne:kcmPrimary="06BC">
      <wne:acd wne:acdName="acd2"/>
    </wne:keymap>
    <wne:keymap wne:kcmPrimary="06BE">
      <wne:acd wne:acdName="acd3"/>
    </wne:keymap>
    <wne:keymap wne:kcmPrimary="06BF">
      <wne:acd wne:acdName="acd13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</wne:acdManifest>
  </wne:toolbars>
  <wne:acds>
    <wne:acd wne:argValue="AQAAAAAA" wne:acdName="acd0" wne:fciIndexBasedOn="0065"/>
    <wne:acd wne:argValue="AgBEAGEAdABpAG4AZwA=" wne:acdName="acd1" wne:fciIndexBasedOn="0065"/>
    <wne:acd wne:argValue="AgBFBjUGMQYnBjkGIACGBn4G" wne:acdName="acd2" wne:fciIndexBasedOn="0065"/>
    <wne:acd wne:argValue="AgBFBjUGMQYnBjkGIAAxBicGMwYqBg==" wne:acdName="acd3" wne:fciIndexBasedOn="0065"/>
    <wne:acd wne:argValue="AQAAAAgA" wne:acdName="acd4" wne:fciIndexBasedOn="0065"/>
    <wne:acd wne:argValue="AQAAAAQA" wne:acdName="acd5" wne:fciIndexBasedOn="0065"/>
    <wne:acd wne:argValue="AgBGBkIGRAYgAEIGSAZEBg==" wne:acdName="acd6" wne:fciIndexBasedOn="0065"/>
    <wne:acd wne:argValue="AgBGAG8AbwB0AG4AbwB0AGUAIABSAGUAZgBlAHIAZQBuAGMAZQAgAGkAbgAgAEYAbwBvAHQAbgBv&#10;AHQAZQA=" wne:acdName="acd7" wne:fciIndexBasedOn="0065"/>
    <wne:acd wne:argValue="AQAAACYA" wne:acdName="acd8" wne:fciIndexBasedOn="0065"/>
    <wne:acd wne:argValue="AQAAACMA" wne:acdName="acd9" wne:fciIndexBasedOn="0065"/>
    <wne:acd wne:argValue="AQAAAB0A" wne:acdName="acd10" wne:fciIndexBasedOn="0065"/>
    <wne:acd wne:argValue="AgBUAGEAYgBsAGUA" wne:acdName="acd11" wne:fciIndexBasedOn="0065"/>
    <wne:acd wne:argValue="AgCGBqkGzAYvBkcG" wne:acdName="acd12" wne:fciIndexBasedOn="0065"/>
    <wne:acd wne:argValue="AQAAAJ0A" wne:acdName="acd13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3889" w:rsidRDefault="00C83889" w:rsidP="00D619B7">
      <w:r>
        <w:separator/>
      </w:r>
    </w:p>
  </w:endnote>
  <w:endnote w:type="continuationSeparator" w:id="0">
    <w:p w:rsidR="00C83889" w:rsidRDefault="00C83889" w:rsidP="00D61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RLotus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Zar">
    <w:altName w:val="Courier New"/>
    <w:charset w:val="00"/>
    <w:family w:val="auto"/>
    <w:pitch w:val="variable"/>
    <w:sig w:usb0="800020A7" w:usb1="D000004A" w:usb2="00000008" w:usb3="00000000" w:csb0="0000005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RTitr">
    <w:charset w:val="00"/>
    <w:family w:val="auto"/>
    <w:pitch w:val="variable"/>
    <w:sig w:usb0="00002003" w:usb1="00000000" w:usb2="00000000" w:usb3="00000000" w:csb0="00000041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959D37C4-2C9D-4810-9B57-C9A9DEB11051}"/>
    <w:embedBold r:id="rId2" w:fontKey="{957F2471-0631-4D0F-8F6E-02206069EF6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Times New Roman 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IRNumber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cheherazade">
    <w:charset w:val="00"/>
    <w:family w:val="auto"/>
    <w:pitch w:val="variable"/>
    <w:sig w:usb0="80002003" w:usb1="00000000" w:usb2="00000000" w:usb3="00000000" w:csb0="00000041" w:csb1="00000000"/>
  </w:font>
  <w:font w:name="IranNastaliq">
    <w:altName w:val="Microsoft Sans Serif"/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otu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Lotus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</w:font>
  <w:font w:name="IRMitra">
    <w:altName w:val="Segoe UI"/>
    <w:charset w:val="00"/>
    <w:family w:val="auto"/>
    <w:pitch w:val="variable"/>
    <w:sig w:usb0="00000000" w:usb1="00000000" w:usb2="00000000" w:usb3="00000000" w:csb0="00000041" w:csb1="00000000"/>
  </w:font>
  <w:font w:name="time new 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1DAD" w:rsidRDefault="00791DAD" w:rsidP="00FB448D">
    <w:pPr>
      <w:pStyle w:val="Footer"/>
      <w:jc w:val="center"/>
    </w:pPr>
  </w:p>
  <w:p w:rsidR="00791DAD" w:rsidRDefault="00791DAD" w:rsidP="00FE64D9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3889" w:rsidRPr="0005216D" w:rsidRDefault="00C83889" w:rsidP="008D4B57">
      <w:pPr>
        <w:ind w:firstLine="0"/>
        <w:rPr>
          <w:sz w:val="2"/>
          <w:szCs w:val="2"/>
          <w:lang w:bidi="fa-IR"/>
        </w:rPr>
      </w:pPr>
      <w:r>
        <w:continuationSeparator/>
      </w:r>
    </w:p>
  </w:footnote>
  <w:footnote w:type="continuationSeparator" w:id="0">
    <w:p w:rsidR="00C83889" w:rsidRDefault="00C83889" w:rsidP="0005216D">
      <w:pPr>
        <w:ind w:firstLin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231DB"/>
    <w:multiLevelType w:val="hybridMultilevel"/>
    <w:tmpl w:val="D788FB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AAA476F"/>
    <w:multiLevelType w:val="hybridMultilevel"/>
    <w:tmpl w:val="513000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CE600DE"/>
    <w:multiLevelType w:val="hybridMultilevel"/>
    <w:tmpl w:val="97204FEA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DF38FD"/>
    <w:multiLevelType w:val="hybridMultilevel"/>
    <w:tmpl w:val="D6A29E34"/>
    <w:lvl w:ilvl="0" w:tplc="9C7A59A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8383F11"/>
    <w:multiLevelType w:val="hybridMultilevel"/>
    <w:tmpl w:val="65B07B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00403F4"/>
    <w:multiLevelType w:val="hybridMultilevel"/>
    <w:tmpl w:val="71BCA5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BC00AF2">
      <w:start w:val="1"/>
      <w:numFmt w:val="decimalFullWidth"/>
      <w:lvlText w:val="%2."/>
      <w:lvlJc w:val="left"/>
      <w:pPr>
        <w:ind w:left="1080" w:hanging="360"/>
      </w:pPr>
      <w:rPr>
        <w:rFonts w:hint="default"/>
      </w:rPr>
    </w:lvl>
    <w:lvl w:ilvl="2" w:tplc="70A6EE90">
      <w:start w:val="12"/>
      <w:numFmt w:val="bullet"/>
      <w:lvlText w:val=""/>
      <w:lvlJc w:val="left"/>
      <w:pPr>
        <w:ind w:left="1980" w:hanging="360"/>
      </w:pPr>
      <w:rPr>
        <w:rFonts w:ascii="Symbol" w:eastAsia="Calibri" w:hAnsi="Symbol" w:cs="IRLotu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31775ACB"/>
    <w:multiLevelType w:val="hybridMultilevel"/>
    <w:tmpl w:val="C1BCD8CC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3E3C5E"/>
    <w:multiLevelType w:val="hybridMultilevel"/>
    <w:tmpl w:val="56B4978A"/>
    <w:lvl w:ilvl="0" w:tplc="979A9A1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1F72C4"/>
    <w:multiLevelType w:val="hybridMultilevel"/>
    <w:tmpl w:val="2F5678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8926CA2"/>
    <w:multiLevelType w:val="hybridMultilevel"/>
    <w:tmpl w:val="C84210B0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>
    <w:nsid w:val="42D7631E"/>
    <w:multiLevelType w:val="hybridMultilevel"/>
    <w:tmpl w:val="6120927A"/>
    <w:lvl w:ilvl="0" w:tplc="BADAC1CE">
      <w:start w:val="1"/>
      <w:numFmt w:val="bullet"/>
      <w:pStyle w:val="0PSymbol"/>
      <w:lvlText w:val=""/>
      <w:lvlJc w:val="left"/>
      <w:pPr>
        <w:ind w:left="360" w:hanging="360"/>
      </w:pPr>
      <w:rPr>
        <w:rFonts w:ascii="Wingdings" w:hAnsi="Wingdings" w:hint="default"/>
        <w:b w:val="0"/>
        <w:b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596489E"/>
    <w:multiLevelType w:val="hybridMultilevel"/>
    <w:tmpl w:val="10527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6C11AA2"/>
    <w:multiLevelType w:val="hybridMultilevel"/>
    <w:tmpl w:val="59EAF9E2"/>
    <w:lvl w:ilvl="0" w:tplc="062AE384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AF02EF4">
      <w:start w:val="1"/>
      <w:numFmt w:val="bullet"/>
      <w:lvlText w:val=""/>
      <w:lvlJc w:val="left"/>
      <w:pPr>
        <w:ind w:left="1800" w:hanging="360"/>
      </w:pPr>
      <w:rPr>
        <w:rFonts w:ascii="Wingdings" w:hAnsi="Wingdings" w:hint="default"/>
        <w:b w:val="0"/>
        <w:bCs w:val="0"/>
        <w:sz w:val="18"/>
        <w:szCs w:val="18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CE4066C"/>
    <w:multiLevelType w:val="hybridMultilevel"/>
    <w:tmpl w:val="2632D8CA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336A40"/>
    <w:multiLevelType w:val="hybridMultilevel"/>
    <w:tmpl w:val="CA305168"/>
    <w:lvl w:ilvl="0" w:tplc="93EA1058">
      <w:start w:val="1"/>
      <w:numFmt w:val="bullet"/>
      <w:pStyle w:val="a"/>
      <w:lvlText w:val=""/>
      <w:lvlJc w:val="left"/>
      <w:pPr>
        <w:tabs>
          <w:tab w:val="num" w:pos="340"/>
        </w:tabs>
        <w:ind w:left="340" w:hanging="340"/>
      </w:pPr>
      <w:rPr>
        <w:rFonts w:ascii="Wingdings 2" w:hAnsi="Wingdings 2" w:hint="default"/>
        <w:sz w:val="16"/>
        <w:szCs w:val="16"/>
      </w:rPr>
    </w:lvl>
    <w:lvl w:ilvl="1" w:tplc="DD5E20C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Za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1D16CD3"/>
    <w:multiLevelType w:val="hybridMultilevel"/>
    <w:tmpl w:val="570E3F36"/>
    <w:lvl w:ilvl="0" w:tplc="761C6E7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79C0C37"/>
    <w:multiLevelType w:val="hybridMultilevel"/>
    <w:tmpl w:val="7F0A450C"/>
    <w:lvl w:ilvl="0" w:tplc="39386790">
      <w:start w:val="1"/>
      <w:numFmt w:val="decimal"/>
      <w:pStyle w:val="0P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7BA1BA9"/>
    <w:multiLevelType w:val="hybridMultilevel"/>
    <w:tmpl w:val="6668451E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1081C6D"/>
    <w:multiLevelType w:val="hybridMultilevel"/>
    <w:tmpl w:val="838AA8D4"/>
    <w:lvl w:ilvl="0" w:tplc="5576ED6A">
      <w:start w:val="1"/>
      <w:numFmt w:val="decimalFullWidth"/>
      <w:lvlText w:val="%1."/>
      <w:lvlJc w:val="left"/>
      <w:pPr>
        <w:ind w:left="720" w:hanging="360"/>
      </w:pPr>
      <w:rPr>
        <w:rFonts w:cs="IRLotu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1D0487"/>
    <w:multiLevelType w:val="hybridMultilevel"/>
    <w:tmpl w:val="A6BA9D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4C45291"/>
    <w:multiLevelType w:val="hybridMultilevel"/>
    <w:tmpl w:val="14127B92"/>
    <w:lvl w:ilvl="0" w:tplc="5C2A4C0E">
      <w:numFmt w:val="bullet"/>
      <w:lvlText w:val=""/>
      <w:lvlJc w:val="left"/>
      <w:pPr>
        <w:ind w:left="720" w:hanging="360"/>
      </w:pPr>
      <w:rPr>
        <w:rFonts w:ascii="Symbol" w:eastAsia="Batang" w:hAnsi="Symbol" w:cs="IRLotu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772129E"/>
    <w:multiLevelType w:val="hybridMultilevel"/>
    <w:tmpl w:val="D676F720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EA27D9"/>
    <w:multiLevelType w:val="hybridMultilevel"/>
    <w:tmpl w:val="DADCE2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89A08EF"/>
    <w:multiLevelType w:val="hybridMultilevel"/>
    <w:tmpl w:val="4858C2D8"/>
    <w:lvl w:ilvl="0" w:tplc="4B348EA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A100291"/>
    <w:multiLevelType w:val="hybridMultilevel"/>
    <w:tmpl w:val="251649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B2D4AB2"/>
    <w:multiLevelType w:val="hybridMultilevel"/>
    <w:tmpl w:val="91D2A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20"/>
  </w:num>
  <w:num w:numId="4">
    <w:abstractNumId w:val="4"/>
  </w:num>
  <w:num w:numId="5">
    <w:abstractNumId w:val="18"/>
  </w:num>
  <w:num w:numId="6">
    <w:abstractNumId w:val="3"/>
  </w:num>
  <w:num w:numId="7">
    <w:abstractNumId w:val="13"/>
  </w:num>
  <w:num w:numId="8">
    <w:abstractNumId w:val="6"/>
  </w:num>
  <w:num w:numId="9">
    <w:abstractNumId w:val="17"/>
  </w:num>
  <w:num w:numId="10">
    <w:abstractNumId w:val="5"/>
  </w:num>
  <w:num w:numId="11">
    <w:abstractNumId w:val="1"/>
  </w:num>
  <w:num w:numId="12">
    <w:abstractNumId w:val="2"/>
  </w:num>
  <w:num w:numId="13">
    <w:abstractNumId w:val="21"/>
  </w:num>
  <w:num w:numId="14">
    <w:abstractNumId w:val="19"/>
  </w:num>
  <w:num w:numId="15">
    <w:abstractNumId w:val="7"/>
  </w:num>
  <w:num w:numId="16">
    <w:abstractNumId w:val="12"/>
  </w:num>
  <w:num w:numId="17">
    <w:abstractNumId w:val="0"/>
  </w:num>
  <w:num w:numId="18">
    <w:abstractNumId w:val="22"/>
  </w:num>
  <w:num w:numId="19">
    <w:abstractNumId w:val="11"/>
  </w:num>
  <w:num w:numId="20">
    <w:abstractNumId w:val="24"/>
  </w:num>
  <w:num w:numId="21">
    <w:abstractNumId w:val="9"/>
  </w:num>
  <w:num w:numId="22">
    <w:abstractNumId w:val="8"/>
  </w:num>
  <w:num w:numId="23">
    <w:abstractNumId w:val="23"/>
  </w:num>
  <w:num w:numId="24">
    <w:abstractNumId w:val="3"/>
    <w:lvlOverride w:ilvl="0">
      <w:startOverride w:val="1"/>
    </w:lvlOverride>
  </w:num>
  <w:num w:numId="25">
    <w:abstractNumId w:val="3"/>
    <w:lvlOverride w:ilvl="0">
      <w:startOverride w:val="1"/>
    </w:lvlOverride>
  </w:num>
  <w:num w:numId="26">
    <w:abstractNumId w:val="3"/>
    <w:lvlOverride w:ilvl="0">
      <w:startOverride w:val="1"/>
    </w:lvlOverride>
  </w:num>
  <w:num w:numId="27">
    <w:abstractNumId w:val="3"/>
    <w:lvlOverride w:ilvl="0">
      <w:startOverride w:val="1"/>
    </w:lvlOverride>
  </w:num>
  <w:num w:numId="28">
    <w:abstractNumId w:val="3"/>
    <w:lvlOverride w:ilvl="0">
      <w:startOverride w:val="1"/>
    </w:lvlOverride>
  </w:num>
  <w:num w:numId="29">
    <w:abstractNumId w:val="3"/>
    <w:lvlOverride w:ilvl="0">
      <w:startOverride w:val="1"/>
    </w:lvlOverride>
  </w:num>
  <w:num w:numId="30">
    <w:abstractNumId w:val="3"/>
    <w:lvlOverride w:ilvl="0">
      <w:startOverride w:val="1"/>
    </w:lvlOverride>
  </w:num>
  <w:num w:numId="31">
    <w:abstractNumId w:val="3"/>
    <w:lvlOverride w:ilvl="0">
      <w:startOverride w:val="1"/>
    </w:lvlOverride>
  </w:num>
  <w:num w:numId="32">
    <w:abstractNumId w:val="25"/>
  </w:num>
  <w:num w:numId="33">
    <w:abstractNumId w:val="16"/>
  </w:num>
  <w:num w:numId="34">
    <w:abstractNumId w:val="15"/>
  </w:num>
  <w:num w:numId="35">
    <w:abstractNumId w:val="16"/>
    <w:lvlOverride w:ilvl="0">
      <w:startOverride w:val="1"/>
    </w:lvlOverride>
  </w:num>
  <w:num w:numId="36">
    <w:abstractNumId w:val="16"/>
    <w:lvlOverride w:ilvl="0">
      <w:startOverride w:val="1"/>
    </w:lvlOverride>
  </w:num>
  <w:num w:numId="37">
    <w:abstractNumId w:val="16"/>
  </w:num>
  <w:num w:numId="38">
    <w:abstractNumId w:val="16"/>
    <w:lvlOverride w:ilvl="0">
      <w:startOverride w:val="1"/>
    </w:lvlOverride>
  </w:num>
  <w:num w:numId="39">
    <w:abstractNumId w:val="16"/>
  </w:num>
  <w:num w:numId="40">
    <w:abstractNumId w:val="16"/>
  </w:num>
  <w:num w:numId="41">
    <w:abstractNumId w:val="16"/>
  </w:num>
  <w:num w:numId="42">
    <w:abstractNumId w:val="16"/>
    <w:lvlOverride w:ilvl="0">
      <w:startOverride w:val="1"/>
    </w:lvlOverride>
  </w:num>
  <w:num w:numId="43">
    <w:abstractNumId w:val="16"/>
  </w:num>
  <w:num w:numId="44">
    <w:abstractNumId w:val="16"/>
    <w:lvlOverride w:ilvl="0">
      <w:startOverride w:val="1"/>
    </w:lvlOverride>
  </w:num>
  <w:num w:numId="45">
    <w:abstractNumId w:val="16"/>
  </w:num>
  <w:num w:numId="46">
    <w:abstractNumId w:val="16"/>
    <w:lvlOverride w:ilvl="0">
      <w:startOverride w:val="1"/>
    </w:lvlOverride>
  </w:num>
  <w:num w:numId="47">
    <w:abstractNumId w:val="16"/>
  </w:num>
  <w:num w:numId="48">
    <w:abstractNumId w:val="16"/>
  </w:num>
  <w:num w:numId="49">
    <w:abstractNumId w:val="16"/>
    <w:lvlOverride w:ilvl="0">
      <w:startOverride w:val="1"/>
    </w:lvlOverride>
  </w:num>
  <w:num w:numId="50">
    <w:abstractNumId w:val="16"/>
  </w:num>
  <w:num w:numId="51">
    <w:abstractNumId w:val="16"/>
    <w:lvlOverride w:ilvl="0">
      <w:startOverride w:val="1"/>
    </w:lvlOverride>
  </w:num>
  <w:num w:numId="52">
    <w:abstractNumId w:val="1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embedTrueTypeFonts/>
  <w:saveSubsetFonts/>
  <w:mirrorMargins/>
  <w:hideSpelling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yMDC3MLEwtzQ1NjVW0lEKTi0uzszPAykwrgUA8sAjfSwAAAA="/>
  </w:docVars>
  <w:rsids>
    <w:rsidRoot w:val="00B869A6"/>
    <w:rsid w:val="00001455"/>
    <w:rsid w:val="000023BC"/>
    <w:rsid w:val="00002D29"/>
    <w:rsid w:val="00004073"/>
    <w:rsid w:val="00004665"/>
    <w:rsid w:val="00005DE3"/>
    <w:rsid w:val="0000620A"/>
    <w:rsid w:val="00006DDC"/>
    <w:rsid w:val="00006DF3"/>
    <w:rsid w:val="0001029C"/>
    <w:rsid w:val="00010EE0"/>
    <w:rsid w:val="000147F8"/>
    <w:rsid w:val="00014945"/>
    <w:rsid w:val="0001611A"/>
    <w:rsid w:val="00016D40"/>
    <w:rsid w:val="00017B9A"/>
    <w:rsid w:val="00021435"/>
    <w:rsid w:val="0002220A"/>
    <w:rsid w:val="000223C2"/>
    <w:rsid w:val="000229DF"/>
    <w:rsid w:val="00025A81"/>
    <w:rsid w:val="00025D6E"/>
    <w:rsid w:val="00026198"/>
    <w:rsid w:val="00027CDB"/>
    <w:rsid w:val="00030BCF"/>
    <w:rsid w:val="000324F8"/>
    <w:rsid w:val="000336B5"/>
    <w:rsid w:val="00034C53"/>
    <w:rsid w:val="00036A14"/>
    <w:rsid w:val="00036D96"/>
    <w:rsid w:val="00040219"/>
    <w:rsid w:val="00041022"/>
    <w:rsid w:val="00044011"/>
    <w:rsid w:val="0004433C"/>
    <w:rsid w:val="00044953"/>
    <w:rsid w:val="000452A3"/>
    <w:rsid w:val="0004695A"/>
    <w:rsid w:val="00050704"/>
    <w:rsid w:val="00051238"/>
    <w:rsid w:val="00051708"/>
    <w:rsid w:val="00051C38"/>
    <w:rsid w:val="0005216D"/>
    <w:rsid w:val="000524C1"/>
    <w:rsid w:val="00054159"/>
    <w:rsid w:val="00054A6D"/>
    <w:rsid w:val="00057C4E"/>
    <w:rsid w:val="00063F24"/>
    <w:rsid w:val="00065CC3"/>
    <w:rsid w:val="00066D39"/>
    <w:rsid w:val="000677D9"/>
    <w:rsid w:val="00067B3A"/>
    <w:rsid w:val="0007122B"/>
    <w:rsid w:val="00071838"/>
    <w:rsid w:val="00074848"/>
    <w:rsid w:val="00076A39"/>
    <w:rsid w:val="000803D7"/>
    <w:rsid w:val="000814AA"/>
    <w:rsid w:val="0008301C"/>
    <w:rsid w:val="000839B2"/>
    <w:rsid w:val="000848A6"/>
    <w:rsid w:val="000852C4"/>
    <w:rsid w:val="0008637F"/>
    <w:rsid w:val="0009179C"/>
    <w:rsid w:val="00093156"/>
    <w:rsid w:val="00094A65"/>
    <w:rsid w:val="0009557A"/>
    <w:rsid w:val="000959E8"/>
    <w:rsid w:val="00095A13"/>
    <w:rsid w:val="00096E8D"/>
    <w:rsid w:val="000A00C3"/>
    <w:rsid w:val="000A076D"/>
    <w:rsid w:val="000A11D2"/>
    <w:rsid w:val="000A363A"/>
    <w:rsid w:val="000A5851"/>
    <w:rsid w:val="000A66E6"/>
    <w:rsid w:val="000A71F8"/>
    <w:rsid w:val="000B6B01"/>
    <w:rsid w:val="000B7AC1"/>
    <w:rsid w:val="000C38C8"/>
    <w:rsid w:val="000C3A59"/>
    <w:rsid w:val="000D057C"/>
    <w:rsid w:val="000D2598"/>
    <w:rsid w:val="000D3C91"/>
    <w:rsid w:val="000D62AF"/>
    <w:rsid w:val="000D730C"/>
    <w:rsid w:val="000E010E"/>
    <w:rsid w:val="000E0CB0"/>
    <w:rsid w:val="000E42F0"/>
    <w:rsid w:val="000F1399"/>
    <w:rsid w:val="000F1C34"/>
    <w:rsid w:val="000F20D4"/>
    <w:rsid w:val="000F3834"/>
    <w:rsid w:val="000F4719"/>
    <w:rsid w:val="000F550F"/>
    <w:rsid w:val="000F5C17"/>
    <w:rsid w:val="000F5F17"/>
    <w:rsid w:val="000F6D00"/>
    <w:rsid w:val="00101F9E"/>
    <w:rsid w:val="001025C1"/>
    <w:rsid w:val="001033FB"/>
    <w:rsid w:val="001059B2"/>
    <w:rsid w:val="001103DB"/>
    <w:rsid w:val="0011070F"/>
    <w:rsid w:val="00110E1B"/>
    <w:rsid w:val="001126CF"/>
    <w:rsid w:val="001148D7"/>
    <w:rsid w:val="00116910"/>
    <w:rsid w:val="00117DA6"/>
    <w:rsid w:val="00121A3B"/>
    <w:rsid w:val="00123216"/>
    <w:rsid w:val="0012357F"/>
    <w:rsid w:val="00124234"/>
    <w:rsid w:val="00125F34"/>
    <w:rsid w:val="0013293A"/>
    <w:rsid w:val="0013310A"/>
    <w:rsid w:val="0013467E"/>
    <w:rsid w:val="00135776"/>
    <w:rsid w:val="00135AB4"/>
    <w:rsid w:val="00135BCC"/>
    <w:rsid w:val="001368C6"/>
    <w:rsid w:val="001426EE"/>
    <w:rsid w:val="00144B3B"/>
    <w:rsid w:val="00146D65"/>
    <w:rsid w:val="00147C42"/>
    <w:rsid w:val="00150EFD"/>
    <w:rsid w:val="00151C78"/>
    <w:rsid w:val="001520FE"/>
    <w:rsid w:val="0015221F"/>
    <w:rsid w:val="00152B8B"/>
    <w:rsid w:val="00153DB4"/>
    <w:rsid w:val="001576D9"/>
    <w:rsid w:val="00160CBC"/>
    <w:rsid w:val="00163F61"/>
    <w:rsid w:val="00166D7F"/>
    <w:rsid w:val="00167DDA"/>
    <w:rsid w:val="001702E2"/>
    <w:rsid w:val="00170723"/>
    <w:rsid w:val="00171DBB"/>
    <w:rsid w:val="0017217F"/>
    <w:rsid w:val="0017371E"/>
    <w:rsid w:val="00173EBF"/>
    <w:rsid w:val="00181D13"/>
    <w:rsid w:val="00182014"/>
    <w:rsid w:val="00183A52"/>
    <w:rsid w:val="00183D3C"/>
    <w:rsid w:val="00183D4E"/>
    <w:rsid w:val="00185D0C"/>
    <w:rsid w:val="001860C2"/>
    <w:rsid w:val="00196978"/>
    <w:rsid w:val="001A0E47"/>
    <w:rsid w:val="001A3EFB"/>
    <w:rsid w:val="001A4A20"/>
    <w:rsid w:val="001A7B0B"/>
    <w:rsid w:val="001A7D7E"/>
    <w:rsid w:val="001B0886"/>
    <w:rsid w:val="001B0CED"/>
    <w:rsid w:val="001B33B7"/>
    <w:rsid w:val="001B6E4E"/>
    <w:rsid w:val="001B76C7"/>
    <w:rsid w:val="001C0A45"/>
    <w:rsid w:val="001C33DC"/>
    <w:rsid w:val="001C3586"/>
    <w:rsid w:val="001C7DD3"/>
    <w:rsid w:val="001D0738"/>
    <w:rsid w:val="001D1028"/>
    <w:rsid w:val="001D2BA5"/>
    <w:rsid w:val="001D5416"/>
    <w:rsid w:val="001D5468"/>
    <w:rsid w:val="001D6482"/>
    <w:rsid w:val="001D66D4"/>
    <w:rsid w:val="001D67FC"/>
    <w:rsid w:val="001E28EC"/>
    <w:rsid w:val="001E44EE"/>
    <w:rsid w:val="001E69EC"/>
    <w:rsid w:val="001F07B5"/>
    <w:rsid w:val="001F0C1B"/>
    <w:rsid w:val="001F4378"/>
    <w:rsid w:val="001F6079"/>
    <w:rsid w:val="001F7ABA"/>
    <w:rsid w:val="001F7EBA"/>
    <w:rsid w:val="0020503E"/>
    <w:rsid w:val="00205AC0"/>
    <w:rsid w:val="00214AC1"/>
    <w:rsid w:val="00215009"/>
    <w:rsid w:val="00216AA3"/>
    <w:rsid w:val="002204A6"/>
    <w:rsid w:val="00221C98"/>
    <w:rsid w:val="00222ADB"/>
    <w:rsid w:val="00223AC9"/>
    <w:rsid w:val="00223FC2"/>
    <w:rsid w:val="00226F49"/>
    <w:rsid w:val="00227C42"/>
    <w:rsid w:val="002323B8"/>
    <w:rsid w:val="002336A0"/>
    <w:rsid w:val="00234BE0"/>
    <w:rsid w:val="00234C82"/>
    <w:rsid w:val="002351BF"/>
    <w:rsid w:val="002358A6"/>
    <w:rsid w:val="00235E06"/>
    <w:rsid w:val="00242E46"/>
    <w:rsid w:val="00244B94"/>
    <w:rsid w:val="00245CEF"/>
    <w:rsid w:val="00247DF7"/>
    <w:rsid w:val="002543FA"/>
    <w:rsid w:val="00254DAF"/>
    <w:rsid w:val="00255069"/>
    <w:rsid w:val="00264521"/>
    <w:rsid w:val="002649A0"/>
    <w:rsid w:val="00264A72"/>
    <w:rsid w:val="00265B8F"/>
    <w:rsid w:val="00265D83"/>
    <w:rsid w:val="00267295"/>
    <w:rsid w:val="0027180A"/>
    <w:rsid w:val="00271975"/>
    <w:rsid w:val="002741B4"/>
    <w:rsid w:val="00280A72"/>
    <w:rsid w:val="00285089"/>
    <w:rsid w:val="002854CA"/>
    <w:rsid w:val="00287FA7"/>
    <w:rsid w:val="002921E7"/>
    <w:rsid w:val="0029247F"/>
    <w:rsid w:val="002942FE"/>
    <w:rsid w:val="002A5B79"/>
    <w:rsid w:val="002A7CD4"/>
    <w:rsid w:val="002B10B9"/>
    <w:rsid w:val="002B2122"/>
    <w:rsid w:val="002B2221"/>
    <w:rsid w:val="002B2749"/>
    <w:rsid w:val="002B3032"/>
    <w:rsid w:val="002B6926"/>
    <w:rsid w:val="002C03D2"/>
    <w:rsid w:val="002C05A3"/>
    <w:rsid w:val="002C29D9"/>
    <w:rsid w:val="002C7E49"/>
    <w:rsid w:val="002D5F4F"/>
    <w:rsid w:val="002D680E"/>
    <w:rsid w:val="002D7326"/>
    <w:rsid w:val="002D77E3"/>
    <w:rsid w:val="002D7DD6"/>
    <w:rsid w:val="002E20C0"/>
    <w:rsid w:val="002E23BB"/>
    <w:rsid w:val="002E3B08"/>
    <w:rsid w:val="002E40E8"/>
    <w:rsid w:val="002E62D5"/>
    <w:rsid w:val="002E66A5"/>
    <w:rsid w:val="002E7335"/>
    <w:rsid w:val="002E7B80"/>
    <w:rsid w:val="002F042A"/>
    <w:rsid w:val="002F0A3B"/>
    <w:rsid w:val="002F4E60"/>
    <w:rsid w:val="00301102"/>
    <w:rsid w:val="003019A8"/>
    <w:rsid w:val="00301BD7"/>
    <w:rsid w:val="00301D48"/>
    <w:rsid w:val="003029F6"/>
    <w:rsid w:val="0030359C"/>
    <w:rsid w:val="0031017A"/>
    <w:rsid w:val="00310C4C"/>
    <w:rsid w:val="00311EA6"/>
    <w:rsid w:val="00313101"/>
    <w:rsid w:val="00315040"/>
    <w:rsid w:val="00315232"/>
    <w:rsid w:val="00316C46"/>
    <w:rsid w:val="003213F9"/>
    <w:rsid w:val="003227D8"/>
    <w:rsid w:val="00323FAC"/>
    <w:rsid w:val="00324709"/>
    <w:rsid w:val="003252B7"/>
    <w:rsid w:val="00331AB3"/>
    <w:rsid w:val="00333149"/>
    <w:rsid w:val="003332A8"/>
    <w:rsid w:val="00334033"/>
    <w:rsid w:val="0033429D"/>
    <w:rsid w:val="00341919"/>
    <w:rsid w:val="003424AB"/>
    <w:rsid w:val="00343226"/>
    <w:rsid w:val="00343B9F"/>
    <w:rsid w:val="00345BF7"/>
    <w:rsid w:val="00346254"/>
    <w:rsid w:val="00347D70"/>
    <w:rsid w:val="00350F0C"/>
    <w:rsid w:val="00353E5A"/>
    <w:rsid w:val="0036075F"/>
    <w:rsid w:val="00362813"/>
    <w:rsid w:val="003644BC"/>
    <w:rsid w:val="00370488"/>
    <w:rsid w:val="003721F2"/>
    <w:rsid w:val="0037343F"/>
    <w:rsid w:val="00375BA3"/>
    <w:rsid w:val="003819A3"/>
    <w:rsid w:val="003826D6"/>
    <w:rsid w:val="0038365D"/>
    <w:rsid w:val="003843DB"/>
    <w:rsid w:val="00386783"/>
    <w:rsid w:val="00386A89"/>
    <w:rsid w:val="00392256"/>
    <w:rsid w:val="0039229F"/>
    <w:rsid w:val="0039246B"/>
    <w:rsid w:val="00393C9D"/>
    <w:rsid w:val="00393F4F"/>
    <w:rsid w:val="0039564C"/>
    <w:rsid w:val="003A0514"/>
    <w:rsid w:val="003A17BC"/>
    <w:rsid w:val="003A3C78"/>
    <w:rsid w:val="003A67F3"/>
    <w:rsid w:val="003A7C3C"/>
    <w:rsid w:val="003B1F81"/>
    <w:rsid w:val="003B23E5"/>
    <w:rsid w:val="003B2DF5"/>
    <w:rsid w:val="003B37E8"/>
    <w:rsid w:val="003B6980"/>
    <w:rsid w:val="003B76B0"/>
    <w:rsid w:val="003B7DE1"/>
    <w:rsid w:val="003C3EDC"/>
    <w:rsid w:val="003D3733"/>
    <w:rsid w:val="003E0040"/>
    <w:rsid w:val="003E0B62"/>
    <w:rsid w:val="003E110A"/>
    <w:rsid w:val="003E585A"/>
    <w:rsid w:val="003E69AE"/>
    <w:rsid w:val="003E6D1E"/>
    <w:rsid w:val="003E7F2E"/>
    <w:rsid w:val="003F08BC"/>
    <w:rsid w:val="003F15C7"/>
    <w:rsid w:val="003F1FB4"/>
    <w:rsid w:val="003F3507"/>
    <w:rsid w:val="003F352E"/>
    <w:rsid w:val="003F3ECE"/>
    <w:rsid w:val="003F72B0"/>
    <w:rsid w:val="003F7615"/>
    <w:rsid w:val="003F78B5"/>
    <w:rsid w:val="00400025"/>
    <w:rsid w:val="00401D6D"/>
    <w:rsid w:val="00401EFC"/>
    <w:rsid w:val="004021E0"/>
    <w:rsid w:val="0040324F"/>
    <w:rsid w:val="004046B1"/>
    <w:rsid w:val="00404BF3"/>
    <w:rsid w:val="00405191"/>
    <w:rsid w:val="00407D0C"/>
    <w:rsid w:val="004101AA"/>
    <w:rsid w:val="00414D40"/>
    <w:rsid w:val="00415EFF"/>
    <w:rsid w:val="004162D3"/>
    <w:rsid w:val="004163FA"/>
    <w:rsid w:val="00416DC5"/>
    <w:rsid w:val="00420D17"/>
    <w:rsid w:val="00422E1E"/>
    <w:rsid w:val="00424B08"/>
    <w:rsid w:val="0042774A"/>
    <w:rsid w:val="00431D57"/>
    <w:rsid w:val="004339F1"/>
    <w:rsid w:val="00433C8C"/>
    <w:rsid w:val="00436EE4"/>
    <w:rsid w:val="00437DE6"/>
    <w:rsid w:val="00440A81"/>
    <w:rsid w:val="0044161F"/>
    <w:rsid w:val="00442740"/>
    <w:rsid w:val="0044293F"/>
    <w:rsid w:val="004454F8"/>
    <w:rsid w:val="00446BA4"/>
    <w:rsid w:val="004478E0"/>
    <w:rsid w:val="004518F9"/>
    <w:rsid w:val="00452F77"/>
    <w:rsid w:val="00457224"/>
    <w:rsid w:val="0046179B"/>
    <w:rsid w:val="004625F4"/>
    <w:rsid w:val="00462853"/>
    <w:rsid w:val="00463FAE"/>
    <w:rsid w:val="0046648B"/>
    <w:rsid w:val="0047108B"/>
    <w:rsid w:val="00471463"/>
    <w:rsid w:val="004754EF"/>
    <w:rsid w:val="0047572F"/>
    <w:rsid w:val="00475DE1"/>
    <w:rsid w:val="00476C82"/>
    <w:rsid w:val="00480006"/>
    <w:rsid w:val="0048476A"/>
    <w:rsid w:val="00484E4E"/>
    <w:rsid w:val="00487526"/>
    <w:rsid w:val="00487655"/>
    <w:rsid w:val="00491010"/>
    <w:rsid w:val="004915E6"/>
    <w:rsid w:val="004916E1"/>
    <w:rsid w:val="004922A3"/>
    <w:rsid w:val="00494888"/>
    <w:rsid w:val="004963FA"/>
    <w:rsid w:val="004A0154"/>
    <w:rsid w:val="004A3B55"/>
    <w:rsid w:val="004A3C27"/>
    <w:rsid w:val="004A6306"/>
    <w:rsid w:val="004A6B5F"/>
    <w:rsid w:val="004B03DD"/>
    <w:rsid w:val="004B31ED"/>
    <w:rsid w:val="004B71D8"/>
    <w:rsid w:val="004B767F"/>
    <w:rsid w:val="004B7990"/>
    <w:rsid w:val="004C0339"/>
    <w:rsid w:val="004C22D7"/>
    <w:rsid w:val="004C3BF8"/>
    <w:rsid w:val="004C4C2C"/>
    <w:rsid w:val="004C52F8"/>
    <w:rsid w:val="004C6F9C"/>
    <w:rsid w:val="004C7431"/>
    <w:rsid w:val="004D0105"/>
    <w:rsid w:val="004D0238"/>
    <w:rsid w:val="004D0E46"/>
    <w:rsid w:val="004D5299"/>
    <w:rsid w:val="004D5994"/>
    <w:rsid w:val="004E2ABE"/>
    <w:rsid w:val="004E4029"/>
    <w:rsid w:val="004E43E3"/>
    <w:rsid w:val="004E4A35"/>
    <w:rsid w:val="004E55FE"/>
    <w:rsid w:val="004F0945"/>
    <w:rsid w:val="004F4DB8"/>
    <w:rsid w:val="00500F65"/>
    <w:rsid w:val="00501175"/>
    <w:rsid w:val="00507433"/>
    <w:rsid w:val="0051110C"/>
    <w:rsid w:val="00511D1B"/>
    <w:rsid w:val="00512196"/>
    <w:rsid w:val="0051359B"/>
    <w:rsid w:val="00513A7F"/>
    <w:rsid w:val="005145D8"/>
    <w:rsid w:val="00514B8C"/>
    <w:rsid w:val="00514F01"/>
    <w:rsid w:val="005169C5"/>
    <w:rsid w:val="00517BD7"/>
    <w:rsid w:val="00520B99"/>
    <w:rsid w:val="00520BC3"/>
    <w:rsid w:val="00521C8E"/>
    <w:rsid w:val="00522402"/>
    <w:rsid w:val="005230DB"/>
    <w:rsid w:val="00525F01"/>
    <w:rsid w:val="0053197F"/>
    <w:rsid w:val="00534A35"/>
    <w:rsid w:val="005358F0"/>
    <w:rsid w:val="005359C4"/>
    <w:rsid w:val="00536611"/>
    <w:rsid w:val="00537AAB"/>
    <w:rsid w:val="00540295"/>
    <w:rsid w:val="005410BC"/>
    <w:rsid w:val="00541F1E"/>
    <w:rsid w:val="00542CCC"/>
    <w:rsid w:val="00545203"/>
    <w:rsid w:val="0054536D"/>
    <w:rsid w:val="0054645F"/>
    <w:rsid w:val="00547BF8"/>
    <w:rsid w:val="00547E36"/>
    <w:rsid w:val="0055128A"/>
    <w:rsid w:val="005512E2"/>
    <w:rsid w:val="00551BE6"/>
    <w:rsid w:val="00556079"/>
    <w:rsid w:val="00560547"/>
    <w:rsid w:val="005625C1"/>
    <w:rsid w:val="005645F8"/>
    <w:rsid w:val="00565F11"/>
    <w:rsid w:val="005661B5"/>
    <w:rsid w:val="00567A43"/>
    <w:rsid w:val="005719AB"/>
    <w:rsid w:val="00574AE1"/>
    <w:rsid w:val="005758DF"/>
    <w:rsid w:val="00575A56"/>
    <w:rsid w:val="0057659F"/>
    <w:rsid w:val="00580F93"/>
    <w:rsid w:val="005842E1"/>
    <w:rsid w:val="00584DA0"/>
    <w:rsid w:val="00585437"/>
    <w:rsid w:val="00587524"/>
    <w:rsid w:val="00591263"/>
    <w:rsid w:val="00591FD5"/>
    <w:rsid w:val="00592044"/>
    <w:rsid w:val="00595830"/>
    <w:rsid w:val="00597AF4"/>
    <w:rsid w:val="005A01FC"/>
    <w:rsid w:val="005A148D"/>
    <w:rsid w:val="005A2839"/>
    <w:rsid w:val="005A2A61"/>
    <w:rsid w:val="005A2F91"/>
    <w:rsid w:val="005A4DAD"/>
    <w:rsid w:val="005A7896"/>
    <w:rsid w:val="005B20C0"/>
    <w:rsid w:val="005B28B3"/>
    <w:rsid w:val="005B782D"/>
    <w:rsid w:val="005C0AF0"/>
    <w:rsid w:val="005C1799"/>
    <w:rsid w:val="005C282A"/>
    <w:rsid w:val="005C3585"/>
    <w:rsid w:val="005C7A7E"/>
    <w:rsid w:val="005D1442"/>
    <w:rsid w:val="005D26FE"/>
    <w:rsid w:val="005D2E9A"/>
    <w:rsid w:val="005D2FCA"/>
    <w:rsid w:val="005D4666"/>
    <w:rsid w:val="005D4A05"/>
    <w:rsid w:val="005D4FB7"/>
    <w:rsid w:val="005D5C7C"/>
    <w:rsid w:val="005E0A86"/>
    <w:rsid w:val="005E0FEF"/>
    <w:rsid w:val="005E1716"/>
    <w:rsid w:val="005E337B"/>
    <w:rsid w:val="005E45B8"/>
    <w:rsid w:val="005E4B40"/>
    <w:rsid w:val="005E5645"/>
    <w:rsid w:val="005E5838"/>
    <w:rsid w:val="005E5A83"/>
    <w:rsid w:val="005E5C0D"/>
    <w:rsid w:val="005E6946"/>
    <w:rsid w:val="005F1718"/>
    <w:rsid w:val="005F5CE3"/>
    <w:rsid w:val="005F5ECF"/>
    <w:rsid w:val="005F74F0"/>
    <w:rsid w:val="00601504"/>
    <w:rsid w:val="006020B0"/>
    <w:rsid w:val="0060370B"/>
    <w:rsid w:val="006037FA"/>
    <w:rsid w:val="0060398D"/>
    <w:rsid w:val="00603C79"/>
    <w:rsid w:val="00610612"/>
    <w:rsid w:val="00611028"/>
    <w:rsid w:val="0061131C"/>
    <w:rsid w:val="0061197B"/>
    <w:rsid w:val="00611A40"/>
    <w:rsid w:val="00616521"/>
    <w:rsid w:val="00616ED0"/>
    <w:rsid w:val="0062327E"/>
    <w:rsid w:val="00623BCB"/>
    <w:rsid w:val="006315C3"/>
    <w:rsid w:val="00633E20"/>
    <w:rsid w:val="00635332"/>
    <w:rsid w:val="00636ABE"/>
    <w:rsid w:val="00637AFB"/>
    <w:rsid w:val="006405D5"/>
    <w:rsid w:val="00641BEA"/>
    <w:rsid w:val="00642E98"/>
    <w:rsid w:val="00643B4C"/>
    <w:rsid w:val="0064513F"/>
    <w:rsid w:val="006465DA"/>
    <w:rsid w:val="00646E55"/>
    <w:rsid w:val="006514B2"/>
    <w:rsid w:val="00653DD0"/>
    <w:rsid w:val="0065542E"/>
    <w:rsid w:val="00656C2F"/>
    <w:rsid w:val="00656EF5"/>
    <w:rsid w:val="00665DA9"/>
    <w:rsid w:val="00665DE8"/>
    <w:rsid w:val="00671142"/>
    <w:rsid w:val="006719F4"/>
    <w:rsid w:val="00671BDA"/>
    <w:rsid w:val="006727E2"/>
    <w:rsid w:val="00673B9E"/>
    <w:rsid w:val="0068025C"/>
    <w:rsid w:val="0068091F"/>
    <w:rsid w:val="00682DFD"/>
    <w:rsid w:val="00684C76"/>
    <w:rsid w:val="00687145"/>
    <w:rsid w:val="0068720A"/>
    <w:rsid w:val="00691735"/>
    <w:rsid w:val="00691F10"/>
    <w:rsid w:val="00692E19"/>
    <w:rsid w:val="00692E56"/>
    <w:rsid w:val="006950A2"/>
    <w:rsid w:val="00695AD9"/>
    <w:rsid w:val="00695BAA"/>
    <w:rsid w:val="006A232D"/>
    <w:rsid w:val="006A2B72"/>
    <w:rsid w:val="006A540A"/>
    <w:rsid w:val="006A5E3B"/>
    <w:rsid w:val="006A65DA"/>
    <w:rsid w:val="006A6D12"/>
    <w:rsid w:val="006A7B3D"/>
    <w:rsid w:val="006B14F6"/>
    <w:rsid w:val="006B3132"/>
    <w:rsid w:val="006B34BF"/>
    <w:rsid w:val="006B3C22"/>
    <w:rsid w:val="006B456D"/>
    <w:rsid w:val="006B5055"/>
    <w:rsid w:val="006B66F4"/>
    <w:rsid w:val="006C02E2"/>
    <w:rsid w:val="006C4883"/>
    <w:rsid w:val="006D0EC0"/>
    <w:rsid w:val="006D14B1"/>
    <w:rsid w:val="006D4000"/>
    <w:rsid w:val="006D6395"/>
    <w:rsid w:val="006E064E"/>
    <w:rsid w:val="006E1267"/>
    <w:rsid w:val="006E1317"/>
    <w:rsid w:val="006E1AE2"/>
    <w:rsid w:val="006E2EFB"/>
    <w:rsid w:val="006E7ABF"/>
    <w:rsid w:val="006F25CE"/>
    <w:rsid w:val="006F326D"/>
    <w:rsid w:val="006F4A68"/>
    <w:rsid w:val="006F4C3E"/>
    <w:rsid w:val="006F5377"/>
    <w:rsid w:val="006F6757"/>
    <w:rsid w:val="0070237B"/>
    <w:rsid w:val="00702BC0"/>
    <w:rsid w:val="00704E5B"/>
    <w:rsid w:val="00707A5D"/>
    <w:rsid w:val="0071319B"/>
    <w:rsid w:val="007134DD"/>
    <w:rsid w:val="007143BF"/>
    <w:rsid w:val="00715D82"/>
    <w:rsid w:val="00716562"/>
    <w:rsid w:val="00720EE3"/>
    <w:rsid w:val="00723936"/>
    <w:rsid w:val="00725B3B"/>
    <w:rsid w:val="00730D83"/>
    <w:rsid w:val="00736611"/>
    <w:rsid w:val="00737BDC"/>
    <w:rsid w:val="00742D13"/>
    <w:rsid w:val="0074376A"/>
    <w:rsid w:val="0074445D"/>
    <w:rsid w:val="007449EC"/>
    <w:rsid w:val="00745563"/>
    <w:rsid w:val="007460AA"/>
    <w:rsid w:val="00750D0E"/>
    <w:rsid w:val="0075577F"/>
    <w:rsid w:val="007565A2"/>
    <w:rsid w:val="00757B29"/>
    <w:rsid w:val="00757D2D"/>
    <w:rsid w:val="0076009D"/>
    <w:rsid w:val="00761851"/>
    <w:rsid w:val="00761E08"/>
    <w:rsid w:val="00762E34"/>
    <w:rsid w:val="00767C12"/>
    <w:rsid w:val="00770086"/>
    <w:rsid w:val="007708C1"/>
    <w:rsid w:val="00770F9C"/>
    <w:rsid w:val="007724DD"/>
    <w:rsid w:val="0077300C"/>
    <w:rsid w:val="00775EC7"/>
    <w:rsid w:val="0078220B"/>
    <w:rsid w:val="00782804"/>
    <w:rsid w:val="00782892"/>
    <w:rsid w:val="00782938"/>
    <w:rsid w:val="0078573F"/>
    <w:rsid w:val="00786A01"/>
    <w:rsid w:val="00786DFD"/>
    <w:rsid w:val="00790783"/>
    <w:rsid w:val="007915F3"/>
    <w:rsid w:val="00791DAD"/>
    <w:rsid w:val="00792469"/>
    <w:rsid w:val="0079278D"/>
    <w:rsid w:val="00793284"/>
    <w:rsid w:val="007935A3"/>
    <w:rsid w:val="007961C1"/>
    <w:rsid w:val="00796989"/>
    <w:rsid w:val="00796F2A"/>
    <w:rsid w:val="00797F4A"/>
    <w:rsid w:val="007A1C34"/>
    <w:rsid w:val="007A29A8"/>
    <w:rsid w:val="007A6292"/>
    <w:rsid w:val="007A7134"/>
    <w:rsid w:val="007A73D4"/>
    <w:rsid w:val="007B0B4E"/>
    <w:rsid w:val="007B2547"/>
    <w:rsid w:val="007B3E56"/>
    <w:rsid w:val="007B47DC"/>
    <w:rsid w:val="007B6D29"/>
    <w:rsid w:val="007B6DD7"/>
    <w:rsid w:val="007C4E65"/>
    <w:rsid w:val="007C6A75"/>
    <w:rsid w:val="007C7BFB"/>
    <w:rsid w:val="007D13F9"/>
    <w:rsid w:val="007D31E7"/>
    <w:rsid w:val="007D435F"/>
    <w:rsid w:val="007E1A2A"/>
    <w:rsid w:val="007E39CE"/>
    <w:rsid w:val="007E401D"/>
    <w:rsid w:val="007E4BDD"/>
    <w:rsid w:val="007E5319"/>
    <w:rsid w:val="007E561B"/>
    <w:rsid w:val="007F09AC"/>
    <w:rsid w:val="007F2886"/>
    <w:rsid w:val="007F3751"/>
    <w:rsid w:val="007F4C70"/>
    <w:rsid w:val="007F6745"/>
    <w:rsid w:val="007F6E74"/>
    <w:rsid w:val="008037B0"/>
    <w:rsid w:val="008103C9"/>
    <w:rsid w:val="00812FEC"/>
    <w:rsid w:val="00813481"/>
    <w:rsid w:val="008150F6"/>
    <w:rsid w:val="00816010"/>
    <w:rsid w:val="008161A6"/>
    <w:rsid w:val="0081791E"/>
    <w:rsid w:val="00821A46"/>
    <w:rsid w:val="00821FA4"/>
    <w:rsid w:val="008233BA"/>
    <w:rsid w:val="00823B61"/>
    <w:rsid w:val="00831568"/>
    <w:rsid w:val="00832DDB"/>
    <w:rsid w:val="0083406F"/>
    <w:rsid w:val="00835CBD"/>
    <w:rsid w:val="00836E5C"/>
    <w:rsid w:val="0084286B"/>
    <w:rsid w:val="0084291F"/>
    <w:rsid w:val="00842F5C"/>
    <w:rsid w:val="00843005"/>
    <w:rsid w:val="0084385E"/>
    <w:rsid w:val="008443F2"/>
    <w:rsid w:val="008465FB"/>
    <w:rsid w:val="00846E2A"/>
    <w:rsid w:val="00851DFD"/>
    <w:rsid w:val="00852E41"/>
    <w:rsid w:val="00853012"/>
    <w:rsid w:val="00853F6E"/>
    <w:rsid w:val="00854F7F"/>
    <w:rsid w:val="00861C53"/>
    <w:rsid w:val="008640A4"/>
    <w:rsid w:val="00866E48"/>
    <w:rsid w:val="00872602"/>
    <w:rsid w:val="00872A4E"/>
    <w:rsid w:val="0087540C"/>
    <w:rsid w:val="00876E3D"/>
    <w:rsid w:val="00876ED1"/>
    <w:rsid w:val="00880D83"/>
    <w:rsid w:val="008827CE"/>
    <w:rsid w:val="00884DDD"/>
    <w:rsid w:val="008908CC"/>
    <w:rsid w:val="008911ED"/>
    <w:rsid w:val="008917D9"/>
    <w:rsid w:val="00891B67"/>
    <w:rsid w:val="00892049"/>
    <w:rsid w:val="00894737"/>
    <w:rsid w:val="008A14B8"/>
    <w:rsid w:val="008A27C1"/>
    <w:rsid w:val="008A3974"/>
    <w:rsid w:val="008A4A9A"/>
    <w:rsid w:val="008A5A06"/>
    <w:rsid w:val="008A5DAD"/>
    <w:rsid w:val="008A768A"/>
    <w:rsid w:val="008B0990"/>
    <w:rsid w:val="008B148E"/>
    <w:rsid w:val="008B2196"/>
    <w:rsid w:val="008B2B55"/>
    <w:rsid w:val="008B490F"/>
    <w:rsid w:val="008B4E5A"/>
    <w:rsid w:val="008B4F06"/>
    <w:rsid w:val="008B65A3"/>
    <w:rsid w:val="008B68D1"/>
    <w:rsid w:val="008C0038"/>
    <w:rsid w:val="008C1709"/>
    <w:rsid w:val="008C2B6E"/>
    <w:rsid w:val="008C4925"/>
    <w:rsid w:val="008C4B4C"/>
    <w:rsid w:val="008C4F5F"/>
    <w:rsid w:val="008C4FE0"/>
    <w:rsid w:val="008C6CE2"/>
    <w:rsid w:val="008C72CE"/>
    <w:rsid w:val="008D4B57"/>
    <w:rsid w:val="008D5130"/>
    <w:rsid w:val="008D54C7"/>
    <w:rsid w:val="008D5702"/>
    <w:rsid w:val="008D7239"/>
    <w:rsid w:val="008E0B86"/>
    <w:rsid w:val="008E1FB9"/>
    <w:rsid w:val="008E64E6"/>
    <w:rsid w:val="008F1101"/>
    <w:rsid w:val="008F4FE4"/>
    <w:rsid w:val="008F62FE"/>
    <w:rsid w:val="00901306"/>
    <w:rsid w:val="00903429"/>
    <w:rsid w:val="00904029"/>
    <w:rsid w:val="00904FDC"/>
    <w:rsid w:val="009053A0"/>
    <w:rsid w:val="00907885"/>
    <w:rsid w:val="00911E99"/>
    <w:rsid w:val="00914AB2"/>
    <w:rsid w:val="00914B38"/>
    <w:rsid w:val="0091718D"/>
    <w:rsid w:val="009209CA"/>
    <w:rsid w:val="0092103B"/>
    <w:rsid w:val="009248E4"/>
    <w:rsid w:val="00925E47"/>
    <w:rsid w:val="00926A5C"/>
    <w:rsid w:val="00930582"/>
    <w:rsid w:val="00930635"/>
    <w:rsid w:val="009307EC"/>
    <w:rsid w:val="00932D33"/>
    <w:rsid w:val="00936062"/>
    <w:rsid w:val="009415D8"/>
    <w:rsid w:val="0094203C"/>
    <w:rsid w:val="00942960"/>
    <w:rsid w:val="00945854"/>
    <w:rsid w:val="00946E29"/>
    <w:rsid w:val="00950BD9"/>
    <w:rsid w:val="00950FFC"/>
    <w:rsid w:val="00953F63"/>
    <w:rsid w:val="0095520E"/>
    <w:rsid w:val="009557ED"/>
    <w:rsid w:val="00955D9C"/>
    <w:rsid w:val="00955F8C"/>
    <w:rsid w:val="009576E3"/>
    <w:rsid w:val="00960905"/>
    <w:rsid w:val="0096181F"/>
    <w:rsid w:val="0096232C"/>
    <w:rsid w:val="00965DF9"/>
    <w:rsid w:val="00966E93"/>
    <w:rsid w:val="00967502"/>
    <w:rsid w:val="00967C31"/>
    <w:rsid w:val="00967E0A"/>
    <w:rsid w:val="00971863"/>
    <w:rsid w:val="009729E5"/>
    <w:rsid w:val="009740F3"/>
    <w:rsid w:val="00975F28"/>
    <w:rsid w:val="00977DED"/>
    <w:rsid w:val="00980779"/>
    <w:rsid w:val="00981EA9"/>
    <w:rsid w:val="0098361C"/>
    <w:rsid w:val="00985097"/>
    <w:rsid w:val="0098604A"/>
    <w:rsid w:val="009903A1"/>
    <w:rsid w:val="00990B91"/>
    <w:rsid w:val="00994C60"/>
    <w:rsid w:val="00995C9A"/>
    <w:rsid w:val="00996B20"/>
    <w:rsid w:val="00997BAC"/>
    <w:rsid w:val="009A0526"/>
    <w:rsid w:val="009A4332"/>
    <w:rsid w:val="009A4BC4"/>
    <w:rsid w:val="009A7B98"/>
    <w:rsid w:val="009B0349"/>
    <w:rsid w:val="009B07D9"/>
    <w:rsid w:val="009B12E3"/>
    <w:rsid w:val="009B231F"/>
    <w:rsid w:val="009B24E2"/>
    <w:rsid w:val="009B448B"/>
    <w:rsid w:val="009C09D9"/>
    <w:rsid w:val="009C146A"/>
    <w:rsid w:val="009C228B"/>
    <w:rsid w:val="009C2A56"/>
    <w:rsid w:val="009C3845"/>
    <w:rsid w:val="009C3BF8"/>
    <w:rsid w:val="009C4930"/>
    <w:rsid w:val="009C679A"/>
    <w:rsid w:val="009C6968"/>
    <w:rsid w:val="009C6E5C"/>
    <w:rsid w:val="009C75BB"/>
    <w:rsid w:val="009C7E12"/>
    <w:rsid w:val="009D0633"/>
    <w:rsid w:val="009D146F"/>
    <w:rsid w:val="009D2DAB"/>
    <w:rsid w:val="009D48EA"/>
    <w:rsid w:val="009D5A09"/>
    <w:rsid w:val="009D5B42"/>
    <w:rsid w:val="009D69FC"/>
    <w:rsid w:val="009E13A3"/>
    <w:rsid w:val="009E1DD3"/>
    <w:rsid w:val="009E27F3"/>
    <w:rsid w:val="009E6158"/>
    <w:rsid w:val="009E7392"/>
    <w:rsid w:val="009E7B67"/>
    <w:rsid w:val="009F42EA"/>
    <w:rsid w:val="009F487C"/>
    <w:rsid w:val="009F5544"/>
    <w:rsid w:val="009F7FE6"/>
    <w:rsid w:val="00A00398"/>
    <w:rsid w:val="00A02E34"/>
    <w:rsid w:val="00A054D1"/>
    <w:rsid w:val="00A0589D"/>
    <w:rsid w:val="00A12832"/>
    <w:rsid w:val="00A13BFD"/>
    <w:rsid w:val="00A14887"/>
    <w:rsid w:val="00A16336"/>
    <w:rsid w:val="00A225E0"/>
    <w:rsid w:val="00A23651"/>
    <w:rsid w:val="00A24FCC"/>
    <w:rsid w:val="00A27903"/>
    <w:rsid w:val="00A330D8"/>
    <w:rsid w:val="00A33A6A"/>
    <w:rsid w:val="00A35F6A"/>
    <w:rsid w:val="00A37A5F"/>
    <w:rsid w:val="00A410F2"/>
    <w:rsid w:val="00A4124A"/>
    <w:rsid w:val="00A435AD"/>
    <w:rsid w:val="00A43CE7"/>
    <w:rsid w:val="00A449B6"/>
    <w:rsid w:val="00A451B5"/>
    <w:rsid w:val="00A45425"/>
    <w:rsid w:val="00A45C2C"/>
    <w:rsid w:val="00A47539"/>
    <w:rsid w:val="00A503F6"/>
    <w:rsid w:val="00A51D3B"/>
    <w:rsid w:val="00A52097"/>
    <w:rsid w:val="00A53257"/>
    <w:rsid w:val="00A53990"/>
    <w:rsid w:val="00A54714"/>
    <w:rsid w:val="00A55D00"/>
    <w:rsid w:val="00A6152C"/>
    <w:rsid w:val="00A639D7"/>
    <w:rsid w:val="00A6530A"/>
    <w:rsid w:val="00A67D10"/>
    <w:rsid w:val="00A752CB"/>
    <w:rsid w:val="00A769A5"/>
    <w:rsid w:val="00A81402"/>
    <w:rsid w:val="00A8500A"/>
    <w:rsid w:val="00A86E3D"/>
    <w:rsid w:val="00A878F3"/>
    <w:rsid w:val="00A87ADB"/>
    <w:rsid w:val="00A9355F"/>
    <w:rsid w:val="00A9428F"/>
    <w:rsid w:val="00A94D16"/>
    <w:rsid w:val="00A967B7"/>
    <w:rsid w:val="00AA2618"/>
    <w:rsid w:val="00AA6CCB"/>
    <w:rsid w:val="00AB1035"/>
    <w:rsid w:val="00AB1477"/>
    <w:rsid w:val="00AB2256"/>
    <w:rsid w:val="00AB2B7A"/>
    <w:rsid w:val="00AB31F7"/>
    <w:rsid w:val="00AB36DA"/>
    <w:rsid w:val="00AB3DB9"/>
    <w:rsid w:val="00AB7358"/>
    <w:rsid w:val="00AC11A7"/>
    <w:rsid w:val="00AC16BF"/>
    <w:rsid w:val="00AC16E0"/>
    <w:rsid w:val="00AC1E21"/>
    <w:rsid w:val="00AC3F87"/>
    <w:rsid w:val="00AC462D"/>
    <w:rsid w:val="00AC4C81"/>
    <w:rsid w:val="00AD0E4A"/>
    <w:rsid w:val="00AD16F3"/>
    <w:rsid w:val="00AD63EE"/>
    <w:rsid w:val="00AD789C"/>
    <w:rsid w:val="00AE08D5"/>
    <w:rsid w:val="00AE0FAF"/>
    <w:rsid w:val="00AE11D3"/>
    <w:rsid w:val="00AE4112"/>
    <w:rsid w:val="00AE4389"/>
    <w:rsid w:val="00AE4ACB"/>
    <w:rsid w:val="00AE5B17"/>
    <w:rsid w:val="00AE6D20"/>
    <w:rsid w:val="00AF1FF3"/>
    <w:rsid w:val="00AF357A"/>
    <w:rsid w:val="00AF71E5"/>
    <w:rsid w:val="00AF7D58"/>
    <w:rsid w:val="00B03907"/>
    <w:rsid w:val="00B06040"/>
    <w:rsid w:val="00B06ED2"/>
    <w:rsid w:val="00B120C8"/>
    <w:rsid w:val="00B14E8D"/>
    <w:rsid w:val="00B16FB6"/>
    <w:rsid w:val="00B24987"/>
    <w:rsid w:val="00B25ABD"/>
    <w:rsid w:val="00B2608C"/>
    <w:rsid w:val="00B26645"/>
    <w:rsid w:val="00B34A8D"/>
    <w:rsid w:val="00B35815"/>
    <w:rsid w:val="00B35B32"/>
    <w:rsid w:val="00B35B34"/>
    <w:rsid w:val="00B36D1D"/>
    <w:rsid w:val="00B37664"/>
    <w:rsid w:val="00B40270"/>
    <w:rsid w:val="00B4039E"/>
    <w:rsid w:val="00B4049C"/>
    <w:rsid w:val="00B4084A"/>
    <w:rsid w:val="00B408FC"/>
    <w:rsid w:val="00B40EFA"/>
    <w:rsid w:val="00B417DE"/>
    <w:rsid w:val="00B42723"/>
    <w:rsid w:val="00B448BB"/>
    <w:rsid w:val="00B451B6"/>
    <w:rsid w:val="00B51668"/>
    <w:rsid w:val="00B52DAA"/>
    <w:rsid w:val="00B560B7"/>
    <w:rsid w:val="00B568C7"/>
    <w:rsid w:val="00B57451"/>
    <w:rsid w:val="00B604CE"/>
    <w:rsid w:val="00B616BB"/>
    <w:rsid w:val="00B6566A"/>
    <w:rsid w:val="00B658CD"/>
    <w:rsid w:val="00B66497"/>
    <w:rsid w:val="00B67773"/>
    <w:rsid w:val="00B73254"/>
    <w:rsid w:val="00B73645"/>
    <w:rsid w:val="00B73F8D"/>
    <w:rsid w:val="00B74556"/>
    <w:rsid w:val="00B749D6"/>
    <w:rsid w:val="00B75622"/>
    <w:rsid w:val="00B766EC"/>
    <w:rsid w:val="00B77167"/>
    <w:rsid w:val="00B80839"/>
    <w:rsid w:val="00B80B5C"/>
    <w:rsid w:val="00B81252"/>
    <w:rsid w:val="00B81747"/>
    <w:rsid w:val="00B827EF"/>
    <w:rsid w:val="00B837B7"/>
    <w:rsid w:val="00B85651"/>
    <w:rsid w:val="00B85D20"/>
    <w:rsid w:val="00B86433"/>
    <w:rsid w:val="00B869A6"/>
    <w:rsid w:val="00B8773D"/>
    <w:rsid w:val="00B921C5"/>
    <w:rsid w:val="00B9245F"/>
    <w:rsid w:val="00B928A9"/>
    <w:rsid w:val="00B9411A"/>
    <w:rsid w:val="00B94E28"/>
    <w:rsid w:val="00B97194"/>
    <w:rsid w:val="00BA072F"/>
    <w:rsid w:val="00BA4D88"/>
    <w:rsid w:val="00BA7C71"/>
    <w:rsid w:val="00BB0354"/>
    <w:rsid w:val="00BB1580"/>
    <w:rsid w:val="00BB51EB"/>
    <w:rsid w:val="00BB748B"/>
    <w:rsid w:val="00BC1798"/>
    <w:rsid w:val="00BC300A"/>
    <w:rsid w:val="00BC47E0"/>
    <w:rsid w:val="00BC53B2"/>
    <w:rsid w:val="00BC648B"/>
    <w:rsid w:val="00BC68C0"/>
    <w:rsid w:val="00BC694D"/>
    <w:rsid w:val="00BC7313"/>
    <w:rsid w:val="00BD2BAF"/>
    <w:rsid w:val="00BD36B3"/>
    <w:rsid w:val="00BD3CB5"/>
    <w:rsid w:val="00BD5FD5"/>
    <w:rsid w:val="00BD66ED"/>
    <w:rsid w:val="00BD7BA3"/>
    <w:rsid w:val="00BE0CF9"/>
    <w:rsid w:val="00BE20B6"/>
    <w:rsid w:val="00BE2DF1"/>
    <w:rsid w:val="00BE39E3"/>
    <w:rsid w:val="00BE3D48"/>
    <w:rsid w:val="00BE4820"/>
    <w:rsid w:val="00BE7F41"/>
    <w:rsid w:val="00BF22B8"/>
    <w:rsid w:val="00BF3A62"/>
    <w:rsid w:val="00BF4111"/>
    <w:rsid w:val="00BF6391"/>
    <w:rsid w:val="00BF7787"/>
    <w:rsid w:val="00BF7F10"/>
    <w:rsid w:val="00C006ED"/>
    <w:rsid w:val="00C01475"/>
    <w:rsid w:val="00C031CC"/>
    <w:rsid w:val="00C0438C"/>
    <w:rsid w:val="00C065FC"/>
    <w:rsid w:val="00C072B5"/>
    <w:rsid w:val="00C077C3"/>
    <w:rsid w:val="00C11D3E"/>
    <w:rsid w:val="00C12660"/>
    <w:rsid w:val="00C14477"/>
    <w:rsid w:val="00C218BA"/>
    <w:rsid w:val="00C22476"/>
    <w:rsid w:val="00C22D4B"/>
    <w:rsid w:val="00C23613"/>
    <w:rsid w:val="00C2532D"/>
    <w:rsid w:val="00C273BE"/>
    <w:rsid w:val="00C32254"/>
    <w:rsid w:val="00C3376A"/>
    <w:rsid w:val="00C33993"/>
    <w:rsid w:val="00C35301"/>
    <w:rsid w:val="00C37A36"/>
    <w:rsid w:val="00C4180C"/>
    <w:rsid w:val="00C41FDD"/>
    <w:rsid w:val="00C42705"/>
    <w:rsid w:val="00C436E0"/>
    <w:rsid w:val="00C45C55"/>
    <w:rsid w:val="00C45F31"/>
    <w:rsid w:val="00C562B6"/>
    <w:rsid w:val="00C56C71"/>
    <w:rsid w:val="00C56D25"/>
    <w:rsid w:val="00C60FCB"/>
    <w:rsid w:val="00C63B48"/>
    <w:rsid w:val="00C654DD"/>
    <w:rsid w:val="00C67E4A"/>
    <w:rsid w:val="00C726D9"/>
    <w:rsid w:val="00C745D1"/>
    <w:rsid w:val="00C761BC"/>
    <w:rsid w:val="00C77676"/>
    <w:rsid w:val="00C777C0"/>
    <w:rsid w:val="00C800DB"/>
    <w:rsid w:val="00C80C69"/>
    <w:rsid w:val="00C81FE2"/>
    <w:rsid w:val="00C82664"/>
    <w:rsid w:val="00C826E9"/>
    <w:rsid w:val="00C83889"/>
    <w:rsid w:val="00C8398A"/>
    <w:rsid w:val="00C84A77"/>
    <w:rsid w:val="00C84B02"/>
    <w:rsid w:val="00C8688B"/>
    <w:rsid w:val="00C868BC"/>
    <w:rsid w:val="00C9099A"/>
    <w:rsid w:val="00C90E23"/>
    <w:rsid w:val="00C9185D"/>
    <w:rsid w:val="00C91A0E"/>
    <w:rsid w:val="00C92AEF"/>
    <w:rsid w:val="00C93119"/>
    <w:rsid w:val="00C939B2"/>
    <w:rsid w:val="00C94207"/>
    <w:rsid w:val="00C9511B"/>
    <w:rsid w:val="00C954A3"/>
    <w:rsid w:val="00C9615F"/>
    <w:rsid w:val="00C978C9"/>
    <w:rsid w:val="00C97B78"/>
    <w:rsid w:val="00CA2524"/>
    <w:rsid w:val="00CA2FFC"/>
    <w:rsid w:val="00CA5848"/>
    <w:rsid w:val="00CA59B9"/>
    <w:rsid w:val="00CA66E6"/>
    <w:rsid w:val="00CA6DFB"/>
    <w:rsid w:val="00CB2C8C"/>
    <w:rsid w:val="00CB4AF3"/>
    <w:rsid w:val="00CB7624"/>
    <w:rsid w:val="00CC2115"/>
    <w:rsid w:val="00CC2D1B"/>
    <w:rsid w:val="00CC4EA4"/>
    <w:rsid w:val="00CC5B3C"/>
    <w:rsid w:val="00CC6D75"/>
    <w:rsid w:val="00CC7029"/>
    <w:rsid w:val="00CD0136"/>
    <w:rsid w:val="00CD0388"/>
    <w:rsid w:val="00CD3FAA"/>
    <w:rsid w:val="00CD48BB"/>
    <w:rsid w:val="00CD4B69"/>
    <w:rsid w:val="00CD5D0A"/>
    <w:rsid w:val="00CD5D1E"/>
    <w:rsid w:val="00CD7618"/>
    <w:rsid w:val="00CD76EA"/>
    <w:rsid w:val="00CE013B"/>
    <w:rsid w:val="00CE32B1"/>
    <w:rsid w:val="00CE3F5A"/>
    <w:rsid w:val="00CE4AB7"/>
    <w:rsid w:val="00CE5EAB"/>
    <w:rsid w:val="00CE757C"/>
    <w:rsid w:val="00CE7606"/>
    <w:rsid w:val="00CF1275"/>
    <w:rsid w:val="00CF280D"/>
    <w:rsid w:val="00CF399B"/>
    <w:rsid w:val="00CF7CE2"/>
    <w:rsid w:val="00D03EFE"/>
    <w:rsid w:val="00D0405C"/>
    <w:rsid w:val="00D04D8B"/>
    <w:rsid w:val="00D07835"/>
    <w:rsid w:val="00D110CD"/>
    <w:rsid w:val="00D13C32"/>
    <w:rsid w:val="00D15B3E"/>
    <w:rsid w:val="00D15FA1"/>
    <w:rsid w:val="00D1641E"/>
    <w:rsid w:val="00D21433"/>
    <w:rsid w:val="00D2271B"/>
    <w:rsid w:val="00D25ED4"/>
    <w:rsid w:val="00D25F38"/>
    <w:rsid w:val="00D26B60"/>
    <w:rsid w:val="00D30306"/>
    <w:rsid w:val="00D31105"/>
    <w:rsid w:val="00D3553E"/>
    <w:rsid w:val="00D4099F"/>
    <w:rsid w:val="00D40E57"/>
    <w:rsid w:val="00D41B58"/>
    <w:rsid w:val="00D42315"/>
    <w:rsid w:val="00D433C7"/>
    <w:rsid w:val="00D434DD"/>
    <w:rsid w:val="00D44097"/>
    <w:rsid w:val="00D46785"/>
    <w:rsid w:val="00D501DF"/>
    <w:rsid w:val="00D50E56"/>
    <w:rsid w:val="00D51B06"/>
    <w:rsid w:val="00D5257F"/>
    <w:rsid w:val="00D527C1"/>
    <w:rsid w:val="00D56D58"/>
    <w:rsid w:val="00D57206"/>
    <w:rsid w:val="00D60093"/>
    <w:rsid w:val="00D60A71"/>
    <w:rsid w:val="00D60B48"/>
    <w:rsid w:val="00D619B7"/>
    <w:rsid w:val="00D62E40"/>
    <w:rsid w:val="00D63F85"/>
    <w:rsid w:val="00D64DF5"/>
    <w:rsid w:val="00D65D26"/>
    <w:rsid w:val="00D6791F"/>
    <w:rsid w:val="00D70D58"/>
    <w:rsid w:val="00D71A46"/>
    <w:rsid w:val="00D71AF4"/>
    <w:rsid w:val="00D729D4"/>
    <w:rsid w:val="00D72C3E"/>
    <w:rsid w:val="00D746BF"/>
    <w:rsid w:val="00D806B8"/>
    <w:rsid w:val="00D80780"/>
    <w:rsid w:val="00D82689"/>
    <w:rsid w:val="00D84677"/>
    <w:rsid w:val="00D8581A"/>
    <w:rsid w:val="00D8704C"/>
    <w:rsid w:val="00D87D08"/>
    <w:rsid w:val="00D905E6"/>
    <w:rsid w:val="00D90E15"/>
    <w:rsid w:val="00D9270C"/>
    <w:rsid w:val="00D9343A"/>
    <w:rsid w:val="00D93D89"/>
    <w:rsid w:val="00D94EA8"/>
    <w:rsid w:val="00D956F3"/>
    <w:rsid w:val="00D95812"/>
    <w:rsid w:val="00D95F54"/>
    <w:rsid w:val="00D97418"/>
    <w:rsid w:val="00DA2072"/>
    <w:rsid w:val="00DA207C"/>
    <w:rsid w:val="00DA2171"/>
    <w:rsid w:val="00DA43CC"/>
    <w:rsid w:val="00DB13C9"/>
    <w:rsid w:val="00DB16FF"/>
    <w:rsid w:val="00DB1DBB"/>
    <w:rsid w:val="00DB2B07"/>
    <w:rsid w:val="00DC1F08"/>
    <w:rsid w:val="00DC3B3E"/>
    <w:rsid w:val="00DC60FB"/>
    <w:rsid w:val="00DC6F60"/>
    <w:rsid w:val="00DD02C8"/>
    <w:rsid w:val="00DD07D8"/>
    <w:rsid w:val="00DD66AF"/>
    <w:rsid w:val="00DD773D"/>
    <w:rsid w:val="00DE125B"/>
    <w:rsid w:val="00DE2E56"/>
    <w:rsid w:val="00DE396F"/>
    <w:rsid w:val="00DE3A54"/>
    <w:rsid w:val="00DE77E5"/>
    <w:rsid w:val="00DE7C5E"/>
    <w:rsid w:val="00DF0B31"/>
    <w:rsid w:val="00DF1CAB"/>
    <w:rsid w:val="00DF2609"/>
    <w:rsid w:val="00DF3781"/>
    <w:rsid w:val="00DF4C9F"/>
    <w:rsid w:val="00DF6FEB"/>
    <w:rsid w:val="00DF72DF"/>
    <w:rsid w:val="00E00E2E"/>
    <w:rsid w:val="00E015E3"/>
    <w:rsid w:val="00E05588"/>
    <w:rsid w:val="00E06209"/>
    <w:rsid w:val="00E06835"/>
    <w:rsid w:val="00E1288B"/>
    <w:rsid w:val="00E14E7D"/>
    <w:rsid w:val="00E170FD"/>
    <w:rsid w:val="00E1720E"/>
    <w:rsid w:val="00E17C2F"/>
    <w:rsid w:val="00E20EF1"/>
    <w:rsid w:val="00E2155F"/>
    <w:rsid w:val="00E22DA3"/>
    <w:rsid w:val="00E2385C"/>
    <w:rsid w:val="00E24EC5"/>
    <w:rsid w:val="00E250FD"/>
    <w:rsid w:val="00E259C2"/>
    <w:rsid w:val="00E259D7"/>
    <w:rsid w:val="00E25E11"/>
    <w:rsid w:val="00E266AF"/>
    <w:rsid w:val="00E26FF6"/>
    <w:rsid w:val="00E331A6"/>
    <w:rsid w:val="00E342EB"/>
    <w:rsid w:val="00E34A24"/>
    <w:rsid w:val="00E35E47"/>
    <w:rsid w:val="00E36BB7"/>
    <w:rsid w:val="00E37202"/>
    <w:rsid w:val="00E37F14"/>
    <w:rsid w:val="00E423FA"/>
    <w:rsid w:val="00E428F1"/>
    <w:rsid w:val="00E42F6A"/>
    <w:rsid w:val="00E4569E"/>
    <w:rsid w:val="00E45802"/>
    <w:rsid w:val="00E4584B"/>
    <w:rsid w:val="00E463E1"/>
    <w:rsid w:val="00E50731"/>
    <w:rsid w:val="00E51D8A"/>
    <w:rsid w:val="00E57305"/>
    <w:rsid w:val="00E613FE"/>
    <w:rsid w:val="00E642B3"/>
    <w:rsid w:val="00E655F2"/>
    <w:rsid w:val="00E70775"/>
    <w:rsid w:val="00E71A3F"/>
    <w:rsid w:val="00E72338"/>
    <w:rsid w:val="00E72D4F"/>
    <w:rsid w:val="00E83712"/>
    <w:rsid w:val="00E856C8"/>
    <w:rsid w:val="00E86C3F"/>
    <w:rsid w:val="00E909FA"/>
    <w:rsid w:val="00E915DA"/>
    <w:rsid w:val="00E92C83"/>
    <w:rsid w:val="00E92D08"/>
    <w:rsid w:val="00E953AC"/>
    <w:rsid w:val="00E96A7F"/>
    <w:rsid w:val="00E96C87"/>
    <w:rsid w:val="00E97DFB"/>
    <w:rsid w:val="00EA0221"/>
    <w:rsid w:val="00EA04F4"/>
    <w:rsid w:val="00EA25AB"/>
    <w:rsid w:val="00EA460E"/>
    <w:rsid w:val="00EA4680"/>
    <w:rsid w:val="00EA4ABF"/>
    <w:rsid w:val="00EB0418"/>
    <w:rsid w:val="00EB0852"/>
    <w:rsid w:val="00EB1164"/>
    <w:rsid w:val="00EB12A1"/>
    <w:rsid w:val="00EB1DFE"/>
    <w:rsid w:val="00EB2265"/>
    <w:rsid w:val="00EB239F"/>
    <w:rsid w:val="00EB7045"/>
    <w:rsid w:val="00EC11C0"/>
    <w:rsid w:val="00EC1C16"/>
    <w:rsid w:val="00EC2B87"/>
    <w:rsid w:val="00EC2F3A"/>
    <w:rsid w:val="00EC3E6D"/>
    <w:rsid w:val="00EC4547"/>
    <w:rsid w:val="00EC52B2"/>
    <w:rsid w:val="00EC791E"/>
    <w:rsid w:val="00ED0FC8"/>
    <w:rsid w:val="00ED2F7D"/>
    <w:rsid w:val="00ED3006"/>
    <w:rsid w:val="00ED33E7"/>
    <w:rsid w:val="00EE0270"/>
    <w:rsid w:val="00EE3038"/>
    <w:rsid w:val="00EE63A2"/>
    <w:rsid w:val="00EE6CE3"/>
    <w:rsid w:val="00EE6D2E"/>
    <w:rsid w:val="00EF1245"/>
    <w:rsid w:val="00EF1CD5"/>
    <w:rsid w:val="00EF2AE8"/>
    <w:rsid w:val="00EF3006"/>
    <w:rsid w:val="00EF49F0"/>
    <w:rsid w:val="00EF6042"/>
    <w:rsid w:val="00F02A4C"/>
    <w:rsid w:val="00F0336C"/>
    <w:rsid w:val="00F03DF5"/>
    <w:rsid w:val="00F03F55"/>
    <w:rsid w:val="00F051A7"/>
    <w:rsid w:val="00F07487"/>
    <w:rsid w:val="00F07F25"/>
    <w:rsid w:val="00F1097D"/>
    <w:rsid w:val="00F110B8"/>
    <w:rsid w:val="00F11DE3"/>
    <w:rsid w:val="00F123FC"/>
    <w:rsid w:val="00F13C93"/>
    <w:rsid w:val="00F15043"/>
    <w:rsid w:val="00F166C6"/>
    <w:rsid w:val="00F16B1E"/>
    <w:rsid w:val="00F204CB"/>
    <w:rsid w:val="00F21012"/>
    <w:rsid w:val="00F2197F"/>
    <w:rsid w:val="00F21A66"/>
    <w:rsid w:val="00F2294A"/>
    <w:rsid w:val="00F231D1"/>
    <w:rsid w:val="00F24447"/>
    <w:rsid w:val="00F24A1B"/>
    <w:rsid w:val="00F2798C"/>
    <w:rsid w:val="00F27FED"/>
    <w:rsid w:val="00F31CBC"/>
    <w:rsid w:val="00F326D3"/>
    <w:rsid w:val="00F3357D"/>
    <w:rsid w:val="00F3519D"/>
    <w:rsid w:val="00F40351"/>
    <w:rsid w:val="00F40AAF"/>
    <w:rsid w:val="00F40FFC"/>
    <w:rsid w:val="00F46D09"/>
    <w:rsid w:val="00F53125"/>
    <w:rsid w:val="00F53997"/>
    <w:rsid w:val="00F5401A"/>
    <w:rsid w:val="00F55776"/>
    <w:rsid w:val="00F56F86"/>
    <w:rsid w:val="00F6319B"/>
    <w:rsid w:val="00F6569C"/>
    <w:rsid w:val="00F664BE"/>
    <w:rsid w:val="00F667AE"/>
    <w:rsid w:val="00F6760E"/>
    <w:rsid w:val="00F74EC4"/>
    <w:rsid w:val="00F75707"/>
    <w:rsid w:val="00F82FB7"/>
    <w:rsid w:val="00F8358C"/>
    <w:rsid w:val="00F84D45"/>
    <w:rsid w:val="00F91D31"/>
    <w:rsid w:val="00F91ED6"/>
    <w:rsid w:val="00F94D8E"/>
    <w:rsid w:val="00F95795"/>
    <w:rsid w:val="00F96402"/>
    <w:rsid w:val="00F965B9"/>
    <w:rsid w:val="00F97E3F"/>
    <w:rsid w:val="00FA016A"/>
    <w:rsid w:val="00FA23EF"/>
    <w:rsid w:val="00FA51DD"/>
    <w:rsid w:val="00FA5B29"/>
    <w:rsid w:val="00FA6F26"/>
    <w:rsid w:val="00FB2ED9"/>
    <w:rsid w:val="00FB448D"/>
    <w:rsid w:val="00FB5BBD"/>
    <w:rsid w:val="00FB69E0"/>
    <w:rsid w:val="00FC2FFF"/>
    <w:rsid w:val="00FC3C30"/>
    <w:rsid w:val="00FC5864"/>
    <w:rsid w:val="00FC63C0"/>
    <w:rsid w:val="00FC6F4E"/>
    <w:rsid w:val="00FC7D1C"/>
    <w:rsid w:val="00FD03D7"/>
    <w:rsid w:val="00FD14B4"/>
    <w:rsid w:val="00FD1D21"/>
    <w:rsid w:val="00FD57CE"/>
    <w:rsid w:val="00FE00A2"/>
    <w:rsid w:val="00FE17A4"/>
    <w:rsid w:val="00FE1BDA"/>
    <w:rsid w:val="00FE31BD"/>
    <w:rsid w:val="00FE3F66"/>
    <w:rsid w:val="00FE5581"/>
    <w:rsid w:val="00FE6150"/>
    <w:rsid w:val="00FE64D9"/>
    <w:rsid w:val="00FF02E7"/>
    <w:rsid w:val="00FF13FD"/>
    <w:rsid w:val="00FF18F3"/>
    <w:rsid w:val="00FF2EEE"/>
    <w:rsid w:val="00FF3F69"/>
    <w:rsid w:val="00FF41E6"/>
    <w:rsid w:val="00FF4B3B"/>
    <w:rsid w:val="00FF5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B Mitra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footnote reference" w:qFormat="1"/>
    <w:lsdException w:name="page number" w:uiPriority="0"/>
    <w:lsdException w:name="endnote reference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Body Text 2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4F7F"/>
    <w:pPr>
      <w:bidi/>
      <w:spacing w:after="0" w:line="240" w:lineRule="auto"/>
      <w:ind w:firstLine="284"/>
      <w:jc w:val="lowKashida"/>
    </w:pPr>
    <w:rPr>
      <w:rFonts w:ascii="Times New Roman" w:hAnsi="Times New Roman" w:cs="IRLotus"/>
      <w:b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641E"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="IRTitr"/>
      <w:szCs w:val="40"/>
    </w:rPr>
  </w:style>
  <w:style w:type="paragraph" w:styleId="Heading2">
    <w:name w:val="heading 2"/>
    <w:basedOn w:val="Normal"/>
    <w:next w:val="NoSpacing"/>
    <w:link w:val="Heading2Char"/>
    <w:uiPriority w:val="9"/>
    <w:unhideWhenUsed/>
    <w:qFormat/>
    <w:rsid w:val="00EA4680"/>
    <w:pPr>
      <w:spacing w:before="240"/>
      <w:ind w:firstLine="0"/>
      <w:outlineLvl w:val="1"/>
    </w:pPr>
    <w:rPr>
      <w:rFonts w:ascii="B Zar" w:eastAsia="Times New Roman" w:hAnsi="B Zar"/>
      <w:bCs/>
      <w:sz w:val="26"/>
      <w:szCs w:val="30"/>
      <w:lang w:bidi="fa-IR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D1641E"/>
    <w:pPr>
      <w:keepNext/>
      <w:keepLines/>
      <w:spacing w:before="200"/>
      <w:ind w:firstLine="0"/>
      <w:outlineLvl w:val="2"/>
    </w:pPr>
    <w:rPr>
      <w:rFonts w:ascii="Tahoma" w:eastAsia="Times New Roman" w:hAnsi="Tahoma"/>
      <w:b w:val="0"/>
      <w:bCs/>
      <w:sz w:val="26"/>
    </w:rPr>
  </w:style>
  <w:style w:type="paragraph" w:styleId="Heading4">
    <w:name w:val="heading 4"/>
    <w:basedOn w:val="Normal"/>
    <w:next w:val="NoSpacing"/>
    <w:link w:val="Heading4Char"/>
    <w:uiPriority w:val="9"/>
    <w:unhideWhenUsed/>
    <w:qFormat/>
    <w:rsid w:val="00D1641E"/>
    <w:pPr>
      <w:keepNext/>
      <w:keepLines/>
      <w:spacing w:before="360"/>
      <w:outlineLvl w:val="3"/>
    </w:pPr>
    <w:rPr>
      <w:rFonts w:ascii="Tahoma" w:eastAsia="Times New Roman" w:hAnsi="Tahoma"/>
      <w:b w:val="0"/>
      <w:bCs/>
      <w:sz w:val="22"/>
      <w:szCs w:val="24"/>
      <w:lang w:bidi="fa-IR"/>
    </w:rPr>
  </w:style>
  <w:style w:type="paragraph" w:styleId="Heading5">
    <w:name w:val="heading 5"/>
    <w:basedOn w:val="Normal"/>
    <w:next w:val="NoSpacing"/>
    <w:link w:val="Heading5Char"/>
    <w:uiPriority w:val="9"/>
    <w:unhideWhenUsed/>
    <w:qFormat/>
    <w:rsid w:val="00D1641E"/>
    <w:pPr>
      <w:keepNext/>
      <w:keepLines/>
      <w:spacing w:before="100"/>
      <w:ind w:firstLine="0"/>
      <w:outlineLvl w:val="4"/>
    </w:pPr>
    <w:rPr>
      <w:rFonts w:ascii="Tahoma" w:eastAsia="Times New Roman" w:hAnsi="Tahoma"/>
      <w:b w:val="0"/>
      <w:bCs/>
      <w:sz w:val="16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56E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Spacing"/>
    <w:link w:val="Heading7Char"/>
    <w:uiPriority w:val="9"/>
    <w:unhideWhenUsed/>
    <w:qFormat/>
    <w:rsid w:val="006F326D"/>
    <w:pPr>
      <w:ind w:firstLine="0"/>
      <w:outlineLvl w:val="6"/>
    </w:pPr>
    <w:rPr>
      <w:rFonts w:ascii="Tahoma" w:eastAsia="Batang" w:hAnsi="Tahoma" w:cs="Adobe Arabic"/>
      <w:b w:val="0"/>
      <w:bCs/>
      <w:color w:val="F07878"/>
      <w:sz w:val="30"/>
    </w:rPr>
  </w:style>
  <w:style w:type="paragraph" w:styleId="Heading8">
    <w:name w:val="heading 8"/>
    <w:basedOn w:val="Normal"/>
    <w:next w:val="NoSpacing"/>
    <w:link w:val="Heading8Char"/>
    <w:uiPriority w:val="9"/>
    <w:unhideWhenUsed/>
    <w:qFormat/>
    <w:rsid w:val="006F326D"/>
    <w:pPr>
      <w:ind w:firstLine="0"/>
      <w:jc w:val="center"/>
      <w:outlineLvl w:val="7"/>
    </w:pPr>
    <w:rPr>
      <w:rFonts w:ascii="Tahoma" w:eastAsia="Batang" w:hAnsi="Tahoma"/>
      <w:sz w:val="26"/>
      <w:szCs w:val="22"/>
    </w:rPr>
  </w:style>
  <w:style w:type="paragraph" w:styleId="Heading9">
    <w:name w:val="heading 9"/>
    <w:basedOn w:val="Normal"/>
    <w:next w:val="NoSpacing"/>
    <w:link w:val="Heading9Char"/>
    <w:uiPriority w:val="9"/>
    <w:unhideWhenUsed/>
    <w:qFormat/>
    <w:rsid w:val="006F326D"/>
    <w:pPr>
      <w:ind w:firstLine="0"/>
      <w:jc w:val="center"/>
      <w:outlineLvl w:val="8"/>
    </w:pPr>
    <w:rPr>
      <w:rFonts w:ascii="Tahoma" w:eastAsia="Batang" w:hAnsi="Tahoma"/>
      <w:sz w:val="2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ing">
    <w:name w:val="Dating"/>
    <w:basedOn w:val="Normal"/>
    <w:qFormat/>
    <w:rsid w:val="00592044"/>
    <w:pPr>
      <w:jc w:val="right"/>
    </w:pPr>
    <w:rPr>
      <w:b w:val="0"/>
      <w:color w:val="0033CC"/>
      <w:lang w:bidi="fa-IR"/>
    </w:rPr>
  </w:style>
  <w:style w:type="character" w:customStyle="1" w:styleId="yiv469865545apple-style-span">
    <w:name w:val="yiv469865545apple-style-span"/>
    <w:basedOn w:val="DefaultParagraphFont"/>
    <w:rsid w:val="00BD5FD5"/>
  </w:style>
  <w:style w:type="paragraph" w:styleId="NoSpacing">
    <w:name w:val="No Spacing"/>
    <w:link w:val="NoSpacingChar"/>
    <w:uiPriority w:val="1"/>
    <w:qFormat/>
    <w:rsid w:val="00A054D1"/>
    <w:pPr>
      <w:bidi/>
      <w:spacing w:after="0" w:line="240" w:lineRule="auto"/>
    </w:pPr>
    <w:rPr>
      <w:rFonts w:ascii="IRLotus" w:hAnsi="IRLotus" w:cs="IRLotus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D1641E"/>
    <w:rPr>
      <w:rFonts w:asciiTheme="majorHAnsi" w:eastAsiaTheme="majorEastAsia" w:hAnsiTheme="majorHAnsi" w:cs="IRTitr"/>
      <w:b/>
      <w:sz w:val="24"/>
      <w:szCs w:val="40"/>
    </w:rPr>
  </w:style>
  <w:style w:type="character" w:customStyle="1" w:styleId="Heading6Char">
    <w:name w:val="Heading 6 Char"/>
    <w:basedOn w:val="DefaultParagraphFont"/>
    <w:link w:val="Heading6"/>
    <w:uiPriority w:val="9"/>
    <w:rsid w:val="00FF56E1"/>
    <w:rPr>
      <w:rFonts w:asciiTheme="majorHAnsi" w:eastAsiaTheme="majorEastAsia" w:hAnsiTheme="majorHAnsi" w:cstheme="majorBidi"/>
      <w:b/>
      <w:bCs w:val="0"/>
      <w:i/>
      <w:iCs/>
      <w:color w:val="243F60" w:themeColor="accent1" w:themeShade="7F"/>
    </w:rPr>
  </w:style>
  <w:style w:type="character" w:customStyle="1" w:styleId="usercontent">
    <w:name w:val="usercontent"/>
    <w:basedOn w:val="DefaultParagraphFont"/>
    <w:rsid w:val="00FF56E1"/>
  </w:style>
  <w:style w:type="paragraph" w:styleId="BalloonText">
    <w:name w:val="Balloon Text"/>
    <w:basedOn w:val="Normal"/>
    <w:link w:val="BalloonTextChar"/>
    <w:uiPriority w:val="99"/>
    <w:semiHidden/>
    <w:unhideWhenUsed/>
    <w:rsid w:val="00FF56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6E1"/>
    <w:rPr>
      <w:rFonts w:ascii="Tahoma" w:hAnsi="Tahoma" w:cs="Tahoma"/>
      <w:b/>
      <w:bCs w:val="0"/>
      <w:sz w:val="16"/>
      <w:szCs w:val="16"/>
    </w:rPr>
  </w:style>
  <w:style w:type="paragraph" w:styleId="TOC1">
    <w:name w:val="toc 1"/>
    <w:basedOn w:val="Normal"/>
    <w:next w:val="Normal"/>
    <w:uiPriority w:val="39"/>
    <w:unhideWhenUsed/>
    <w:rsid w:val="00150EFD"/>
    <w:pPr>
      <w:keepNext/>
      <w:tabs>
        <w:tab w:val="right" w:leader="dot" w:pos="7144"/>
        <w:tab w:val="right" w:leader="dot" w:pos="9061"/>
      </w:tabs>
      <w:spacing w:before="100"/>
      <w:ind w:firstLine="0"/>
    </w:pPr>
    <w:rPr>
      <w:rFonts w:ascii="Times New Roman Bold" w:eastAsia="Batang" w:hAnsi="Times New Roman Bold" w:cs="B Zar"/>
      <w:bCs/>
      <w:noProof/>
      <w:sz w:val="16"/>
      <w:szCs w:val="20"/>
      <w:lang w:bidi="fa-IR"/>
    </w:rPr>
  </w:style>
  <w:style w:type="character" w:styleId="Hyperlink">
    <w:name w:val="Hyperlink"/>
    <w:basedOn w:val="DefaultParagraphFont"/>
    <w:uiPriority w:val="99"/>
    <w:unhideWhenUsed/>
    <w:rsid w:val="006F326D"/>
    <w:rPr>
      <w:color w:val="0000FF" w:themeColor="hyperlink"/>
      <w:u w:val="single"/>
    </w:rPr>
  </w:style>
  <w:style w:type="paragraph" w:styleId="TOC9">
    <w:name w:val="toc 9"/>
    <w:basedOn w:val="Normal"/>
    <w:next w:val="Normal"/>
    <w:autoRedefine/>
    <w:uiPriority w:val="39"/>
    <w:unhideWhenUsed/>
    <w:rsid w:val="009729E5"/>
    <w:pPr>
      <w:keepNext/>
      <w:tabs>
        <w:tab w:val="right" w:leader="dot" w:pos="7144"/>
      </w:tabs>
      <w:spacing w:after="100"/>
      <w:ind w:left="6" w:firstLine="0"/>
    </w:pPr>
    <w:rPr>
      <w:rFonts w:ascii="B Mitra" w:eastAsiaTheme="minorEastAsia" w:hAnsi="B Mitra"/>
      <w:b w:val="0"/>
      <w:bCs/>
      <w:noProof/>
      <w:sz w:val="22"/>
      <w:szCs w:val="22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9729E5"/>
    <w:pPr>
      <w:tabs>
        <w:tab w:val="right" w:leader="dot" w:pos="7144"/>
      </w:tabs>
      <w:ind w:left="622" w:hanging="344"/>
    </w:pPr>
    <w:rPr>
      <w:rFonts w:cs="B Zar"/>
      <w:b w:val="0"/>
      <w:noProof/>
      <w:sz w:val="20"/>
      <w:szCs w:val="24"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9729E5"/>
    <w:pPr>
      <w:tabs>
        <w:tab w:val="right" w:leader="dot" w:pos="7144"/>
      </w:tabs>
      <w:ind w:left="1196" w:hanging="561"/>
    </w:pPr>
    <w:rPr>
      <w:rFonts w:ascii="IRNumber" w:hAnsi="IRNumber" w:cs="B Zar"/>
      <w:noProof/>
      <w:szCs w:val="24"/>
      <w:lang w:bidi="fa-IR"/>
    </w:rPr>
  </w:style>
  <w:style w:type="paragraph" w:styleId="TOC4">
    <w:name w:val="toc 4"/>
    <w:basedOn w:val="Normal"/>
    <w:next w:val="Normal"/>
    <w:autoRedefine/>
    <w:uiPriority w:val="39"/>
    <w:unhideWhenUsed/>
    <w:rsid w:val="00BE7F41"/>
    <w:pPr>
      <w:tabs>
        <w:tab w:val="right" w:leader="dot" w:pos="6652"/>
      </w:tabs>
      <w:spacing w:after="100"/>
      <w:ind w:left="839"/>
    </w:pPr>
    <w:rPr>
      <w:rFonts w:ascii="IRNumber" w:hAnsi="IRNumber"/>
    </w:rPr>
  </w:style>
  <w:style w:type="character" w:customStyle="1" w:styleId="Heading2Char">
    <w:name w:val="Heading 2 Char"/>
    <w:basedOn w:val="DefaultParagraphFont"/>
    <w:link w:val="Heading2"/>
    <w:uiPriority w:val="9"/>
    <w:rsid w:val="00EA4680"/>
    <w:rPr>
      <w:rFonts w:ascii="B Zar" w:eastAsia="Times New Roman" w:hAnsi="B Zar" w:cs="IRLotus"/>
      <w:b/>
      <w:bCs/>
      <w:sz w:val="26"/>
      <w:szCs w:val="3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D1641E"/>
    <w:rPr>
      <w:rFonts w:ascii="Tahoma" w:eastAsia="Times New Roman" w:hAnsi="Tahoma" w:cs="IRLotus"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D1641E"/>
    <w:rPr>
      <w:rFonts w:ascii="Tahoma" w:eastAsia="Times New Roman" w:hAnsi="Tahoma" w:cs="IRLotus"/>
      <w:bCs/>
      <w:sz w:val="22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D1641E"/>
    <w:rPr>
      <w:rFonts w:ascii="Tahoma" w:eastAsia="Times New Roman" w:hAnsi="Tahoma" w:cs="IRLotus"/>
      <w:bCs/>
      <w:sz w:val="1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6F326D"/>
    <w:rPr>
      <w:rFonts w:ascii="Tahoma" w:eastAsia="Batang" w:hAnsi="Tahoma" w:cs="Adobe Arabic"/>
      <w:color w:val="F07878"/>
      <w:sz w:val="30"/>
    </w:rPr>
  </w:style>
  <w:style w:type="character" w:customStyle="1" w:styleId="Heading8Char">
    <w:name w:val="Heading 8 Char"/>
    <w:basedOn w:val="DefaultParagraphFont"/>
    <w:link w:val="Heading8"/>
    <w:uiPriority w:val="9"/>
    <w:rsid w:val="006F326D"/>
    <w:rPr>
      <w:rFonts w:ascii="Tahoma" w:eastAsia="Batang" w:hAnsi="Tahoma"/>
      <w:b/>
      <w:bCs w:val="0"/>
      <w:sz w:val="26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6F326D"/>
    <w:rPr>
      <w:rFonts w:ascii="Tahoma" w:eastAsia="Batang" w:hAnsi="Tahoma"/>
      <w:b/>
      <w:bCs w:val="0"/>
      <w:sz w:val="26"/>
      <w:szCs w:val="22"/>
    </w:rPr>
  </w:style>
  <w:style w:type="character" w:customStyle="1" w:styleId="NoSpacingChar">
    <w:name w:val="No Spacing Char"/>
    <w:link w:val="NoSpacing"/>
    <w:uiPriority w:val="1"/>
    <w:rsid w:val="00A054D1"/>
    <w:rPr>
      <w:rFonts w:ascii="IRLotus" w:hAnsi="IRLotus" w:cs="IRLotus"/>
      <w:b/>
    </w:rPr>
  </w:style>
  <w:style w:type="paragraph" w:customStyle="1" w:styleId="a0">
    <w:name w:val="نقل قول"/>
    <w:basedOn w:val="Normal"/>
    <w:qFormat/>
    <w:rsid w:val="002E62D5"/>
    <w:pPr>
      <w:ind w:left="907" w:firstLine="0"/>
    </w:pPr>
    <w:rPr>
      <w:rFonts w:eastAsia="Batang"/>
      <w:sz w:val="22"/>
      <w:szCs w:val="24"/>
      <w:lang w:bidi="fa-IR"/>
    </w:rPr>
  </w:style>
  <w:style w:type="paragraph" w:customStyle="1" w:styleId="Footenote">
    <w:name w:val="Footenote"/>
    <w:basedOn w:val="Normal"/>
    <w:qFormat/>
    <w:rsid w:val="006F326D"/>
    <w:pPr>
      <w:ind w:firstLine="0"/>
    </w:pPr>
    <w:rPr>
      <w:rFonts w:ascii="Tahoma" w:eastAsia="Batang" w:hAnsi="Tahoma"/>
      <w:szCs w:val="24"/>
      <w:lang w:bidi="fa-IR"/>
    </w:rPr>
  </w:style>
  <w:style w:type="character" w:customStyle="1" w:styleId="FootnoteReferenceinFootnote">
    <w:name w:val="Footnote Reference in Footnote"/>
    <w:uiPriority w:val="1"/>
    <w:qFormat/>
    <w:rsid w:val="00433C8C"/>
    <w:rPr>
      <w:rFonts w:ascii="IRNumber" w:hAnsi="IRNumber" w:cs="B Mitra"/>
    </w:rPr>
  </w:style>
  <w:style w:type="paragraph" w:customStyle="1" w:styleId="a1">
    <w:name w:val="آیه"/>
    <w:basedOn w:val="a0"/>
    <w:next w:val="a0"/>
    <w:qFormat/>
    <w:rsid w:val="006F326D"/>
    <w:rPr>
      <w:rFonts w:ascii="Traditional Arabic" w:hAnsi="Traditional Arabic" w:cs="Traditional Arabic"/>
      <w:b w:val="0"/>
      <w:bCs/>
    </w:rPr>
  </w:style>
  <w:style w:type="character" w:customStyle="1" w:styleId="a2">
    <w:name w:val="عربی در پانوشت"/>
    <w:uiPriority w:val="1"/>
    <w:qFormat/>
    <w:rsid w:val="006F326D"/>
    <w:rPr>
      <w:rFonts w:cs="Traditional Arabic"/>
      <w:bCs w:val="0"/>
      <w:sz w:val="24"/>
      <w:szCs w:val="18"/>
    </w:rPr>
  </w:style>
  <w:style w:type="character" w:customStyle="1" w:styleId="a3">
    <w:name w:val="عربی در متن"/>
    <w:uiPriority w:val="1"/>
    <w:qFormat/>
    <w:rsid w:val="006F326D"/>
    <w:rPr>
      <w:rFonts w:cs="Traditional Arabic"/>
      <w:bCs w:val="0"/>
      <w:szCs w:val="22"/>
    </w:rPr>
  </w:style>
  <w:style w:type="character" w:customStyle="1" w:styleId="a4">
    <w:name w:val="عربی در نقل‌قول"/>
    <w:uiPriority w:val="1"/>
    <w:qFormat/>
    <w:rsid w:val="006F326D"/>
    <w:rPr>
      <w:rFonts w:cs="Traditional Arabic"/>
      <w:bCs w:val="0"/>
      <w:szCs w:val="20"/>
    </w:rPr>
  </w:style>
  <w:style w:type="paragraph" w:customStyle="1" w:styleId="TextBox">
    <w:name w:val="TextBox"/>
    <w:basedOn w:val="NoSpacing"/>
    <w:qFormat/>
    <w:rsid w:val="006F326D"/>
    <w:pPr>
      <w:spacing w:line="240" w:lineRule="exact"/>
      <w:jc w:val="center"/>
    </w:pPr>
    <w:rPr>
      <w:rFonts w:ascii="Tahoma" w:eastAsia="Batang" w:hAnsi="Tahoma"/>
      <w:b w:val="0"/>
      <w:bCs/>
      <w:sz w:val="18"/>
      <w:szCs w:val="18"/>
      <w:lang w:bidi="fa-IR"/>
    </w:rPr>
  </w:style>
  <w:style w:type="paragraph" w:customStyle="1" w:styleId="a5">
    <w:name w:val="کتابنامه"/>
    <w:basedOn w:val="Normal"/>
    <w:qFormat/>
    <w:rsid w:val="006F326D"/>
    <w:pPr>
      <w:ind w:left="1004" w:hanging="360"/>
    </w:pPr>
    <w:rPr>
      <w:rFonts w:ascii="Tahoma" w:eastAsia="Batang" w:hAnsi="Tahoma"/>
      <w:lang w:bidi="fa-IR"/>
    </w:rPr>
  </w:style>
  <w:style w:type="paragraph" w:customStyle="1" w:styleId="a6">
    <w:name w:val="مصراع چپ"/>
    <w:basedOn w:val="a0"/>
    <w:next w:val="Normal"/>
    <w:qFormat/>
    <w:rsid w:val="006F326D"/>
    <w:pPr>
      <w:ind w:left="0" w:right="851"/>
      <w:jc w:val="right"/>
    </w:pPr>
  </w:style>
  <w:style w:type="paragraph" w:customStyle="1" w:styleId="a7">
    <w:name w:val="مصراع راست"/>
    <w:basedOn w:val="a0"/>
    <w:next w:val="a6"/>
    <w:qFormat/>
    <w:rsid w:val="006F326D"/>
    <w:pPr>
      <w:ind w:left="851"/>
      <w:jc w:val="left"/>
    </w:pPr>
  </w:style>
  <w:style w:type="character" w:styleId="FootnoteReference">
    <w:name w:val="footnote reference"/>
    <w:uiPriority w:val="99"/>
    <w:unhideWhenUsed/>
    <w:qFormat/>
    <w:rsid w:val="003A67F3"/>
    <w:rPr>
      <w:rFonts w:ascii="IRNumber" w:hAnsi="IRNumber" w:cs="IRNumber"/>
      <w:vertAlign w:val="superscript"/>
    </w:rPr>
  </w:style>
  <w:style w:type="character" w:styleId="EndnoteReference">
    <w:name w:val="endnote reference"/>
    <w:uiPriority w:val="99"/>
    <w:unhideWhenUsed/>
    <w:qFormat/>
    <w:rsid w:val="006F326D"/>
    <w:rPr>
      <w:rFonts w:ascii="B Mitra" w:hAnsi="B Mitra" w:cs="B Mitra"/>
      <w:sz w:val="28"/>
      <w:szCs w:val="28"/>
      <w:vertAlign w:val="baseline"/>
    </w:rPr>
  </w:style>
  <w:style w:type="paragraph" w:styleId="EndnoteText">
    <w:name w:val="endnote text"/>
    <w:basedOn w:val="Footenote"/>
    <w:link w:val="EndnoteTextChar"/>
    <w:uiPriority w:val="99"/>
    <w:unhideWhenUsed/>
    <w:qFormat/>
    <w:rsid w:val="006F326D"/>
    <w:rPr>
      <w:rFonts w:ascii="Scheherazade" w:eastAsia="Calibri" w:hAnsi="Scheherazade" w:cs="Scheherazade"/>
      <w:szCs w:val="26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F326D"/>
    <w:rPr>
      <w:rFonts w:ascii="Scheherazade" w:eastAsia="Calibri" w:hAnsi="Scheherazade" w:cs="Scheherazade"/>
      <w:b/>
      <w:bCs w:val="0"/>
      <w:sz w:val="24"/>
      <w:szCs w:val="26"/>
    </w:rPr>
  </w:style>
  <w:style w:type="paragraph" w:styleId="Title">
    <w:name w:val="Title"/>
    <w:basedOn w:val="Normal"/>
    <w:next w:val="NoSpacing"/>
    <w:link w:val="TitleChar"/>
    <w:uiPriority w:val="10"/>
    <w:qFormat/>
    <w:rsid w:val="006F326D"/>
    <w:pPr>
      <w:ind w:firstLine="0"/>
      <w:contextualSpacing/>
      <w:jc w:val="center"/>
    </w:pPr>
    <w:rPr>
      <w:rFonts w:ascii="IranNastaliq" w:eastAsia="Times New Roman" w:hAnsi="IranNastaliq" w:cs="IranNastaliq"/>
      <w:spacing w:val="5"/>
      <w:kern w:val="28"/>
      <w:sz w:val="72"/>
      <w:szCs w:val="160"/>
    </w:rPr>
  </w:style>
  <w:style w:type="character" w:customStyle="1" w:styleId="TitleChar">
    <w:name w:val="Title Char"/>
    <w:basedOn w:val="DefaultParagraphFont"/>
    <w:link w:val="Title"/>
    <w:uiPriority w:val="10"/>
    <w:rsid w:val="006F326D"/>
    <w:rPr>
      <w:rFonts w:ascii="IranNastaliq" w:eastAsia="Times New Roman" w:hAnsi="IranNastaliq" w:cs="IranNastaliq"/>
      <w:b/>
      <w:bCs w:val="0"/>
      <w:spacing w:val="5"/>
      <w:kern w:val="28"/>
      <w:sz w:val="72"/>
      <w:szCs w:val="160"/>
    </w:rPr>
  </w:style>
  <w:style w:type="paragraph" w:styleId="BodyText">
    <w:name w:val="Body Text"/>
    <w:basedOn w:val="Normal"/>
    <w:link w:val="BodyTextChar"/>
    <w:uiPriority w:val="99"/>
    <w:qFormat/>
    <w:rsid w:val="006F326D"/>
    <w:pPr>
      <w:bidi w:val="0"/>
      <w:spacing w:after="200"/>
      <w:ind w:firstLine="397"/>
    </w:pPr>
    <w:rPr>
      <w:rFonts w:ascii="Garamond" w:eastAsia="Times New Roman" w:hAnsi="Lotus" w:cs="Lotus"/>
      <w:szCs w:val="22"/>
      <w:lang w:val="en-GB"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6F326D"/>
    <w:rPr>
      <w:rFonts w:ascii="Garamond" w:eastAsia="Times New Roman" w:hAnsi="Lotus" w:cs="Lotus"/>
      <w:b/>
      <w:bCs w:val="0"/>
      <w:sz w:val="24"/>
      <w:szCs w:val="22"/>
      <w:lang w:val="en-GB" w:eastAsia="en-GB"/>
    </w:rPr>
  </w:style>
  <w:style w:type="paragraph" w:styleId="BodyText2">
    <w:name w:val="Body Text 2"/>
    <w:aliases w:val="Body NoSpacing"/>
    <w:basedOn w:val="Normal"/>
    <w:next w:val="BodyText"/>
    <w:link w:val="BodyText2Char"/>
    <w:uiPriority w:val="99"/>
    <w:qFormat/>
    <w:rsid w:val="006F326D"/>
    <w:pPr>
      <w:bidi w:val="0"/>
      <w:spacing w:after="200"/>
      <w:ind w:firstLine="0"/>
    </w:pPr>
    <w:rPr>
      <w:rFonts w:ascii="Lotus" w:eastAsia="Times New Roman" w:hAnsi="Lotus" w:cs="Lotus"/>
      <w:szCs w:val="22"/>
      <w:lang w:val="en-GB" w:eastAsia="en-GB"/>
    </w:rPr>
  </w:style>
  <w:style w:type="character" w:customStyle="1" w:styleId="BodyText2Char">
    <w:name w:val="Body Text 2 Char"/>
    <w:aliases w:val="Body NoSpacing Char"/>
    <w:basedOn w:val="DefaultParagraphFont"/>
    <w:link w:val="BodyText2"/>
    <w:uiPriority w:val="99"/>
    <w:rsid w:val="006F326D"/>
    <w:rPr>
      <w:rFonts w:ascii="Lotus" w:eastAsia="Times New Roman" w:hAnsi="Lotus" w:cs="Lotus"/>
      <w:b/>
      <w:bCs w:val="0"/>
      <w:sz w:val="24"/>
      <w:szCs w:val="22"/>
      <w:lang w:val="en-GB" w:eastAsia="en-GB"/>
    </w:rPr>
  </w:style>
  <w:style w:type="paragraph" w:styleId="ListParagraph">
    <w:name w:val="List Paragraph"/>
    <w:basedOn w:val="Normal"/>
    <w:uiPriority w:val="34"/>
    <w:qFormat/>
    <w:rsid w:val="006F326D"/>
    <w:pPr>
      <w:ind w:left="720"/>
      <w:contextualSpacing/>
    </w:pPr>
    <w:rPr>
      <w:rFonts w:ascii="Tahoma" w:eastAsia="Batang" w:hAnsi="Tahoma"/>
      <w:lang w:bidi="fa-IR"/>
    </w:rPr>
  </w:style>
  <w:style w:type="character" w:styleId="BookTitle">
    <w:name w:val="Book Title"/>
    <w:uiPriority w:val="33"/>
    <w:qFormat/>
    <w:rsid w:val="006F326D"/>
    <w:rPr>
      <w:rFonts w:ascii="IranNastaliq" w:hAnsi="IranNastaliq" w:cs="IranNastaliq"/>
      <w:smallCaps/>
      <w:spacing w:val="5"/>
      <w:sz w:val="160"/>
      <w:szCs w:val="180"/>
    </w:rPr>
  </w:style>
  <w:style w:type="paragraph" w:styleId="Footer">
    <w:name w:val="footer"/>
    <w:basedOn w:val="Normal"/>
    <w:link w:val="FooterChar"/>
    <w:uiPriority w:val="99"/>
    <w:unhideWhenUsed/>
    <w:rsid w:val="006F326D"/>
    <w:pPr>
      <w:tabs>
        <w:tab w:val="center" w:pos="4513"/>
        <w:tab w:val="right" w:pos="9026"/>
      </w:tabs>
    </w:pPr>
    <w:rPr>
      <w:rFonts w:ascii="Tahoma" w:eastAsia="Batang" w:hAnsi="Tahoma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6F326D"/>
    <w:rPr>
      <w:rFonts w:ascii="Tahoma" w:eastAsia="Batang" w:hAnsi="Tahoma"/>
      <w:b/>
      <w:bCs w:val="0"/>
      <w:sz w:val="24"/>
      <w:lang w:bidi="fa-IR"/>
    </w:rPr>
  </w:style>
  <w:style w:type="character" w:styleId="Strong">
    <w:name w:val="Strong"/>
    <w:basedOn w:val="DefaultParagraphFont"/>
    <w:uiPriority w:val="22"/>
    <w:rsid w:val="006F326D"/>
    <w:rPr>
      <w:b/>
      <w:bCs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326D"/>
    <w:pPr>
      <w:keepNext w:val="0"/>
      <w:keepLines w:val="0"/>
      <w:bidi w:val="0"/>
      <w:outlineLvl w:val="9"/>
    </w:pPr>
    <w:rPr>
      <w:b w:val="0"/>
      <w:lang w:eastAsia="ja-JP" w:bidi="fa-IR"/>
    </w:rPr>
  </w:style>
  <w:style w:type="paragraph" w:styleId="Header">
    <w:name w:val="header"/>
    <w:basedOn w:val="Normal"/>
    <w:link w:val="HeaderChar"/>
    <w:uiPriority w:val="99"/>
    <w:unhideWhenUsed/>
    <w:rsid w:val="006F326D"/>
    <w:pPr>
      <w:tabs>
        <w:tab w:val="center" w:pos="4680"/>
        <w:tab w:val="right" w:pos="9360"/>
      </w:tabs>
    </w:pPr>
    <w:rPr>
      <w:rFonts w:ascii="Tahoma" w:eastAsia="Batang" w:hAnsi="Tahoma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6F326D"/>
    <w:rPr>
      <w:rFonts w:ascii="Tahoma" w:eastAsia="Batang" w:hAnsi="Tahoma"/>
      <w:b/>
      <w:bCs w:val="0"/>
      <w:sz w:val="24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501175"/>
    <w:pPr>
      <w:ind w:left="284" w:hanging="284"/>
    </w:pPr>
    <w:rPr>
      <w:rFonts w:eastAsia="Batang"/>
      <w:sz w:val="16"/>
      <w:szCs w:val="18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1175"/>
    <w:rPr>
      <w:rFonts w:ascii="Times New Roman" w:eastAsia="Batang" w:hAnsi="Times New Roman" w:cs="IRLotus"/>
      <w:b/>
      <w:sz w:val="16"/>
      <w:szCs w:val="18"/>
      <w:lang w:bidi="fa-IR"/>
    </w:rPr>
  </w:style>
  <w:style w:type="paragraph" w:styleId="TOC5">
    <w:name w:val="toc 5"/>
    <w:basedOn w:val="Normal"/>
    <w:next w:val="Normal"/>
    <w:autoRedefine/>
    <w:uiPriority w:val="39"/>
    <w:unhideWhenUsed/>
    <w:rsid w:val="003B2DF5"/>
    <w:pPr>
      <w:tabs>
        <w:tab w:val="right" w:leader="dot" w:pos="6652"/>
      </w:tabs>
      <w:ind w:left="1417" w:firstLine="0"/>
    </w:pPr>
    <w:rPr>
      <w:rFonts w:ascii="IRNumber" w:eastAsiaTheme="minorEastAsia" w:hAnsi="IRNumber"/>
      <w:noProof/>
      <w:sz w:val="22"/>
      <w:szCs w:val="22"/>
      <w:lang w:bidi="fa-IR"/>
    </w:rPr>
  </w:style>
  <w:style w:type="paragraph" w:styleId="TOC6">
    <w:name w:val="toc 6"/>
    <w:basedOn w:val="Normal"/>
    <w:next w:val="Normal"/>
    <w:autoRedefine/>
    <w:uiPriority w:val="39"/>
    <w:unhideWhenUsed/>
    <w:rsid w:val="006F326D"/>
    <w:pPr>
      <w:bidi w:val="0"/>
      <w:spacing w:after="100"/>
      <w:ind w:left="1100" w:firstLine="0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F326D"/>
    <w:pPr>
      <w:bidi w:val="0"/>
      <w:spacing w:after="100"/>
      <w:ind w:left="1320" w:firstLine="0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E7F41"/>
    <w:pPr>
      <w:tabs>
        <w:tab w:val="right" w:leader="dot" w:pos="9061"/>
      </w:tabs>
      <w:bidi w:val="0"/>
      <w:spacing w:after="100"/>
      <w:ind w:left="1542" w:firstLine="0"/>
    </w:pPr>
    <w:rPr>
      <w:rFonts w:ascii="IRNumber" w:eastAsiaTheme="minorEastAsia" w:hAnsi="IRNumber"/>
      <w:noProof/>
      <w:sz w:val="22"/>
      <w:szCs w:val="22"/>
      <w:lang w:bidi="fa-IR"/>
    </w:rPr>
  </w:style>
  <w:style w:type="paragraph" w:styleId="Bibliography">
    <w:name w:val="Bibliography"/>
    <w:basedOn w:val="Normal"/>
    <w:next w:val="Normal"/>
    <w:uiPriority w:val="37"/>
    <w:unhideWhenUsed/>
    <w:rsid w:val="006F326D"/>
    <w:rPr>
      <w:rFonts w:ascii="Tahoma" w:eastAsia="Batang" w:hAnsi="Tahoma"/>
      <w:lang w:bidi="fa-IR"/>
    </w:rPr>
  </w:style>
  <w:style w:type="table" w:styleId="TableGrid">
    <w:name w:val="Table Grid"/>
    <w:basedOn w:val="TableNormal"/>
    <w:rsid w:val="00BF7F10"/>
    <w:pPr>
      <w:spacing w:after="0" w:line="240" w:lineRule="auto"/>
    </w:pPr>
    <w:rPr>
      <w:rFonts w:asciiTheme="minorHAnsi" w:hAnsiTheme="minorHAnsi" w:cstheme="minorBidi"/>
      <w:b/>
      <w:sz w:val="22"/>
      <w:szCs w:val="22"/>
    </w:rPr>
    <w:tblPr>
      <w:jc w:val="center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paragraph" w:styleId="NormalWeb">
    <w:name w:val="Normal (Web)"/>
    <w:basedOn w:val="Normal"/>
    <w:uiPriority w:val="99"/>
    <w:semiHidden/>
    <w:unhideWhenUsed/>
    <w:rsid w:val="006F326D"/>
    <w:pPr>
      <w:bidi w:val="0"/>
      <w:spacing w:before="100" w:beforeAutospacing="1" w:after="100" w:afterAutospacing="1"/>
      <w:ind w:firstLine="0"/>
    </w:pPr>
    <w:rPr>
      <w:rFonts w:eastAsia="Times New Roman" w:cs="Times New Roman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F326D"/>
    <w:pPr>
      <w:spacing w:after="200"/>
      <w:jc w:val="center"/>
    </w:pPr>
    <w:rPr>
      <w:rFonts w:ascii="Tahoma" w:eastAsia="Batang" w:hAnsi="Tahoma"/>
      <w:b w:val="0"/>
      <w:bCs/>
      <w:sz w:val="18"/>
      <w:szCs w:val="20"/>
      <w:lang w:bidi="fa-IR"/>
    </w:rPr>
  </w:style>
  <w:style w:type="paragraph" w:styleId="TableofFigures">
    <w:name w:val="table of figures"/>
    <w:basedOn w:val="Normal"/>
    <w:next w:val="Normal"/>
    <w:uiPriority w:val="99"/>
    <w:unhideWhenUsed/>
    <w:rsid w:val="00C745D1"/>
    <w:pPr>
      <w:ind w:firstLine="57"/>
      <w:jc w:val="center"/>
    </w:pPr>
    <w:rPr>
      <w:rFonts w:ascii="Calibri" w:eastAsia="Batang" w:hAnsi="Calibri"/>
      <w:b w:val="0"/>
      <w:bCs/>
      <w:sz w:val="20"/>
      <w:szCs w:val="22"/>
      <w:lang w:bidi="fa-IR"/>
    </w:rPr>
  </w:style>
  <w:style w:type="character" w:styleId="FollowedHyperlink">
    <w:name w:val="FollowedHyperlink"/>
    <w:basedOn w:val="DefaultParagraphFont"/>
    <w:uiPriority w:val="99"/>
    <w:semiHidden/>
    <w:unhideWhenUsed/>
    <w:rsid w:val="006F326D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CD5D0A"/>
    <w:pPr>
      <w:bidi w:val="0"/>
      <w:spacing w:before="120" w:after="120"/>
      <w:ind w:firstLine="432"/>
      <w:jc w:val="right"/>
    </w:pPr>
    <w:rPr>
      <w:rFonts w:eastAsia="Calibri" w:cs="B Lotu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5D0A"/>
    <w:rPr>
      <w:rFonts w:ascii="Times New Roman" w:eastAsia="Calibri" w:hAnsi="Times New Roman" w:cs="B Lotus"/>
      <w:b/>
      <w:bCs w:val="0"/>
      <w:sz w:val="20"/>
      <w:szCs w:val="20"/>
    </w:rPr>
  </w:style>
  <w:style w:type="character" w:styleId="CommentReference">
    <w:name w:val="annotation reference"/>
    <w:uiPriority w:val="99"/>
    <w:unhideWhenUsed/>
    <w:rsid w:val="00CD5D0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D0A"/>
    <w:pPr>
      <w:spacing w:before="0" w:after="0"/>
      <w:ind w:firstLine="0"/>
    </w:pPr>
    <w:rPr>
      <w:rFonts w:eastAsia="Times New Roman" w:cs="Zar"/>
      <w:b w:val="0"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D0A"/>
    <w:rPr>
      <w:rFonts w:ascii="Times New Roman" w:eastAsia="Times New Roman" w:hAnsi="Times New Roman" w:cs="Zar"/>
      <w:b w:val="0"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D5D0A"/>
  </w:style>
  <w:style w:type="character" w:styleId="PlaceholderText">
    <w:name w:val="Placeholder Text"/>
    <w:basedOn w:val="DefaultParagraphFont"/>
    <w:uiPriority w:val="99"/>
    <w:semiHidden/>
    <w:rsid w:val="00CD5D0A"/>
    <w:rPr>
      <w:color w:val="808080"/>
    </w:rPr>
  </w:style>
  <w:style w:type="paragraph" w:customStyle="1" w:styleId="a8">
    <w:name w:val="پارگراف دوم"/>
    <w:basedOn w:val="Normal"/>
    <w:link w:val="Char"/>
    <w:rsid w:val="00CD5D0A"/>
    <w:pPr>
      <w:ind w:firstLine="397"/>
    </w:pPr>
    <w:rPr>
      <w:rFonts w:eastAsia="Times New Roman" w:cs="IRNazanin"/>
      <w:color w:val="000000"/>
      <w:sz w:val="22"/>
    </w:rPr>
  </w:style>
  <w:style w:type="character" w:customStyle="1" w:styleId="Char">
    <w:name w:val="پارگراف دوم Char"/>
    <w:basedOn w:val="DefaultParagraphFont"/>
    <w:link w:val="a8"/>
    <w:rsid w:val="00CD5D0A"/>
    <w:rPr>
      <w:rFonts w:ascii="Times New Roman" w:eastAsia="Times New Roman" w:hAnsi="Times New Roman" w:cs="IRNazanin"/>
      <w:b/>
      <w:bCs w:val="0"/>
      <w:color w:val="000000"/>
      <w:sz w:val="22"/>
      <w:szCs w:val="26"/>
    </w:rPr>
  </w:style>
  <w:style w:type="paragraph" w:customStyle="1" w:styleId="a">
    <w:name w:val="پارگراف علامت‌دار □"/>
    <w:basedOn w:val="Normal"/>
    <w:link w:val="Char0"/>
    <w:rsid w:val="00CD5D0A"/>
    <w:pPr>
      <w:numPr>
        <w:numId w:val="1"/>
      </w:numPr>
    </w:pPr>
    <w:rPr>
      <w:rFonts w:eastAsia="Times New Roman" w:cs="IRNazanin"/>
      <w:sz w:val="22"/>
      <w:lang w:bidi="fa-IR"/>
    </w:rPr>
  </w:style>
  <w:style w:type="paragraph" w:customStyle="1" w:styleId="3">
    <w:name w:val="تيتر 3"/>
    <w:basedOn w:val="a8"/>
    <w:rsid w:val="00CD5D0A"/>
    <w:rPr>
      <w:rFonts w:ascii="Times New Roman Bold" w:hAnsi="Times New Roman Bold"/>
      <w:b w:val="0"/>
      <w:bCs/>
      <w:sz w:val="18"/>
      <w:szCs w:val="20"/>
      <w:lang w:bidi="fa-IR"/>
    </w:rPr>
  </w:style>
  <w:style w:type="character" w:customStyle="1" w:styleId="Char0">
    <w:name w:val="پارگراف علامت‌دار □ Char"/>
    <w:basedOn w:val="DefaultParagraphFont"/>
    <w:link w:val="a"/>
    <w:rsid w:val="00CD5D0A"/>
    <w:rPr>
      <w:rFonts w:ascii="Times New Roman" w:eastAsia="Times New Roman" w:hAnsi="Times New Roman" w:cs="IRNazanin"/>
      <w:b/>
      <w:sz w:val="22"/>
      <w:szCs w:val="26"/>
      <w:lang w:bidi="fa-IR"/>
    </w:rPr>
  </w:style>
  <w:style w:type="paragraph" w:customStyle="1" w:styleId="21-1">
    <w:name w:val="تيتر 2 (1-1)"/>
    <w:basedOn w:val="Normal"/>
    <w:link w:val="21-1CharChar"/>
    <w:rsid w:val="00CD5D0A"/>
    <w:pPr>
      <w:spacing w:before="240" w:after="120"/>
      <w:ind w:firstLine="0"/>
      <w:jc w:val="left"/>
    </w:pPr>
    <w:rPr>
      <w:rFonts w:eastAsia="Times New Roman" w:cs="IRNazanin"/>
      <w:b w:val="0"/>
      <w:bCs/>
      <w:sz w:val="18"/>
      <w:szCs w:val="20"/>
    </w:rPr>
  </w:style>
  <w:style w:type="character" w:customStyle="1" w:styleId="21-1CharChar">
    <w:name w:val="تيتر 2 (1-1) Char Char"/>
    <w:basedOn w:val="DefaultParagraphFont"/>
    <w:link w:val="21-1"/>
    <w:rsid w:val="00CD5D0A"/>
    <w:rPr>
      <w:rFonts w:ascii="Times New Roman" w:eastAsia="Times New Roman" w:hAnsi="Times New Roman" w:cs="IRNazanin"/>
      <w:sz w:val="18"/>
      <w:szCs w:val="20"/>
    </w:rPr>
  </w:style>
  <w:style w:type="paragraph" w:customStyle="1" w:styleId="rtejustify">
    <w:name w:val="rtejustify"/>
    <w:basedOn w:val="Normal"/>
    <w:rsid w:val="00CD5D0A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CD5D0A"/>
    <w:rPr>
      <w:i/>
      <w:iCs/>
    </w:rPr>
  </w:style>
  <w:style w:type="character" w:customStyle="1" w:styleId="sp">
    <w:name w:val="sp"/>
    <w:basedOn w:val="DefaultParagraphFont"/>
    <w:rsid w:val="00CD5D0A"/>
  </w:style>
  <w:style w:type="paragraph" w:styleId="Revision">
    <w:name w:val="Revision"/>
    <w:hidden/>
    <w:uiPriority w:val="99"/>
    <w:semiHidden/>
    <w:rsid w:val="00B604CE"/>
    <w:pPr>
      <w:spacing w:after="0" w:line="240" w:lineRule="auto"/>
    </w:pPr>
    <w:rPr>
      <w:rFonts w:asciiTheme="minorHAnsi" w:hAnsiTheme="minorHAnsi" w:cs="IRMitra"/>
      <w:b/>
    </w:rPr>
  </w:style>
  <w:style w:type="table" w:styleId="TableGrid1">
    <w:name w:val="Table Grid 1"/>
    <w:basedOn w:val="TableNormal"/>
    <w:uiPriority w:val="99"/>
    <w:semiHidden/>
    <w:unhideWhenUsed/>
    <w:rsid w:val="00BF7F10"/>
    <w:pPr>
      <w:bidi/>
      <w:spacing w:after="0"/>
      <w:ind w:firstLine="284"/>
      <w:jc w:val="lowKashida"/>
    </w:pPr>
    <w:rPr>
      <w:rFonts w:ascii="IRMitra" w:hAnsi="IRMitra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">
    <w:name w:val="Table"/>
    <w:basedOn w:val="Normal"/>
    <w:qFormat/>
    <w:rsid w:val="00415EFF"/>
    <w:pPr>
      <w:ind w:firstLine="0"/>
    </w:pPr>
    <w:rPr>
      <w:rFonts w:eastAsia="Calibri"/>
      <w:b w:val="0"/>
      <w:sz w:val="20"/>
      <w:szCs w:val="22"/>
      <w:lang w:bidi="fa-IR"/>
    </w:rPr>
  </w:style>
  <w:style w:type="paragraph" w:customStyle="1" w:styleId="a9">
    <w:name w:val="چکیده"/>
    <w:basedOn w:val="Normal"/>
    <w:qFormat/>
    <w:rsid w:val="00EB2265"/>
    <w:pPr>
      <w:ind w:firstLine="227"/>
    </w:pPr>
    <w:rPr>
      <w:sz w:val="20"/>
      <w:szCs w:val="22"/>
    </w:rPr>
  </w:style>
  <w:style w:type="character" w:customStyle="1" w:styleId="short-url">
    <w:name w:val="short-url"/>
    <w:basedOn w:val="DefaultParagraphFont"/>
    <w:rsid w:val="00997BAC"/>
  </w:style>
  <w:style w:type="character" w:styleId="PageNumber">
    <w:name w:val="page number"/>
    <w:basedOn w:val="DefaultParagraphFont"/>
    <w:rsid w:val="004B71D8"/>
  </w:style>
  <w:style w:type="table" w:customStyle="1" w:styleId="TableGrid10">
    <w:name w:val="Table Grid1"/>
    <w:basedOn w:val="TableNormal"/>
    <w:next w:val="TableGrid"/>
    <w:uiPriority w:val="59"/>
    <w:rsid w:val="008A14B8"/>
    <w:pPr>
      <w:spacing w:after="0" w:line="240" w:lineRule="auto"/>
    </w:pPr>
    <w:rPr>
      <w:rFonts w:cs="B Zar"/>
      <w:sz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0Titr1">
    <w:name w:val="0 Titr 1"/>
    <w:qFormat/>
    <w:rsid w:val="00E96A7F"/>
    <w:pPr>
      <w:spacing w:before="1600" w:after="60"/>
    </w:pPr>
    <w:rPr>
      <w:rFonts w:ascii="Times New Roman Bold" w:eastAsia="Times New Roman" w:hAnsi="Times New Roman Bold" w:cs="B Zar"/>
      <w:b/>
      <w:bCs/>
      <w:sz w:val="22"/>
      <w:szCs w:val="24"/>
      <w:lang w:bidi="fa-IR"/>
    </w:rPr>
  </w:style>
  <w:style w:type="paragraph" w:customStyle="1" w:styleId="0Pnumbering">
    <w:name w:val="0 P numbering"/>
    <w:qFormat/>
    <w:rsid w:val="00D62E40"/>
    <w:pPr>
      <w:numPr>
        <w:numId w:val="33"/>
      </w:numPr>
      <w:bidi/>
      <w:spacing w:after="0" w:line="240" w:lineRule="auto"/>
      <w:ind w:left="357" w:hanging="357"/>
      <w:jc w:val="lowKashida"/>
    </w:pPr>
    <w:rPr>
      <w:rFonts w:ascii="Times New Roman" w:eastAsia="Batang" w:hAnsi="Times New Roman" w:cs="B Zar"/>
      <w:sz w:val="22"/>
      <w:szCs w:val="26"/>
      <w:lang w:bidi="fa-IR"/>
    </w:rPr>
  </w:style>
  <w:style w:type="paragraph" w:customStyle="1" w:styleId="0P1normal">
    <w:name w:val="0 P 1 (normal)"/>
    <w:basedOn w:val="Normal"/>
    <w:qFormat/>
    <w:rsid w:val="0039229F"/>
    <w:rPr>
      <w:rFonts w:cs="B Zar"/>
      <w:b w:val="0"/>
      <w:sz w:val="22"/>
      <w:lang w:bidi="fa-IR"/>
    </w:rPr>
  </w:style>
  <w:style w:type="paragraph" w:customStyle="1" w:styleId="0Titr2">
    <w:name w:val="0 Titr 2"/>
    <w:basedOn w:val="Heading3"/>
    <w:qFormat/>
    <w:rsid w:val="00D57206"/>
    <w:pPr>
      <w:spacing w:before="240" w:after="40"/>
    </w:pPr>
    <w:rPr>
      <w:rFonts w:ascii="Times New Roman Bold" w:hAnsi="Times New Roman Bold" w:cs="B Zar"/>
      <w:b/>
      <w:sz w:val="20"/>
      <w:szCs w:val="20"/>
    </w:rPr>
  </w:style>
  <w:style w:type="paragraph" w:customStyle="1" w:styleId="0Footnotes">
    <w:name w:val="0 Footnotes"/>
    <w:basedOn w:val="FootnoteText"/>
    <w:qFormat/>
    <w:rsid w:val="000F4719"/>
    <w:pPr>
      <w:spacing w:line="228" w:lineRule="auto"/>
      <w:ind w:left="102" w:hanging="102"/>
    </w:pPr>
    <w:rPr>
      <w:rFonts w:ascii="Arial" w:hAnsi="Arial" w:cs="B Zar"/>
      <w:b w:val="0"/>
      <w:szCs w:val="22"/>
    </w:rPr>
  </w:style>
  <w:style w:type="paragraph" w:customStyle="1" w:styleId="0TTable">
    <w:name w:val="0 T Table"/>
    <w:qFormat/>
    <w:rsid w:val="000F4719"/>
    <w:pPr>
      <w:keepNext/>
      <w:bidi/>
      <w:spacing w:before="200" w:after="60"/>
      <w:jc w:val="center"/>
    </w:pPr>
    <w:rPr>
      <w:rFonts w:ascii="time new roman" w:eastAsia="Batang" w:hAnsi="time new roman" w:cs="B Zar"/>
      <w:b/>
      <w:bCs/>
      <w:sz w:val="16"/>
      <w:szCs w:val="18"/>
      <w:lang w:bidi="fa-IR"/>
    </w:rPr>
  </w:style>
  <w:style w:type="paragraph" w:customStyle="1" w:styleId="0Titr3">
    <w:name w:val="0 Titr 3"/>
    <w:basedOn w:val="0Titr2"/>
    <w:qFormat/>
    <w:rsid w:val="0039229F"/>
    <w:rPr>
      <w:sz w:val="18"/>
    </w:rPr>
  </w:style>
  <w:style w:type="paragraph" w:customStyle="1" w:styleId="0Figure">
    <w:name w:val="0 Figure"/>
    <w:qFormat/>
    <w:rsid w:val="00623BCB"/>
    <w:pPr>
      <w:keepNext/>
      <w:spacing w:before="200" w:after="0" w:line="240" w:lineRule="auto"/>
      <w:jc w:val="center"/>
    </w:pPr>
    <w:rPr>
      <w:rFonts w:ascii="IRLotus" w:hAnsi="IRLotus" w:cs="IRLotus"/>
      <w:b/>
      <w:lang w:bidi="fa-IR"/>
    </w:rPr>
  </w:style>
  <w:style w:type="paragraph" w:customStyle="1" w:styleId="0TFigure">
    <w:name w:val="0 T Figure"/>
    <w:basedOn w:val="0TTable"/>
    <w:qFormat/>
    <w:rsid w:val="000F4719"/>
    <w:pPr>
      <w:keepNext w:val="0"/>
      <w:spacing w:before="120" w:after="200"/>
    </w:pPr>
  </w:style>
  <w:style w:type="paragraph" w:customStyle="1" w:styleId="0PSymbol">
    <w:name w:val="0 P Symbol"/>
    <w:autoRedefine/>
    <w:qFormat/>
    <w:rsid w:val="00E96A7F"/>
    <w:pPr>
      <w:widowControl w:val="0"/>
      <w:numPr>
        <w:numId w:val="2"/>
      </w:numPr>
      <w:bidi/>
      <w:spacing w:after="0" w:line="240" w:lineRule="auto"/>
      <w:jc w:val="lowKashida"/>
    </w:pPr>
    <w:rPr>
      <w:rFonts w:ascii="Times New Roman" w:eastAsia="Batang" w:hAnsi="Times New Roman" w:cs="B Zar"/>
      <w:sz w:val="22"/>
      <w:szCs w:val="26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B Mitra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footnote reference" w:qFormat="1"/>
    <w:lsdException w:name="page number" w:uiPriority="0"/>
    <w:lsdException w:name="endnote reference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Body Text 2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4F7F"/>
    <w:pPr>
      <w:bidi/>
      <w:spacing w:after="0" w:line="240" w:lineRule="auto"/>
      <w:ind w:firstLine="284"/>
      <w:jc w:val="lowKashida"/>
    </w:pPr>
    <w:rPr>
      <w:rFonts w:ascii="Times New Roman" w:hAnsi="Times New Roman" w:cs="IRLotus"/>
      <w:b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641E"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="IRTitr"/>
      <w:szCs w:val="40"/>
    </w:rPr>
  </w:style>
  <w:style w:type="paragraph" w:styleId="Heading2">
    <w:name w:val="heading 2"/>
    <w:basedOn w:val="Normal"/>
    <w:next w:val="NoSpacing"/>
    <w:link w:val="Heading2Char"/>
    <w:uiPriority w:val="9"/>
    <w:unhideWhenUsed/>
    <w:qFormat/>
    <w:rsid w:val="00EA4680"/>
    <w:pPr>
      <w:spacing w:before="240"/>
      <w:ind w:firstLine="0"/>
      <w:outlineLvl w:val="1"/>
    </w:pPr>
    <w:rPr>
      <w:rFonts w:ascii="B Zar" w:eastAsia="Times New Roman" w:hAnsi="B Zar"/>
      <w:bCs/>
      <w:sz w:val="26"/>
      <w:szCs w:val="30"/>
      <w:lang w:bidi="fa-IR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D1641E"/>
    <w:pPr>
      <w:keepNext/>
      <w:keepLines/>
      <w:spacing w:before="200"/>
      <w:ind w:firstLine="0"/>
      <w:outlineLvl w:val="2"/>
    </w:pPr>
    <w:rPr>
      <w:rFonts w:ascii="Tahoma" w:eastAsia="Times New Roman" w:hAnsi="Tahoma"/>
      <w:b w:val="0"/>
      <w:bCs/>
      <w:sz w:val="26"/>
    </w:rPr>
  </w:style>
  <w:style w:type="paragraph" w:styleId="Heading4">
    <w:name w:val="heading 4"/>
    <w:basedOn w:val="Normal"/>
    <w:next w:val="NoSpacing"/>
    <w:link w:val="Heading4Char"/>
    <w:uiPriority w:val="9"/>
    <w:unhideWhenUsed/>
    <w:qFormat/>
    <w:rsid w:val="00D1641E"/>
    <w:pPr>
      <w:keepNext/>
      <w:keepLines/>
      <w:spacing w:before="360"/>
      <w:outlineLvl w:val="3"/>
    </w:pPr>
    <w:rPr>
      <w:rFonts w:ascii="Tahoma" w:eastAsia="Times New Roman" w:hAnsi="Tahoma"/>
      <w:b w:val="0"/>
      <w:bCs/>
      <w:sz w:val="22"/>
      <w:szCs w:val="24"/>
      <w:lang w:bidi="fa-IR"/>
    </w:rPr>
  </w:style>
  <w:style w:type="paragraph" w:styleId="Heading5">
    <w:name w:val="heading 5"/>
    <w:basedOn w:val="Normal"/>
    <w:next w:val="NoSpacing"/>
    <w:link w:val="Heading5Char"/>
    <w:uiPriority w:val="9"/>
    <w:unhideWhenUsed/>
    <w:qFormat/>
    <w:rsid w:val="00D1641E"/>
    <w:pPr>
      <w:keepNext/>
      <w:keepLines/>
      <w:spacing w:before="100"/>
      <w:ind w:firstLine="0"/>
      <w:outlineLvl w:val="4"/>
    </w:pPr>
    <w:rPr>
      <w:rFonts w:ascii="Tahoma" w:eastAsia="Times New Roman" w:hAnsi="Tahoma"/>
      <w:b w:val="0"/>
      <w:bCs/>
      <w:sz w:val="16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56E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Spacing"/>
    <w:link w:val="Heading7Char"/>
    <w:uiPriority w:val="9"/>
    <w:unhideWhenUsed/>
    <w:qFormat/>
    <w:rsid w:val="006F326D"/>
    <w:pPr>
      <w:ind w:firstLine="0"/>
      <w:outlineLvl w:val="6"/>
    </w:pPr>
    <w:rPr>
      <w:rFonts w:ascii="Tahoma" w:eastAsia="Batang" w:hAnsi="Tahoma" w:cs="Adobe Arabic"/>
      <w:b w:val="0"/>
      <w:bCs/>
      <w:color w:val="F07878"/>
      <w:sz w:val="30"/>
    </w:rPr>
  </w:style>
  <w:style w:type="paragraph" w:styleId="Heading8">
    <w:name w:val="heading 8"/>
    <w:basedOn w:val="Normal"/>
    <w:next w:val="NoSpacing"/>
    <w:link w:val="Heading8Char"/>
    <w:uiPriority w:val="9"/>
    <w:unhideWhenUsed/>
    <w:qFormat/>
    <w:rsid w:val="006F326D"/>
    <w:pPr>
      <w:ind w:firstLine="0"/>
      <w:jc w:val="center"/>
      <w:outlineLvl w:val="7"/>
    </w:pPr>
    <w:rPr>
      <w:rFonts w:ascii="Tahoma" w:eastAsia="Batang" w:hAnsi="Tahoma"/>
      <w:sz w:val="26"/>
      <w:szCs w:val="22"/>
    </w:rPr>
  </w:style>
  <w:style w:type="paragraph" w:styleId="Heading9">
    <w:name w:val="heading 9"/>
    <w:basedOn w:val="Normal"/>
    <w:next w:val="NoSpacing"/>
    <w:link w:val="Heading9Char"/>
    <w:uiPriority w:val="9"/>
    <w:unhideWhenUsed/>
    <w:qFormat/>
    <w:rsid w:val="006F326D"/>
    <w:pPr>
      <w:ind w:firstLine="0"/>
      <w:jc w:val="center"/>
      <w:outlineLvl w:val="8"/>
    </w:pPr>
    <w:rPr>
      <w:rFonts w:ascii="Tahoma" w:eastAsia="Batang" w:hAnsi="Tahoma"/>
      <w:sz w:val="2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ing">
    <w:name w:val="Dating"/>
    <w:basedOn w:val="Normal"/>
    <w:qFormat/>
    <w:rsid w:val="00592044"/>
    <w:pPr>
      <w:jc w:val="right"/>
    </w:pPr>
    <w:rPr>
      <w:b w:val="0"/>
      <w:color w:val="0033CC"/>
      <w:lang w:bidi="fa-IR"/>
    </w:rPr>
  </w:style>
  <w:style w:type="character" w:customStyle="1" w:styleId="yiv469865545apple-style-span">
    <w:name w:val="yiv469865545apple-style-span"/>
    <w:basedOn w:val="DefaultParagraphFont"/>
    <w:rsid w:val="00BD5FD5"/>
  </w:style>
  <w:style w:type="paragraph" w:styleId="NoSpacing">
    <w:name w:val="No Spacing"/>
    <w:link w:val="NoSpacingChar"/>
    <w:uiPriority w:val="1"/>
    <w:qFormat/>
    <w:rsid w:val="00A054D1"/>
    <w:pPr>
      <w:bidi/>
      <w:spacing w:after="0" w:line="240" w:lineRule="auto"/>
    </w:pPr>
    <w:rPr>
      <w:rFonts w:ascii="IRLotus" w:hAnsi="IRLotus" w:cs="IRLotus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D1641E"/>
    <w:rPr>
      <w:rFonts w:asciiTheme="majorHAnsi" w:eastAsiaTheme="majorEastAsia" w:hAnsiTheme="majorHAnsi" w:cs="IRTitr"/>
      <w:b/>
      <w:sz w:val="24"/>
      <w:szCs w:val="40"/>
    </w:rPr>
  </w:style>
  <w:style w:type="character" w:customStyle="1" w:styleId="Heading6Char">
    <w:name w:val="Heading 6 Char"/>
    <w:basedOn w:val="DefaultParagraphFont"/>
    <w:link w:val="Heading6"/>
    <w:uiPriority w:val="9"/>
    <w:rsid w:val="00FF56E1"/>
    <w:rPr>
      <w:rFonts w:asciiTheme="majorHAnsi" w:eastAsiaTheme="majorEastAsia" w:hAnsiTheme="majorHAnsi" w:cstheme="majorBidi"/>
      <w:b/>
      <w:bCs w:val="0"/>
      <w:i/>
      <w:iCs/>
      <w:color w:val="243F60" w:themeColor="accent1" w:themeShade="7F"/>
    </w:rPr>
  </w:style>
  <w:style w:type="character" w:customStyle="1" w:styleId="usercontent">
    <w:name w:val="usercontent"/>
    <w:basedOn w:val="DefaultParagraphFont"/>
    <w:rsid w:val="00FF56E1"/>
  </w:style>
  <w:style w:type="paragraph" w:styleId="BalloonText">
    <w:name w:val="Balloon Text"/>
    <w:basedOn w:val="Normal"/>
    <w:link w:val="BalloonTextChar"/>
    <w:uiPriority w:val="99"/>
    <w:semiHidden/>
    <w:unhideWhenUsed/>
    <w:rsid w:val="00FF56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6E1"/>
    <w:rPr>
      <w:rFonts w:ascii="Tahoma" w:hAnsi="Tahoma" w:cs="Tahoma"/>
      <w:b/>
      <w:bCs w:val="0"/>
      <w:sz w:val="16"/>
      <w:szCs w:val="16"/>
    </w:rPr>
  </w:style>
  <w:style w:type="paragraph" w:styleId="TOC1">
    <w:name w:val="toc 1"/>
    <w:basedOn w:val="Normal"/>
    <w:next w:val="Normal"/>
    <w:uiPriority w:val="39"/>
    <w:unhideWhenUsed/>
    <w:rsid w:val="00150EFD"/>
    <w:pPr>
      <w:keepNext/>
      <w:tabs>
        <w:tab w:val="right" w:leader="dot" w:pos="7144"/>
        <w:tab w:val="right" w:leader="dot" w:pos="9061"/>
      </w:tabs>
      <w:spacing w:before="100"/>
      <w:ind w:firstLine="0"/>
    </w:pPr>
    <w:rPr>
      <w:rFonts w:ascii="Times New Roman Bold" w:eastAsia="Batang" w:hAnsi="Times New Roman Bold" w:cs="B Zar"/>
      <w:bCs/>
      <w:noProof/>
      <w:sz w:val="16"/>
      <w:szCs w:val="20"/>
      <w:lang w:bidi="fa-IR"/>
    </w:rPr>
  </w:style>
  <w:style w:type="character" w:styleId="Hyperlink">
    <w:name w:val="Hyperlink"/>
    <w:basedOn w:val="DefaultParagraphFont"/>
    <w:uiPriority w:val="99"/>
    <w:unhideWhenUsed/>
    <w:rsid w:val="006F326D"/>
    <w:rPr>
      <w:color w:val="0000FF" w:themeColor="hyperlink"/>
      <w:u w:val="single"/>
    </w:rPr>
  </w:style>
  <w:style w:type="paragraph" w:styleId="TOC9">
    <w:name w:val="toc 9"/>
    <w:basedOn w:val="Normal"/>
    <w:next w:val="Normal"/>
    <w:autoRedefine/>
    <w:uiPriority w:val="39"/>
    <w:unhideWhenUsed/>
    <w:rsid w:val="009729E5"/>
    <w:pPr>
      <w:keepNext/>
      <w:tabs>
        <w:tab w:val="right" w:leader="dot" w:pos="7144"/>
      </w:tabs>
      <w:spacing w:after="100"/>
      <w:ind w:left="6" w:firstLine="0"/>
    </w:pPr>
    <w:rPr>
      <w:rFonts w:ascii="B Mitra" w:eastAsiaTheme="minorEastAsia" w:hAnsi="B Mitra"/>
      <w:b w:val="0"/>
      <w:bCs/>
      <w:noProof/>
      <w:sz w:val="22"/>
      <w:szCs w:val="22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9729E5"/>
    <w:pPr>
      <w:tabs>
        <w:tab w:val="right" w:leader="dot" w:pos="7144"/>
      </w:tabs>
      <w:ind w:left="622" w:hanging="344"/>
    </w:pPr>
    <w:rPr>
      <w:rFonts w:cs="B Zar"/>
      <w:b w:val="0"/>
      <w:noProof/>
      <w:sz w:val="20"/>
      <w:szCs w:val="24"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9729E5"/>
    <w:pPr>
      <w:tabs>
        <w:tab w:val="right" w:leader="dot" w:pos="7144"/>
      </w:tabs>
      <w:ind w:left="1196" w:hanging="561"/>
    </w:pPr>
    <w:rPr>
      <w:rFonts w:ascii="IRNumber" w:hAnsi="IRNumber" w:cs="B Zar"/>
      <w:noProof/>
      <w:szCs w:val="24"/>
      <w:lang w:bidi="fa-IR"/>
    </w:rPr>
  </w:style>
  <w:style w:type="paragraph" w:styleId="TOC4">
    <w:name w:val="toc 4"/>
    <w:basedOn w:val="Normal"/>
    <w:next w:val="Normal"/>
    <w:autoRedefine/>
    <w:uiPriority w:val="39"/>
    <w:unhideWhenUsed/>
    <w:rsid w:val="00BE7F41"/>
    <w:pPr>
      <w:tabs>
        <w:tab w:val="right" w:leader="dot" w:pos="6652"/>
      </w:tabs>
      <w:spacing w:after="100"/>
      <w:ind w:left="839"/>
    </w:pPr>
    <w:rPr>
      <w:rFonts w:ascii="IRNumber" w:hAnsi="IRNumber"/>
    </w:rPr>
  </w:style>
  <w:style w:type="character" w:customStyle="1" w:styleId="Heading2Char">
    <w:name w:val="Heading 2 Char"/>
    <w:basedOn w:val="DefaultParagraphFont"/>
    <w:link w:val="Heading2"/>
    <w:uiPriority w:val="9"/>
    <w:rsid w:val="00EA4680"/>
    <w:rPr>
      <w:rFonts w:ascii="B Zar" w:eastAsia="Times New Roman" w:hAnsi="B Zar" w:cs="IRLotus"/>
      <w:b/>
      <w:bCs/>
      <w:sz w:val="26"/>
      <w:szCs w:val="3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D1641E"/>
    <w:rPr>
      <w:rFonts w:ascii="Tahoma" w:eastAsia="Times New Roman" w:hAnsi="Tahoma" w:cs="IRLotus"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D1641E"/>
    <w:rPr>
      <w:rFonts w:ascii="Tahoma" w:eastAsia="Times New Roman" w:hAnsi="Tahoma" w:cs="IRLotus"/>
      <w:bCs/>
      <w:sz w:val="22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D1641E"/>
    <w:rPr>
      <w:rFonts w:ascii="Tahoma" w:eastAsia="Times New Roman" w:hAnsi="Tahoma" w:cs="IRLotus"/>
      <w:bCs/>
      <w:sz w:val="1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6F326D"/>
    <w:rPr>
      <w:rFonts w:ascii="Tahoma" w:eastAsia="Batang" w:hAnsi="Tahoma" w:cs="Adobe Arabic"/>
      <w:color w:val="F07878"/>
      <w:sz w:val="30"/>
    </w:rPr>
  </w:style>
  <w:style w:type="character" w:customStyle="1" w:styleId="Heading8Char">
    <w:name w:val="Heading 8 Char"/>
    <w:basedOn w:val="DefaultParagraphFont"/>
    <w:link w:val="Heading8"/>
    <w:uiPriority w:val="9"/>
    <w:rsid w:val="006F326D"/>
    <w:rPr>
      <w:rFonts w:ascii="Tahoma" w:eastAsia="Batang" w:hAnsi="Tahoma"/>
      <w:b/>
      <w:bCs w:val="0"/>
      <w:sz w:val="26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6F326D"/>
    <w:rPr>
      <w:rFonts w:ascii="Tahoma" w:eastAsia="Batang" w:hAnsi="Tahoma"/>
      <w:b/>
      <w:bCs w:val="0"/>
      <w:sz w:val="26"/>
      <w:szCs w:val="22"/>
    </w:rPr>
  </w:style>
  <w:style w:type="character" w:customStyle="1" w:styleId="NoSpacingChar">
    <w:name w:val="No Spacing Char"/>
    <w:link w:val="NoSpacing"/>
    <w:uiPriority w:val="1"/>
    <w:rsid w:val="00A054D1"/>
    <w:rPr>
      <w:rFonts w:ascii="IRLotus" w:hAnsi="IRLotus" w:cs="IRLotus"/>
      <w:b/>
    </w:rPr>
  </w:style>
  <w:style w:type="paragraph" w:customStyle="1" w:styleId="a0">
    <w:name w:val="نقل قول"/>
    <w:basedOn w:val="Normal"/>
    <w:qFormat/>
    <w:rsid w:val="002E62D5"/>
    <w:pPr>
      <w:ind w:left="907" w:firstLine="0"/>
    </w:pPr>
    <w:rPr>
      <w:rFonts w:eastAsia="Batang"/>
      <w:sz w:val="22"/>
      <w:szCs w:val="24"/>
      <w:lang w:bidi="fa-IR"/>
    </w:rPr>
  </w:style>
  <w:style w:type="paragraph" w:customStyle="1" w:styleId="Footenote">
    <w:name w:val="Footenote"/>
    <w:basedOn w:val="Normal"/>
    <w:qFormat/>
    <w:rsid w:val="006F326D"/>
    <w:pPr>
      <w:ind w:firstLine="0"/>
    </w:pPr>
    <w:rPr>
      <w:rFonts w:ascii="Tahoma" w:eastAsia="Batang" w:hAnsi="Tahoma"/>
      <w:szCs w:val="24"/>
      <w:lang w:bidi="fa-IR"/>
    </w:rPr>
  </w:style>
  <w:style w:type="character" w:customStyle="1" w:styleId="FootnoteReferenceinFootnote">
    <w:name w:val="Footnote Reference in Footnote"/>
    <w:uiPriority w:val="1"/>
    <w:qFormat/>
    <w:rsid w:val="00433C8C"/>
    <w:rPr>
      <w:rFonts w:ascii="IRNumber" w:hAnsi="IRNumber" w:cs="B Mitra"/>
    </w:rPr>
  </w:style>
  <w:style w:type="paragraph" w:customStyle="1" w:styleId="a1">
    <w:name w:val="آیه"/>
    <w:basedOn w:val="a0"/>
    <w:next w:val="a0"/>
    <w:qFormat/>
    <w:rsid w:val="006F326D"/>
    <w:rPr>
      <w:rFonts w:ascii="Traditional Arabic" w:hAnsi="Traditional Arabic" w:cs="Traditional Arabic"/>
      <w:b w:val="0"/>
      <w:bCs/>
    </w:rPr>
  </w:style>
  <w:style w:type="character" w:customStyle="1" w:styleId="a2">
    <w:name w:val="عربی در پانوشت"/>
    <w:uiPriority w:val="1"/>
    <w:qFormat/>
    <w:rsid w:val="006F326D"/>
    <w:rPr>
      <w:rFonts w:cs="Traditional Arabic"/>
      <w:bCs w:val="0"/>
      <w:sz w:val="24"/>
      <w:szCs w:val="18"/>
    </w:rPr>
  </w:style>
  <w:style w:type="character" w:customStyle="1" w:styleId="a3">
    <w:name w:val="عربی در متن"/>
    <w:uiPriority w:val="1"/>
    <w:qFormat/>
    <w:rsid w:val="006F326D"/>
    <w:rPr>
      <w:rFonts w:cs="Traditional Arabic"/>
      <w:bCs w:val="0"/>
      <w:szCs w:val="22"/>
    </w:rPr>
  </w:style>
  <w:style w:type="character" w:customStyle="1" w:styleId="a4">
    <w:name w:val="عربی در نقل‌قول"/>
    <w:uiPriority w:val="1"/>
    <w:qFormat/>
    <w:rsid w:val="006F326D"/>
    <w:rPr>
      <w:rFonts w:cs="Traditional Arabic"/>
      <w:bCs w:val="0"/>
      <w:szCs w:val="20"/>
    </w:rPr>
  </w:style>
  <w:style w:type="paragraph" w:customStyle="1" w:styleId="TextBox">
    <w:name w:val="TextBox"/>
    <w:basedOn w:val="NoSpacing"/>
    <w:qFormat/>
    <w:rsid w:val="006F326D"/>
    <w:pPr>
      <w:spacing w:line="240" w:lineRule="exact"/>
      <w:jc w:val="center"/>
    </w:pPr>
    <w:rPr>
      <w:rFonts w:ascii="Tahoma" w:eastAsia="Batang" w:hAnsi="Tahoma"/>
      <w:b w:val="0"/>
      <w:bCs/>
      <w:sz w:val="18"/>
      <w:szCs w:val="18"/>
      <w:lang w:bidi="fa-IR"/>
    </w:rPr>
  </w:style>
  <w:style w:type="paragraph" w:customStyle="1" w:styleId="a5">
    <w:name w:val="کتابنامه"/>
    <w:basedOn w:val="Normal"/>
    <w:qFormat/>
    <w:rsid w:val="006F326D"/>
    <w:pPr>
      <w:ind w:left="1004" w:hanging="360"/>
    </w:pPr>
    <w:rPr>
      <w:rFonts w:ascii="Tahoma" w:eastAsia="Batang" w:hAnsi="Tahoma"/>
      <w:lang w:bidi="fa-IR"/>
    </w:rPr>
  </w:style>
  <w:style w:type="paragraph" w:customStyle="1" w:styleId="a6">
    <w:name w:val="مصراع چپ"/>
    <w:basedOn w:val="a0"/>
    <w:next w:val="Normal"/>
    <w:qFormat/>
    <w:rsid w:val="006F326D"/>
    <w:pPr>
      <w:ind w:left="0" w:right="851"/>
      <w:jc w:val="right"/>
    </w:pPr>
  </w:style>
  <w:style w:type="paragraph" w:customStyle="1" w:styleId="a7">
    <w:name w:val="مصراع راست"/>
    <w:basedOn w:val="a0"/>
    <w:next w:val="a6"/>
    <w:qFormat/>
    <w:rsid w:val="006F326D"/>
    <w:pPr>
      <w:ind w:left="851"/>
      <w:jc w:val="left"/>
    </w:pPr>
  </w:style>
  <w:style w:type="character" w:styleId="FootnoteReference">
    <w:name w:val="footnote reference"/>
    <w:uiPriority w:val="99"/>
    <w:unhideWhenUsed/>
    <w:qFormat/>
    <w:rsid w:val="003A67F3"/>
    <w:rPr>
      <w:rFonts w:ascii="IRNumber" w:hAnsi="IRNumber" w:cs="IRNumber"/>
      <w:vertAlign w:val="superscript"/>
    </w:rPr>
  </w:style>
  <w:style w:type="character" w:styleId="EndnoteReference">
    <w:name w:val="endnote reference"/>
    <w:uiPriority w:val="99"/>
    <w:unhideWhenUsed/>
    <w:qFormat/>
    <w:rsid w:val="006F326D"/>
    <w:rPr>
      <w:rFonts w:ascii="B Mitra" w:hAnsi="B Mitra" w:cs="B Mitra"/>
      <w:sz w:val="28"/>
      <w:szCs w:val="28"/>
      <w:vertAlign w:val="baseline"/>
    </w:rPr>
  </w:style>
  <w:style w:type="paragraph" w:styleId="EndnoteText">
    <w:name w:val="endnote text"/>
    <w:basedOn w:val="Footenote"/>
    <w:link w:val="EndnoteTextChar"/>
    <w:uiPriority w:val="99"/>
    <w:unhideWhenUsed/>
    <w:qFormat/>
    <w:rsid w:val="006F326D"/>
    <w:rPr>
      <w:rFonts w:ascii="Scheherazade" w:eastAsia="Calibri" w:hAnsi="Scheherazade" w:cs="Scheherazade"/>
      <w:szCs w:val="26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F326D"/>
    <w:rPr>
      <w:rFonts w:ascii="Scheherazade" w:eastAsia="Calibri" w:hAnsi="Scheherazade" w:cs="Scheherazade"/>
      <w:b/>
      <w:bCs w:val="0"/>
      <w:sz w:val="24"/>
      <w:szCs w:val="26"/>
    </w:rPr>
  </w:style>
  <w:style w:type="paragraph" w:styleId="Title">
    <w:name w:val="Title"/>
    <w:basedOn w:val="Normal"/>
    <w:next w:val="NoSpacing"/>
    <w:link w:val="TitleChar"/>
    <w:uiPriority w:val="10"/>
    <w:qFormat/>
    <w:rsid w:val="006F326D"/>
    <w:pPr>
      <w:ind w:firstLine="0"/>
      <w:contextualSpacing/>
      <w:jc w:val="center"/>
    </w:pPr>
    <w:rPr>
      <w:rFonts w:ascii="IranNastaliq" w:eastAsia="Times New Roman" w:hAnsi="IranNastaliq" w:cs="IranNastaliq"/>
      <w:spacing w:val="5"/>
      <w:kern w:val="28"/>
      <w:sz w:val="72"/>
      <w:szCs w:val="160"/>
    </w:rPr>
  </w:style>
  <w:style w:type="character" w:customStyle="1" w:styleId="TitleChar">
    <w:name w:val="Title Char"/>
    <w:basedOn w:val="DefaultParagraphFont"/>
    <w:link w:val="Title"/>
    <w:uiPriority w:val="10"/>
    <w:rsid w:val="006F326D"/>
    <w:rPr>
      <w:rFonts w:ascii="IranNastaliq" w:eastAsia="Times New Roman" w:hAnsi="IranNastaliq" w:cs="IranNastaliq"/>
      <w:b/>
      <w:bCs w:val="0"/>
      <w:spacing w:val="5"/>
      <w:kern w:val="28"/>
      <w:sz w:val="72"/>
      <w:szCs w:val="160"/>
    </w:rPr>
  </w:style>
  <w:style w:type="paragraph" w:styleId="BodyText">
    <w:name w:val="Body Text"/>
    <w:basedOn w:val="Normal"/>
    <w:link w:val="BodyTextChar"/>
    <w:uiPriority w:val="99"/>
    <w:qFormat/>
    <w:rsid w:val="006F326D"/>
    <w:pPr>
      <w:bidi w:val="0"/>
      <w:spacing w:after="200"/>
      <w:ind w:firstLine="397"/>
    </w:pPr>
    <w:rPr>
      <w:rFonts w:ascii="Garamond" w:eastAsia="Times New Roman" w:hAnsi="Lotus" w:cs="Lotus"/>
      <w:szCs w:val="22"/>
      <w:lang w:val="en-GB"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6F326D"/>
    <w:rPr>
      <w:rFonts w:ascii="Garamond" w:eastAsia="Times New Roman" w:hAnsi="Lotus" w:cs="Lotus"/>
      <w:b/>
      <w:bCs w:val="0"/>
      <w:sz w:val="24"/>
      <w:szCs w:val="22"/>
      <w:lang w:val="en-GB" w:eastAsia="en-GB"/>
    </w:rPr>
  </w:style>
  <w:style w:type="paragraph" w:styleId="BodyText2">
    <w:name w:val="Body Text 2"/>
    <w:aliases w:val="Body NoSpacing"/>
    <w:basedOn w:val="Normal"/>
    <w:next w:val="BodyText"/>
    <w:link w:val="BodyText2Char"/>
    <w:uiPriority w:val="99"/>
    <w:qFormat/>
    <w:rsid w:val="006F326D"/>
    <w:pPr>
      <w:bidi w:val="0"/>
      <w:spacing w:after="200"/>
      <w:ind w:firstLine="0"/>
    </w:pPr>
    <w:rPr>
      <w:rFonts w:ascii="Lotus" w:eastAsia="Times New Roman" w:hAnsi="Lotus" w:cs="Lotus"/>
      <w:szCs w:val="22"/>
      <w:lang w:val="en-GB" w:eastAsia="en-GB"/>
    </w:rPr>
  </w:style>
  <w:style w:type="character" w:customStyle="1" w:styleId="BodyText2Char">
    <w:name w:val="Body Text 2 Char"/>
    <w:aliases w:val="Body NoSpacing Char"/>
    <w:basedOn w:val="DefaultParagraphFont"/>
    <w:link w:val="BodyText2"/>
    <w:uiPriority w:val="99"/>
    <w:rsid w:val="006F326D"/>
    <w:rPr>
      <w:rFonts w:ascii="Lotus" w:eastAsia="Times New Roman" w:hAnsi="Lotus" w:cs="Lotus"/>
      <w:b/>
      <w:bCs w:val="0"/>
      <w:sz w:val="24"/>
      <w:szCs w:val="22"/>
      <w:lang w:val="en-GB" w:eastAsia="en-GB"/>
    </w:rPr>
  </w:style>
  <w:style w:type="paragraph" w:styleId="ListParagraph">
    <w:name w:val="List Paragraph"/>
    <w:basedOn w:val="Normal"/>
    <w:uiPriority w:val="34"/>
    <w:qFormat/>
    <w:rsid w:val="006F326D"/>
    <w:pPr>
      <w:ind w:left="720"/>
      <w:contextualSpacing/>
    </w:pPr>
    <w:rPr>
      <w:rFonts w:ascii="Tahoma" w:eastAsia="Batang" w:hAnsi="Tahoma"/>
      <w:lang w:bidi="fa-IR"/>
    </w:rPr>
  </w:style>
  <w:style w:type="character" w:styleId="BookTitle">
    <w:name w:val="Book Title"/>
    <w:uiPriority w:val="33"/>
    <w:qFormat/>
    <w:rsid w:val="006F326D"/>
    <w:rPr>
      <w:rFonts w:ascii="IranNastaliq" w:hAnsi="IranNastaliq" w:cs="IranNastaliq"/>
      <w:smallCaps/>
      <w:spacing w:val="5"/>
      <w:sz w:val="160"/>
      <w:szCs w:val="180"/>
    </w:rPr>
  </w:style>
  <w:style w:type="paragraph" w:styleId="Footer">
    <w:name w:val="footer"/>
    <w:basedOn w:val="Normal"/>
    <w:link w:val="FooterChar"/>
    <w:uiPriority w:val="99"/>
    <w:unhideWhenUsed/>
    <w:rsid w:val="006F326D"/>
    <w:pPr>
      <w:tabs>
        <w:tab w:val="center" w:pos="4513"/>
        <w:tab w:val="right" w:pos="9026"/>
      </w:tabs>
    </w:pPr>
    <w:rPr>
      <w:rFonts w:ascii="Tahoma" w:eastAsia="Batang" w:hAnsi="Tahoma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6F326D"/>
    <w:rPr>
      <w:rFonts w:ascii="Tahoma" w:eastAsia="Batang" w:hAnsi="Tahoma"/>
      <w:b/>
      <w:bCs w:val="0"/>
      <w:sz w:val="24"/>
      <w:lang w:bidi="fa-IR"/>
    </w:rPr>
  </w:style>
  <w:style w:type="character" w:styleId="Strong">
    <w:name w:val="Strong"/>
    <w:basedOn w:val="DefaultParagraphFont"/>
    <w:uiPriority w:val="22"/>
    <w:rsid w:val="006F326D"/>
    <w:rPr>
      <w:b/>
      <w:bCs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326D"/>
    <w:pPr>
      <w:keepNext w:val="0"/>
      <w:keepLines w:val="0"/>
      <w:bidi w:val="0"/>
      <w:outlineLvl w:val="9"/>
    </w:pPr>
    <w:rPr>
      <w:b w:val="0"/>
      <w:lang w:eastAsia="ja-JP" w:bidi="fa-IR"/>
    </w:rPr>
  </w:style>
  <w:style w:type="paragraph" w:styleId="Header">
    <w:name w:val="header"/>
    <w:basedOn w:val="Normal"/>
    <w:link w:val="HeaderChar"/>
    <w:uiPriority w:val="99"/>
    <w:unhideWhenUsed/>
    <w:rsid w:val="006F326D"/>
    <w:pPr>
      <w:tabs>
        <w:tab w:val="center" w:pos="4680"/>
        <w:tab w:val="right" w:pos="9360"/>
      </w:tabs>
    </w:pPr>
    <w:rPr>
      <w:rFonts w:ascii="Tahoma" w:eastAsia="Batang" w:hAnsi="Tahoma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6F326D"/>
    <w:rPr>
      <w:rFonts w:ascii="Tahoma" w:eastAsia="Batang" w:hAnsi="Tahoma"/>
      <w:b/>
      <w:bCs w:val="0"/>
      <w:sz w:val="24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501175"/>
    <w:pPr>
      <w:ind w:left="284" w:hanging="284"/>
    </w:pPr>
    <w:rPr>
      <w:rFonts w:eastAsia="Batang"/>
      <w:sz w:val="16"/>
      <w:szCs w:val="18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1175"/>
    <w:rPr>
      <w:rFonts w:ascii="Times New Roman" w:eastAsia="Batang" w:hAnsi="Times New Roman" w:cs="IRLotus"/>
      <w:b/>
      <w:sz w:val="16"/>
      <w:szCs w:val="18"/>
      <w:lang w:bidi="fa-IR"/>
    </w:rPr>
  </w:style>
  <w:style w:type="paragraph" w:styleId="TOC5">
    <w:name w:val="toc 5"/>
    <w:basedOn w:val="Normal"/>
    <w:next w:val="Normal"/>
    <w:autoRedefine/>
    <w:uiPriority w:val="39"/>
    <w:unhideWhenUsed/>
    <w:rsid w:val="003B2DF5"/>
    <w:pPr>
      <w:tabs>
        <w:tab w:val="right" w:leader="dot" w:pos="6652"/>
      </w:tabs>
      <w:ind w:left="1417" w:firstLine="0"/>
    </w:pPr>
    <w:rPr>
      <w:rFonts w:ascii="IRNumber" w:eastAsiaTheme="minorEastAsia" w:hAnsi="IRNumber"/>
      <w:noProof/>
      <w:sz w:val="22"/>
      <w:szCs w:val="22"/>
      <w:lang w:bidi="fa-IR"/>
    </w:rPr>
  </w:style>
  <w:style w:type="paragraph" w:styleId="TOC6">
    <w:name w:val="toc 6"/>
    <w:basedOn w:val="Normal"/>
    <w:next w:val="Normal"/>
    <w:autoRedefine/>
    <w:uiPriority w:val="39"/>
    <w:unhideWhenUsed/>
    <w:rsid w:val="006F326D"/>
    <w:pPr>
      <w:bidi w:val="0"/>
      <w:spacing w:after="100"/>
      <w:ind w:left="1100" w:firstLine="0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F326D"/>
    <w:pPr>
      <w:bidi w:val="0"/>
      <w:spacing w:after="100"/>
      <w:ind w:left="1320" w:firstLine="0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E7F41"/>
    <w:pPr>
      <w:tabs>
        <w:tab w:val="right" w:leader="dot" w:pos="9061"/>
      </w:tabs>
      <w:bidi w:val="0"/>
      <w:spacing w:after="100"/>
      <w:ind w:left="1542" w:firstLine="0"/>
    </w:pPr>
    <w:rPr>
      <w:rFonts w:ascii="IRNumber" w:eastAsiaTheme="minorEastAsia" w:hAnsi="IRNumber"/>
      <w:noProof/>
      <w:sz w:val="22"/>
      <w:szCs w:val="22"/>
      <w:lang w:bidi="fa-IR"/>
    </w:rPr>
  </w:style>
  <w:style w:type="paragraph" w:styleId="Bibliography">
    <w:name w:val="Bibliography"/>
    <w:basedOn w:val="Normal"/>
    <w:next w:val="Normal"/>
    <w:uiPriority w:val="37"/>
    <w:unhideWhenUsed/>
    <w:rsid w:val="006F326D"/>
    <w:rPr>
      <w:rFonts w:ascii="Tahoma" w:eastAsia="Batang" w:hAnsi="Tahoma"/>
      <w:lang w:bidi="fa-IR"/>
    </w:rPr>
  </w:style>
  <w:style w:type="table" w:styleId="TableGrid">
    <w:name w:val="Table Grid"/>
    <w:basedOn w:val="TableNormal"/>
    <w:rsid w:val="00BF7F10"/>
    <w:pPr>
      <w:spacing w:after="0" w:line="240" w:lineRule="auto"/>
    </w:pPr>
    <w:rPr>
      <w:rFonts w:asciiTheme="minorHAnsi" w:hAnsiTheme="minorHAnsi" w:cstheme="minorBidi"/>
      <w:b/>
      <w:sz w:val="22"/>
      <w:szCs w:val="22"/>
    </w:rPr>
    <w:tblPr>
      <w:jc w:val="center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paragraph" w:styleId="NormalWeb">
    <w:name w:val="Normal (Web)"/>
    <w:basedOn w:val="Normal"/>
    <w:uiPriority w:val="99"/>
    <w:semiHidden/>
    <w:unhideWhenUsed/>
    <w:rsid w:val="006F326D"/>
    <w:pPr>
      <w:bidi w:val="0"/>
      <w:spacing w:before="100" w:beforeAutospacing="1" w:after="100" w:afterAutospacing="1"/>
      <w:ind w:firstLine="0"/>
    </w:pPr>
    <w:rPr>
      <w:rFonts w:eastAsia="Times New Roman" w:cs="Times New Roman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F326D"/>
    <w:pPr>
      <w:spacing w:after="200"/>
      <w:jc w:val="center"/>
    </w:pPr>
    <w:rPr>
      <w:rFonts w:ascii="Tahoma" w:eastAsia="Batang" w:hAnsi="Tahoma"/>
      <w:b w:val="0"/>
      <w:bCs/>
      <w:sz w:val="18"/>
      <w:szCs w:val="20"/>
      <w:lang w:bidi="fa-IR"/>
    </w:rPr>
  </w:style>
  <w:style w:type="paragraph" w:styleId="TableofFigures">
    <w:name w:val="table of figures"/>
    <w:basedOn w:val="Normal"/>
    <w:next w:val="Normal"/>
    <w:uiPriority w:val="99"/>
    <w:unhideWhenUsed/>
    <w:rsid w:val="00C745D1"/>
    <w:pPr>
      <w:ind w:firstLine="57"/>
      <w:jc w:val="center"/>
    </w:pPr>
    <w:rPr>
      <w:rFonts w:ascii="Calibri" w:eastAsia="Batang" w:hAnsi="Calibri"/>
      <w:b w:val="0"/>
      <w:bCs/>
      <w:sz w:val="20"/>
      <w:szCs w:val="22"/>
      <w:lang w:bidi="fa-IR"/>
    </w:rPr>
  </w:style>
  <w:style w:type="character" w:styleId="FollowedHyperlink">
    <w:name w:val="FollowedHyperlink"/>
    <w:basedOn w:val="DefaultParagraphFont"/>
    <w:uiPriority w:val="99"/>
    <w:semiHidden/>
    <w:unhideWhenUsed/>
    <w:rsid w:val="006F326D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CD5D0A"/>
    <w:pPr>
      <w:bidi w:val="0"/>
      <w:spacing w:before="120" w:after="120"/>
      <w:ind w:firstLine="432"/>
      <w:jc w:val="right"/>
    </w:pPr>
    <w:rPr>
      <w:rFonts w:eastAsia="Calibri" w:cs="B Lotu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5D0A"/>
    <w:rPr>
      <w:rFonts w:ascii="Times New Roman" w:eastAsia="Calibri" w:hAnsi="Times New Roman" w:cs="B Lotus"/>
      <w:b/>
      <w:bCs w:val="0"/>
      <w:sz w:val="20"/>
      <w:szCs w:val="20"/>
    </w:rPr>
  </w:style>
  <w:style w:type="character" w:styleId="CommentReference">
    <w:name w:val="annotation reference"/>
    <w:uiPriority w:val="99"/>
    <w:unhideWhenUsed/>
    <w:rsid w:val="00CD5D0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D0A"/>
    <w:pPr>
      <w:spacing w:before="0" w:after="0"/>
      <w:ind w:firstLine="0"/>
    </w:pPr>
    <w:rPr>
      <w:rFonts w:eastAsia="Times New Roman" w:cs="Zar"/>
      <w:b w:val="0"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D0A"/>
    <w:rPr>
      <w:rFonts w:ascii="Times New Roman" w:eastAsia="Times New Roman" w:hAnsi="Times New Roman" w:cs="Zar"/>
      <w:b w:val="0"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D5D0A"/>
  </w:style>
  <w:style w:type="character" w:styleId="PlaceholderText">
    <w:name w:val="Placeholder Text"/>
    <w:basedOn w:val="DefaultParagraphFont"/>
    <w:uiPriority w:val="99"/>
    <w:semiHidden/>
    <w:rsid w:val="00CD5D0A"/>
    <w:rPr>
      <w:color w:val="808080"/>
    </w:rPr>
  </w:style>
  <w:style w:type="paragraph" w:customStyle="1" w:styleId="a8">
    <w:name w:val="پارگراف دوم"/>
    <w:basedOn w:val="Normal"/>
    <w:link w:val="Char"/>
    <w:rsid w:val="00CD5D0A"/>
    <w:pPr>
      <w:ind w:firstLine="397"/>
    </w:pPr>
    <w:rPr>
      <w:rFonts w:eastAsia="Times New Roman" w:cs="IRNazanin"/>
      <w:color w:val="000000"/>
      <w:sz w:val="22"/>
    </w:rPr>
  </w:style>
  <w:style w:type="character" w:customStyle="1" w:styleId="Char">
    <w:name w:val="پارگراف دوم Char"/>
    <w:basedOn w:val="DefaultParagraphFont"/>
    <w:link w:val="a8"/>
    <w:rsid w:val="00CD5D0A"/>
    <w:rPr>
      <w:rFonts w:ascii="Times New Roman" w:eastAsia="Times New Roman" w:hAnsi="Times New Roman" w:cs="IRNazanin"/>
      <w:b/>
      <w:bCs w:val="0"/>
      <w:color w:val="000000"/>
      <w:sz w:val="22"/>
      <w:szCs w:val="26"/>
    </w:rPr>
  </w:style>
  <w:style w:type="paragraph" w:customStyle="1" w:styleId="a">
    <w:name w:val="پارگراف علامت‌دار □"/>
    <w:basedOn w:val="Normal"/>
    <w:link w:val="Char0"/>
    <w:rsid w:val="00CD5D0A"/>
    <w:pPr>
      <w:numPr>
        <w:numId w:val="1"/>
      </w:numPr>
    </w:pPr>
    <w:rPr>
      <w:rFonts w:eastAsia="Times New Roman" w:cs="IRNazanin"/>
      <w:sz w:val="22"/>
      <w:lang w:bidi="fa-IR"/>
    </w:rPr>
  </w:style>
  <w:style w:type="paragraph" w:customStyle="1" w:styleId="3">
    <w:name w:val="تيتر 3"/>
    <w:basedOn w:val="a8"/>
    <w:rsid w:val="00CD5D0A"/>
    <w:rPr>
      <w:rFonts w:ascii="Times New Roman Bold" w:hAnsi="Times New Roman Bold"/>
      <w:b w:val="0"/>
      <w:bCs/>
      <w:sz w:val="18"/>
      <w:szCs w:val="20"/>
      <w:lang w:bidi="fa-IR"/>
    </w:rPr>
  </w:style>
  <w:style w:type="character" w:customStyle="1" w:styleId="Char0">
    <w:name w:val="پارگراف علامت‌دار □ Char"/>
    <w:basedOn w:val="DefaultParagraphFont"/>
    <w:link w:val="a"/>
    <w:rsid w:val="00CD5D0A"/>
    <w:rPr>
      <w:rFonts w:ascii="Times New Roman" w:eastAsia="Times New Roman" w:hAnsi="Times New Roman" w:cs="IRNazanin"/>
      <w:b/>
      <w:sz w:val="22"/>
      <w:szCs w:val="26"/>
      <w:lang w:bidi="fa-IR"/>
    </w:rPr>
  </w:style>
  <w:style w:type="paragraph" w:customStyle="1" w:styleId="21-1">
    <w:name w:val="تيتر 2 (1-1)"/>
    <w:basedOn w:val="Normal"/>
    <w:link w:val="21-1CharChar"/>
    <w:rsid w:val="00CD5D0A"/>
    <w:pPr>
      <w:spacing w:before="240" w:after="120"/>
      <w:ind w:firstLine="0"/>
      <w:jc w:val="left"/>
    </w:pPr>
    <w:rPr>
      <w:rFonts w:eastAsia="Times New Roman" w:cs="IRNazanin"/>
      <w:b w:val="0"/>
      <w:bCs/>
      <w:sz w:val="18"/>
      <w:szCs w:val="20"/>
    </w:rPr>
  </w:style>
  <w:style w:type="character" w:customStyle="1" w:styleId="21-1CharChar">
    <w:name w:val="تيتر 2 (1-1) Char Char"/>
    <w:basedOn w:val="DefaultParagraphFont"/>
    <w:link w:val="21-1"/>
    <w:rsid w:val="00CD5D0A"/>
    <w:rPr>
      <w:rFonts w:ascii="Times New Roman" w:eastAsia="Times New Roman" w:hAnsi="Times New Roman" w:cs="IRNazanin"/>
      <w:sz w:val="18"/>
      <w:szCs w:val="20"/>
    </w:rPr>
  </w:style>
  <w:style w:type="paragraph" w:customStyle="1" w:styleId="rtejustify">
    <w:name w:val="rtejustify"/>
    <w:basedOn w:val="Normal"/>
    <w:rsid w:val="00CD5D0A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CD5D0A"/>
    <w:rPr>
      <w:i/>
      <w:iCs/>
    </w:rPr>
  </w:style>
  <w:style w:type="character" w:customStyle="1" w:styleId="sp">
    <w:name w:val="sp"/>
    <w:basedOn w:val="DefaultParagraphFont"/>
    <w:rsid w:val="00CD5D0A"/>
  </w:style>
  <w:style w:type="paragraph" w:styleId="Revision">
    <w:name w:val="Revision"/>
    <w:hidden/>
    <w:uiPriority w:val="99"/>
    <w:semiHidden/>
    <w:rsid w:val="00B604CE"/>
    <w:pPr>
      <w:spacing w:after="0" w:line="240" w:lineRule="auto"/>
    </w:pPr>
    <w:rPr>
      <w:rFonts w:asciiTheme="minorHAnsi" w:hAnsiTheme="minorHAnsi" w:cs="IRMitra"/>
      <w:b/>
    </w:rPr>
  </w:style>
  <w:style w:type="table" w:styleId="TableGrid1">
    <w:name w:val="Table Grid 1"/>
    <w:basedOn w:val="TableNormal"/>
    <w:uiPriority w:val="99"/>
    <w:semiHidden/>
    <w:unhideWhenUsed/>
    <w:rsid w:val="00BF7F10"/>
    <w:pPr>
      <w:bidi/>
      <w:spacing w:after="0"/>
      <w:ind w:firstLine="284"/>
      <w:jc w:val="lowKashida"/>
    </w:pPr>
    <w:rPr>
      <w:rFonts w:ascii="IRMitra" w:hAnsi="IRMitra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">
    <w:name w:val="Table"/>
    <w:basedOn w:val="Normal"/>
    <w:qFormat/>
    <w:rsid w:val="00415EFF"/>
    <w:pPr>
      <w:ind w:firstLine="0"/>
    </w:pPr>
    <w:rPr>
      <w:rFonts w:eastAsia="Calibri"/>
      <w:b w:val="0"/>
      <w:sz w:val="20"/>
      <w:szCs w:val="22"/>
      <w:lang w:bidi="fa-IR"/>
    </w:rPr>
  </w:style>
  <w:style w:type="paragraph" w:customStyle="1" w:styleId="a9">
    <w:name w:val="چکیده"/>
    <w:basedOn w:val="Normal"/>
    <w:qFormat/>
    <w:rsid w:val="00EB2265"/>
    <w:pPr>
      <w:ind w:firstLine="227"/>
    </w:pPr>
    <w:rPr>
      <w:sz w:val="20"/>
      <w:szCs w:val="22"/>
    </w:rPr>
  </w:style>
  <w:style w:type="character" w:customStyle="1" w:styleId="short-url">
    <w:name w:val="short-url"/>
    <w:basedOn w:val="DefaultParagraphFont"/>
    <w:rsid w:val="00997BAC"/>
  </w:style>
  <w:style w:type="character" w:styleId="PageNumber">
    <w:name w:val="page number"/>
    <w:basedOn w:val="DefaultParagraphFont"/>
    <w:rsid w:val="004B71D8"/>
  </w:style>
  <w:style w:type="table" w:customStyle="1" w:styleId="TableGrid10">
    <w:name w:val="Table Grid1"/>
    <w:basedOn w:val="TableNormal"/>
    <w:next w:val="TableGrid"/>
    <w:uiPriority w:val="59"/>
    <w:rsid w:val="008A14B8"/>
    <w:pPr>
      <w:spacing w:after="0" w:line="240" w:lineRule="auto"/>
    </w:pPr>
    <w:rPr>
      <w:rFonts w:cs="B Zar"/>
      <w:sz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0Titr1">
    <w:name w:val="0 Titr 1"/>
    <w:qFormat/>
    <w:rsid w:val="00E96A7F"/>
    <w:pPr>
      <w:spacing w:before="1600" w:after="60"/>
    </w:pPr>
    <w:rPr>
      <w:rFonts w:ascii="Times New Roman Bold" w:eastAsia="Times New Roman" w:hAnsi="Times New Roman Bold" w:cs="B Zar"/>
      <w:b/>
      <w:bCs/>
      <w:sz w:val="22"/>
      <w:szCs w:val="24"/>
      <w:lang w:bidi="fa-IR"/>
    </w:rPr>
  </w:style>
  <w:style w:type="paragraph" w:customStyle="1" w:styleId="0Pnumbering">
    <w:name w:val="0 P numbering"/>
    <w:qFormat/>
    <w:rsid w:val="00D62E40"/>
    <w:pPr>
      <w:numPr>
        <w:numId w:val="33"/>
      </w:numPr>
      <w:bidi/>
      <w:spacing w:after="0" w:line="240" w:lineRule="auto"/>
      <w:ind w:left="357" w:hanging="357"/>
      <w:jc w:val="lowKashida"/>
    </w:pPr>
    <w:rPr>
      <w:rFonts w:ascii="Times New Roman" w:eastAsia="Batang" w:hAnsi="Times New Roman" w:cs="B Zar"/>
      <w:sz w:val="22"/>
      <w:szCs w:val="26"/>
      <w:lang w:bidi="fa-IR"/>
    </w:rPr>
  </w:style>
  <w:style w:type="paragraph" w:customStyle="1" w:styleId="0P1normal">
    <w:name w:val="0 P 1 (normal)"/>
    <w:basedOn w:val="Normal"/>
    <w:qFormat/>
    <w:rsid w:val="0039229F"/>
    <w:rPr>
      <w:rFonts w:cs="B Zar"/>
      <w:b w:val="0"/>
      <w:sz w:val="22"/>
      <w:lang w:bidi="fa-IR"/>
    </w:rPr>
  </w:style>
  <w:style w:type="paragraph" w:customStyle="1" w:styleId="0Titr2">
    <w:name w:val="0 Titr 2"/>
    <w:basedOn w:val="Heading3"/>
    <w:qFormat/>
    <w:rsid w:val="00D57206"/>
    <w:pPr>
      <w:spacing w:before="240" w:after="40"/>
    </w:pPr>
    <w:rPr>
      <w:rFonts w:ascii="Times New Roman Bold" w:hAnsi="Times New Roman Bold" w:cs="B Zar"/>
      <w:b/>
      <w:sz w:val="20"/>
      <w:szCs w:val="20"/>
    </w:rPr>
  </w:style>
  <w:style w:type="paragraph" w:customStyle="1" w:styleId="0Footnotes">
    <w:name w:val="0 Footnotes"/>
    <w:basedOn w:val="FootnoteText"/>
    <w:qFormat/>
    <w:rsid w:val="000F4719"/>
    <w:pPr>
      <w:spacing w:line="228" w:lineRule="auto"/>
      <w:ind w:left="102" w:hanging="102"/>
    </w:pPr>
    <w:rPr>
      <w:rFonts w:ascii="Arial" w:hAnsi="Arial" w:cs="B Zar"/>
      <w:b w:val="0"/>
      <w:szCs w:val="22"/>
    </w:rPr>
  </w:style>
  <w:style w:type="paragraph" w:customStyle="1" w:styleId="0TTable">
    <w:name w:val="0 T Table"/>
    <w:qFormat/>
    <w:rsid w:val="000F4719"/>
    <w:pPr>
      <w:keepNext/>
      <w:bidi/>
      <w:spacing w:before="200" w:after="60"/>
      <w:jc w:val="center"/>
    </w:pPr>
    <w:rPr>
      <w:rFonts w:ascii="time new roman" w:eastAsia="Batang" w:hAnsi="time new roman" w:cs="B Zar"/>
      <w:b/>
      <w:bCs/>
      <w:sz w:val="16"/>
      <w:szCs w:val="18"/>
      <w:lang w:bidi="fa-IR"/>
    </w:rPr>
  </w:style>
  <w:style w:type="paragraph" w:customStyle="1" w:styleId="0Titr3">
    <w:name w:val="0 Titr 3"/>
    <w:basedOn w:val="0Titr2"/>
    <w:qFormat/>
    <w:rsid w:val="0039229F"/>
    <w:rPr>
      <w:sz w:val="18"/>
    </w:rPr>
  </w:style>
  <w:style w:type="paragraph" w:customStyle="1" w:styleId="0Figure">
    <w:name w:val="0 Figure"/>
    <w:qFormat/>
    <w:rsid w:val="00623BCB"/>
    <w:pPr>
      <w:keepNext/>
      <w:spacing w:before="200" w:after="0" w:line="240" w:lineRule="auto"/>
      <w:jc w:val="center"/>
    </w:pPr>
    <w:rPr>
      <w:rFonts w:ascii="IRLotus" w:hAnsi="IRLotus" w:cs="IRLotus"/>
      <w:b/>
      <w:lang w:bidi="fa-IR"/>
    </w:rPr>
  </w:style>
  <w:style w:type="paragraph" w:customStyle="1" w:styleId="0TFigure">
    <w:name w:val="0 T Figure"/>
    <w:basedOn w:val="0TTable"/>
    <w:qFormat/>
    <w:rsid w:val="000F4719"/>
    <w:pPr>
      <w:keepNext w:val="0"/>
      <w:spacing w:before="120" w:after="200"/>
    </w:pPr>
  </w:style>
  <w:style w:type="paragraph" w:customStyle="1" w:styleId="0PSymbol">
    <w:name w:val="0 P Symbol"/>
    <w:autoRedefine/>
    <w:qFormat/>
    <w:rsid w:val="00E96A7F"/>
    <w:pPr>
      <w:widowControl w:val="0"/>
      <w:numPr>
        <w:numId w:val="2"/>
      </w:numPr>
      <w:bidi/>
      <w:spacing w:after="0" w:line="240" w:lineRule="auto"/>
      <w:jc w:val="lowKashida"/>
    </w:pPr>
    <w:rPr>
      <w:rFonts w:ascii="Times New Roman" w:eastAsia="Batang" w:hAnsi="Times New Roman" w:cs="B Zar"/>
      <w:sz w:val="22"/>
      <w:szCs w:val="2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28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688159">
          <w:blockQuote w:val="1"/>
          <w:marLeft w:val="75"/>
          <w:marRight w:val="720"/>
          <w:marTop w:val="100"/>
          <w:marBottom w:val="100"/>
          <w:divBdr>
            <w:top w:val="none" w:sz="0" w:space="0" w:color="auto"/>
            <w:left w:val="single" w:sz="12" w:space="4" w:color="auto"/>
            <w:bottom w:val="none" w:sz="0" w:space="0" w:color="auto"/>
            <w:right w:val="none" w:sz="0" w:space="0" w:color="auto"/>
          </w:divBdr>
          <w:divsChild>
            <w:div w:id="5373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45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64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31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6116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784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8993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8183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0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17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55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22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116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6053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8920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05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54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1C45FF-4E59-4278-A467-9620BCCFD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Heidari</dc:creator>
  <cp:lastModifiedBy>new</cp:lastModifiedBy>
  <cp:revision>10</cp:revision>
  <cp:lastPrinted>2017-07-23T06:34:00Z</cp:lastPrinted>
  <dcterms:created xsi:type="dcterms:W3CDTF">2021-10-17T08:23:00Z</dcterms:created>
  <dcterms:modified xsi:type="dcterms:W3CDTF">2022-02-12T10:52:00Z</dcterms:modified>
</cp:coreProperties>
</file>